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6D046" w14:textId="6E2DA336" w:rsidR="00D33BCC" w:rsidRPr="00896E20" w:rsidRDefault="00897417" w:rsidP="00AF6FF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6E20">
        <w:rPr>
          <w:rFonts w:ascii="Times New Roman" w:hAnsi="Times New Roman" w:cs="Times New Roman"/>
          <w:b/>
          <w:sz w:val="24"/>
          <w:szCs w:val="24"/>
        </w:rPr>
        <w:t>CRZ</w:t>
      </w:r>
      <w:r w:rsidR="00AF6FF8" w:rsidRPr="00896E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41E18" w:rsidRPr="00896E20">
        <w:rPr>
          <w:rFonts w:ascii="Times New Roman" w:hAnsi="Times New Roman" w:cs="Times New Roman"/>
          <w:b/>
          <w:sz w:val="24"/>
          <w:szCs w:val="24"/>
        </w:rPr>
        <w:t>Fresh Proposal</w:t>
      </w:r>
    </w:p>
    <w:p w14:paraId="5EDB1ABD" w14:textId="77777777" w:rsidR="00AF6FF8" w:rsidRPr="00896E20" w:rsidRDefault="00AF6FF8" w:rsidP="00AF6FF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802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735"/>
        <w:gridCol w:w="700"/>
        <w:gridCol w:w="10"/>
        <w:gridCol w:w="40"/>
        <w:gridCol w:w="40"/>
        <w:gridCol w:w="62"/>
        <w:gridCol w:w="688"/>
        <w:gridCol w:w="10"/>
        <w:gridCol w:w="11"/>
        <w:gridCol w:w="29"/>
        <w:gridCol w:w="10"/>
        <w:gridCol w:w="102"/>
        <w:gridCol w:w="48"/>
        <w:gridCol w:w="1086"/>
        <w:gridCol w:w="2552"/>
        <w:gridCol w:w="2835"/>
        <w:gridCol w:w="15"/>
        <w:gridCol w:w="1829"/>
      </w:tblGrid>
      <w:tr w:rsidR="00896E20" w:rsidRPr="00896E20" w14:paraId="2F0EB11C" w14:textId="77777777" w:rsidTr="00182B82">
        <w:tc>
          <w:tcPr>
            <w:tcW w:w="735" w:type="dxa"/>
          </w:tcPr>
          <w:p w14:paraId="59465B8A" w14:textId="77777777" w:rsidR="007068CF" w:rsidRPr="00896E20" w:rsidRDefault="007068CF" w:rsidP="009C57BA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223" w:type="dxa"/>
            <w:gridSpan w:val="15"/>
          </w:tcPr>
          <w:p w14:paraId="7B32B132" w14:textId="1020B41D" w:rsidR="007068CF" w:rsidRPr="00896E20" w:rsidRDefault="007068CF" w:rsidP="00DC0013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Sl. No. 1 to 13 </w:t>
            </w:r>
            <w:r w:rsidR="006F2AFA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is covered in CAF</w:t>
            </w:r>
          </w:p>
        </w:tc>
        <w:tc>
          <w:tcPr>
            <w:tcW w:w="1844" w:type="dxa"/>
            <w:gridSpan w:val="2"/>
          </w:tcPr>
          <w:p w14:paraId="62C4B2DD" w14:textId="77777777" w:rsidR="007068CF" w:rsidRPr="00896E20" w:rsidRDefault="007068CF" w:rsidP="00754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1CA76524" w14:textId="77777777" w:rsidTr="00182B82">
        <w:tc>
          <w:tcPr>
            <w:tcW w:w="735" w:type="dxa"/>
          </w:tcPr>
          <w:p w14:paraId="51CF9DAE" w14:textId="24488883" w:rsidR="00E73F75" w:rsidRPr="00896E20" w:rsidRDefault="007D2ACC" w:rsidP="009C57BA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8223" w:type="dxa"/>
            <w:gridSpan w:val="15"/>
          </w:tcPr>
          <w:p w14:paraId="24E10B42" w14:textId="372120C8" w:rsidR="00332039" w:rsidRPr="00896E20" w:rsidRDefault="002D1838" w:rsidP="00DC0013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CRZ Classification of Project Location</w:t>
            </w:r>
            <w:r w:rsidR="003F5B87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[CRZ I (A)</w:t>
            </w:r>
            <w:r w:rsidR="003C14B3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/</w:t>
            </w:r>
            <w:r w:rsidR="003F5B87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CRZ I(B)</w:t>
            </w:r>
            <w:r w:rsidR="003C14B3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/</w:t>
            </w:r>
            <w:r w:rsidR="003F5B87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CRZ II</w:t>
            </w:r>
            <w:r w:rsidR="003C14B3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/</w:t>
            </w:r>
            <w:r w:rsidR="003F5B87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CRZ III</w:t>
            </w:r>
            <w:r w:rsidR="003C14B3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/ CRZ</w:t>
            </w:r>
            <w:r w:rsidR="004149D1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III</w:t>
            </w:r>
            <w:r w:rsidR="00D47E96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(A)/ CRZ III (B)/</w:t>
            </w:r>
            <w:r w:rsidR="003F5B87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CRZ IV (A)</w:t>
            </w:r>
            <w:r w:rsidR="003C14B3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/</w:t>
            </w:r>
            <w:r w:rsidR="003F5B87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CRZ IV(B)]</w:t>
            </w:r>
          </w:p>
        </w:tc>
        <w:tc>
          <w:tcPr>
            <w:tcW w:w="1844" w:type="dxa"/>
            <w:gridSpan w:val="2"/>
          </w:tcPr>
          <w:p w14:paraId="68799DCB" w14:textId="2D8FC002" w:rsidR="00E73F75" w:rsidRPr="00896E20" w:rsidRDefault="00B975EB" w:rsidP="00754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 w:rsidR="00593CA5" w:rsidRPr="00896E20"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box#</w:t>
            </w:r>
          </w:p>
        </w:tc>
      </w:tr>
      <w:tr w:rsidR="00896E20" w:rsidRPr="00896E20" w14:paraId="6CF11224" w14:textId="77777777" w:rsidTr="00182B82">
        <w:tc>
          <w:tcPr>
            <w:tcW w:w="735" w:type="dxa"/>
          </w:tcPr>
          <w:p w14:paraId="04FDA6D5" w14:textId="77777777" w:rsidR="00855B33" w:rsidRPr="00896E20" w:rsidRDefault="00855B33" w:rsidP="00A570E8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223" w:type="dxa"/>
            <w:gridSpan w:val="15"/>
          </w:tcPr>
          <w:p w14:paraId="11F5D974" w14:textId="6D4644E4" w:rsidR="00855B33" w:rsidRPr="00896E20" w:rsidRDefault="00906F8D" w:rsidP="00A570E8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>If CRZ I (A) then</w:t>
            </w:r>
          </w:p>
        </w:tc>
        <w:tc>
          <w:tcPr>
            <w:tcW w:w="1844" w:type="dxa"/>
            <w:gridSpan w:val="2"/>
          </w:tcPr>
          <w:p w14:paraId="1FA3E0BA" w14:textId="77777777" w:rsidR="00855B33" w:rsidRPr="00896E20" w:rsidRDefault="00855B33" w:rsidP="00A570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7F2A1D8D" w14:textId="77777777" w:rsidTr="00182B82">
        <w:tc>
          <w:tcPr>
            <w:tcW w:w="735" w:type="dxa"/>
          </w:tcPr>
          <w:p w14:paraId="4E30A265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2" w:type="dxa"/>
            <w:gridSpan w:val="5"/>
          </w:tcPr>
          <w:p w14:paraId="3AD2C8E5" w14:textId="7E38A46F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4.1</w:t>
            </w:r>
          </w:p>
        </w:tc>
        <w:tc>
          <w:tcPr>
            <w:tcW w:w="7371" w:type="dxa"/>
            <w:gridSpan w:val="10"/>
          </w:tcPr>
          <w:p w14:paraId="7F7B2753" w14:textId="21F64F15" w:rsidR="001F7EF0" w:rsidRPr="00896E20" w:rsidRDefault="00354014" w:rsidP="001F7EF0">
            <w:pPr>
              <w:tabs>
                <w:tab w:val="left" w:pos="4213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ype of Project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[</w:t>
            </w:r>
            <w:r w:rsidR="00172D50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Project of </w:t>
            </w:r>
            <w:r w:rsidR="007B07A1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d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epartment of Atomic Energy/ Pipelines, conveying systems including transmission lines/ Facilities that are essential for activities permissible under CRZ-I / Installation of weather radar for monitoring of cyclones movement and prediction by Indian Meteorological Department/ Construction of trans harbour sea link and without affecting the tidal flow of water, between LTL and HTL/ Development of green field airport already approved at only Navi Mumbai</w:t>
            </w:r>
            <w:r w:rsidR="00C0799E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/ Others (Please specify)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]</w:t>
            </w:r>
          </w:p>
        </w:tc>
        <w:tc>
          <w:tcPr>
            <w:tcW w:w="1844" w:type="dxa"/>
            <w:gridSpan w:val="2"/>
          </w:tcPr>
          <w:p w14:paraId="4371C89E" w14:textId="2A0370D0" w:rsidR="001F7EF0" w:rsidRPr="00896E20" w:rsidRDefault="001F7EF0" w:rsidP="001F7E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10BAB49" wp14:editId="17B6F38D">
                  <wp:extent cx="147955" cy="147955"/>
                  <wp:effectExtent l="0" t="0" r="4445" b="4445"/>
                  <wp:docPr id="29" name="Picture 29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46B15AEA" w14:textId="77777777" w:rsidTr="00182B82">
        <w:tc>
          <w:tcPr>
            <w:tcW w:w="735" w:type="dxa"/>
          </w:tcPr>
          <w:p w14:paraId="78F97B3E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223" w:type="dxa"/>
            <w:gridSpan w:val="15"/>
          </w:tcPr>
          <w:p w14:paraId="2EA6CC15" w14:textId="32BDD947" w:rsidR="001F7EF0" w:rsidRPr="00896E20" w:rsidRDefault="001F7EF0" w:rsidP="001F7EF0">
            <w:pPr>
              <w:tabs>
                <w:tab w:val="left" w:pos="4213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>If CRZ I (B) then</w:t>
            </w:r>
          </w:p>
        </w:tc>
        <w:tc>
          <w:tcPr>
            <w:tcW w:w="1844" w:type="dxa"/>
            <w:gridSpan w:val="2"/>
          </w:tcPr>
          <w:p w14:paraId="4FF009B6" w14:textId="77777777" w:rsidR="001F7EF0" w:rsidRPr="00896E20" w:rsidRDefault="001F7EF0" w:rsidP="001F7EF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2354178C" w14:textId="77777777" w:rsidTr="00182B82">
        <w:tc>
          <w:tcPr>
            <w:tcW w:w="735" w:type="dxa"/>
          </w:tcPr>
          <w:p w14:paraId="173FC065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2" w:type="dxa"/>
            <w:gridSpan w:val="5"/>
          </w:tcPr>
          <w:p w14:paraId="03C4A3E2" w14:textId="3E6B27F4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4.1</w:t>
            </w:r>
          </w:p>
        </w:tc>
        <w:tc>
          <w:tcPr>
            <w:tcW w:w="7371" w:type="dxa"/>
            <w:gridSpan w:val="10"/>
          </w:tcPr>
          <w:p w14:paraId="29CFC9A1" w14:textId="2759F18C" w:rsidR="001F7EF0" w:rsidRPr="00896E20" w:rsidRDefault="007561C2" w:rsidP="001F7EF0">
            <w:pPr>
              <w:tabs>
                <w:tab w:val="left" w:pos="4213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ype of Project</w:t>
            </w:r>
            <w:r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[Exploration and extraction of natural gas/ Construction of dispensaries, schools, public rain shelter, community toilets, bridges, roads, jetties, water supply, drainage, sewerage/ Development activities in the area falling in the hazard zone/ Salt harvesting by solar evaporation of seawater/ Desalination plants/ Storage of non-hazardous cargo/ Construction of trans harbour sea links, roads on stilts or pillars without affecting the tidal flow of water/ Manual mining of atomic mineral</w:t>
            </w:r>
            <w:r w:rsidR="009735B7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/ Others (Please specify)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]</w:t>
            </w:r>
          </w:p>
        </w:tc>
        <w:tc>
          <w:tcPr>
            <w:tcW w:w="1844" w:type="dxa"/>
            <w:gridSpan w:val="2"/>
          </w:tcPr>
          <w:p w14:paraId="2376E5A1" w14:textId="4788FFD2" w:rsidR="001F7EF0" w:rsidRPr="00896E20" w:rsidRDefault="001F7EF0" w:rsidP="001F7E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DCB005D" wp14:editId="1FD9F143">
                  <wp:extent cx="147955" cy="147955"/>
                  <wp:effectExtent l="0" t="0" r="4445" b="4445"/>
                  <wp:docPr id="30" name="Picture 30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243F405D" w14:textId="77777777" w:rsidTr="00182B82">
        <w:tc>
          <w:tcPr>
            <w:tcW w:w="735" w:type="dxa"/>
          </w:tcPr>
          <w:p w14:paraId="2CC2DE42" w14:textId="22944C81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067" w:type="dxa"/>
            <w:gridSpan w:val="17"/>
          </w:tcPr>
          <w:p w14:paraId="46040BA3" w14:textId="677DB8C8" w:rsidR="001F7EF0" w:rsidRPr="00896E20" w:rsidRDefault="000434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CRZ II/ CRZ III/ CRZ III (A)/ CRZ III (B)/ CRZ IV (A)/ CRZ IV(B) then</w:t>
            </w:r>
          </w:p>
        </w:tc>
      </w:tr>
      <w:tr w:rsidR="00896E20" w:rsidRPr="00896E20" w14:paraId="78752561" w14:textId="77777777" w:rsidTr="00182B82">
        <w:tc>
          <w:tcPr>
            <w:tcW w:w="735" w:type="dxa"/>
          </w:tcPr>
          <w:p w14:paraId="108A3B14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20933E0" w14:textId="0982DAC1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513" w:type="dxa"/>
            <w:gridSpan w:val="13"/>
            <w:vAlign w:val="bottom"/>
          </w:tcPr>
          <w:p w14:paraId="5617E866" w14:textId="6D67CFE1" w:rsidR="001F7EF0" w:rsidRPr="00896E20" w:rsidRDefault="001F7EF0" w:rsidP="009735B7">
            <w:pPr>
              <w:tabs>
                <w:tab w:val="left" w:pos="421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Type of Project [Resort/ Buildings/ Civic amenities, Coastal Roads/ Roads on stilt, Pipelines, Marine Disposal of Treated Effluent, Facility for </w:t>
            </w:r>
            <w:r w:rsidR="00E6499A" w:rsidRPr="00896E2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torage of </w:t>
            </w:r>
            <w:r w:rsidR="00E6499A" w:rsidRPr="00896E20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oods/ Chemicals</w:t>
            </w:r>
            <w:r w:rsidR="00283B78" w:rsidRPr="00896E20">
              <w:rPr>
                <w:rFonts w:ascii="Times New Roman" w:hAnsi="Times New Roman" w:cs="Times New Roman"/>
                <w:sz w:val="24"/>
                <w:szCs w:val="24"/>
              </w:rPr>
              <w:t>/ Petroleum</w:t>
            </w:r>
            <w:r w:rsidR="00D045B7"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products etc.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, Offshore structures, Desalination </w:t>
            </w:r>
            <w:r w:rsidR="00E6499A" w:rsidRPr="00896E20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lant, Mining of </w:t>
            </w:r>
            <w:r w:rsidR="00E6499A" w:rsidRPr="00896E20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are </w:t>
            </w:r>
            <w:r w:rsidR="00E6499A" w:rsidRPr="00896E2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arth/ Atomic </w:t>
            </w:r>
            <w:r w:rsidR="00E6499A" w:rsidRPr="00896E20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inerals, Sewage Treatment Plants, Lighthouse, Windmills, Others</w:t>
            </w:r>
            <w:r w:rsidR="009735B7"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735B7" w:rsidRPr="00896E20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(Please specify)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1844" w:type="dxa"/>
            <w:gridSpan w:val="2"/>
          </w:tcPr>
          <w:p w14:paraId="6E3B6A97" w14:textId="205AD1CC" w:rsidR="001F7EF0" w:rsidRPr="00896E20" w:rsidRDefault="00CE056F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Checkbox#</w:t>
            </w:r>
          </w:p>
        </w:tc>
      </w:tr>
      <w:tr w:rsidR="00896E20" w:rsidRPr="00896E20" w14:paraId="036D9643" w14:textId="77777777" w:rsidTr="00182B82">
        <w:tc>
          <w:tcPr>
            <w:tcW w:w="735" w:type="dxa"/>
          </w:tcPr>
          <w:p w14:paraId="5FAE86EE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57B46AE" w14:textId="223074B2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57" w:type="dxa"/>
            <w:gridSpan w:val="15"/>
            <w:vAlign w:val="bottom"/>
          </w:tcPr>
          <w:p w14:paraId="0AF56698" w14:textId="0763448C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Resort/ Buildings/ Civic amenities</w:t>
            </w:r>
          </w:p>
        </w:tc>
      </w:tr>
      <w:tr w:rsidR="00896E20" w:rsidRPr="00896E20" w14:paraId="7DB6EA54" w14:textId="77777777" w:rsidTr="00182B82">
        <w:tc>
          <w:tcPr>
            <w:tcW w:w="735" w:type="dxa"/>
          </w:tcPr>
          <w:p w14:paraId="105805EA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D534287" w14:textId="005B8BC6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1BE7921E" w14:textId="5DB6EB99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521" w:type="dxa"/>
            <w:gridSpan w:val="4"/>
            <w:vAlign w:val="bottom"/>
          </w:tcPr>
          <w:p w14:paraId="1DDD448B" w14:textId="1442FEB0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otal Area (hectare)</w:t>
            </w:r>
          </w:p>
        </w:tc>
        <w:tc>
          <w:tcPr>
            <w:tcW w:w="1844" w:type="dxa"/>
            <w:gridSpan w:val="2"/>
          </w:tcPr>
          <w:p w14:paraId="4C9B5273" w14:textId="4C57120E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14C508B9" w14:textId="77777777" w:rsidTr="00182B82">
        <w:tc>
          <w:tcPr>
            <w:tcW w:w="735" w:type="dxa"/>
          </w:tcPr>
          <w:p w14:paraId="60FB5B5F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5ED4040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19C6B0F1" w14:textId="40C0157C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6521" w:type="dxa"/>
            <w:gridSpan w:val="4"/>
            <w:vAlign w:val="bottom"/>
          </w:tcPr>
          <w:p w14:paraId="767ED148" w14:textId="41B7DA92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Built-up Area (hectare)</w:t>
            </w:r>
          </w:p>
        </w:tc>
        <w:tc>
          <w:tcPr>
            <w:tcW w:w="1844" w:type="dxa"/>
            <w:gridSpan w:val="2"/>
          </w:tcPr>
          <w:p w14:paraId="7A2FBF26" w14:textId="5126BF81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341B9B2D" w14:textId="77777777" w:rsidTr="00182B82">
        <w:tc>
          <w:tcPr>
            <w:tcW w:w="735" w:type="dxa"/>
          </w:tcPr>
          <w:p w14:paraId="10342288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B1D71BB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73A0E0DB" w14:textId="72EE75BC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6521" w:type="dxa"/>
            <w:gridSpan w:val="4"/>
            <w:vAlign w:val="bottom"/>
          </w:tcPr>
          <w:p w14:paraId="7DDF2E29" w14:textId="725A876F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Height of structure above ground (Meter)</w:t>
            </w:r>
          </w:p>
        </w:tc>
        <w:tc>
          <w:tcPr>
            <w:tcW w:w="1844" w:type="dxa"/>
            <w:gridSpan w:val="2"/>
          </w:tcPr>
          <w:p w14:paraId="75FADDCB" w14:textId="4C3D3846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52E237D8" w14:textId="77777777" w:rsidTr="00182B82">
        <w:tc>
          <w:tcPr>
            <w:tcW w:w="735" w:type="dxa"/>
          </w:tcPr>
          <w:p w14:paraId="7E0E748D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0B9A3FBC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378BC22D" w14:textId="297FE186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6521" w:type="dxa"/>
            <w:gridSpan w:val="4"/>
            <w:vAlign w:val="bottom"/>
          </w:tcPr>
          <w:p w14:paraId="07A4F8A4" w14:textId="05FE5CD5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FSI Percentage</w:t>
            </w:r>
          </w:p>
        </w:tc>
        <w:tc>
          <w:tcPr>
            <w:tcW w:w="1844" w:type="dxa"/>
            <w:gridSpan w:val="2"/>
          </w:tcPr>
          <w:p w14:paraId="5EE35935" w14:textId="3E0D50F3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505031C0" w14:textId="77777777" w:rsidTr="00182B82">
        <w:tc>
          <w:tcPr>
            <w:tcW w:w="735" w:type="dxa"/>
          </w:tcPr>
          <w:p w14:paraId="221CCC84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5DE9C26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0819407D" w14:textId="3731FC04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6521" w:type="dxa"/>
            <w:gridSpan w:val="4"/>
            <w:vAlign w:val="bottom"/>
          </w:tcPr>
          <w:p w14:paraId="4BCBB75A" w14:textId="5B777189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he governing town planning rules/regulations</w:t>
            </w:r>
          </w:p>
        </w:tc>
        <w:tc>
          <w:tcPr>
            <w:tcW w:w="1844" w:type="dxa"/>
            <w:gridSpan w:val="2"/>
          </w:tcPr>
          <w:p w14:paraId="6145DD85" w14:textId="107F3F1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0FF85C14" w14:textId="77777777" w:rsidTr="00182B82">
        <w:tc>
          <w:tcPr>
            <w:tcW w:w="735" w:type="dxa"/>
          </w:tcPr>
          <w:p w14:paraId="35F10D57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B999C24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4F08139A" w14:textId="2C91B1DD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6521" w:type="dxa"/>
            <w:gridSpan w:val="4"/>
            <w:vAlign w:val="bottom"/>
          </w:tcPr>
          <w:p w14:paraId="03E4E4F9" w14:textId="696F8706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tails of provision of car parking area</w:t>
            </w:r>
          </w:p>
        </w:tc>
        <w:tc>
          <w:tcPr>
            <w:tcW w:w="1844" w:type="dxa"/>
            <w:gridSpan w:val="2"/>
          </w:tcPr>
          <w:p w14:paraId="7F30D8C1" w14:textId="71382125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4EF7DD74" w14:textId="77777777" w:rsidTr="00182B82">
        <w:tc>
          <w:tcPr>
            <w:tcW w:w="735" w:type="dxa"/>
          </w:tcPr>
          <w:p w14:paraId="18B776FA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15C1D20" w14:textId="7DCE6198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57" w:type="dxa"/>
            <w:gridSpan w:val="15"/>
            <w:vAlign w:val="bottom"/>
          </w:tcPr>
          <w:p w14:paraId="16622A27" w14:textId="01C43DA0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Coastal Roads/ Roads on stilt</w:t>
            </w:r>
          </w:p>
        </w:tc>
      </w:tr>
      <w:tr w:rsidR="00896E20" w:rsidRPr="00896E20" w14:paraId="53D78E83" w14:textId="77777777" w:rsidTr="00182B82">
        <w:tc>
          <w:tcPr>
            <w:tcW w:w="735" w:type="dxa"/>
          </w:tcPr>
          <w:p w14:paraId="7DF54DB0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06FFC9B" w14:textId="23A4248C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46B2517F" w14:textId="67E56DFB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521" w:type="dxa"/>
            <w:gridSpan w:val="4"/>
            <w:vAlign w:val="bottom"/>
          </w:tcPr>
          <w:p w14:paraId="41ED5904" w14:textId="7ACAD675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Area of land reclamation (Ha)</w:t>
            </w:r>
          </w:p>
        </w:tc>
        <w:tc>
          <w:tcPr>
            <w:tcW w:w="1844" w:type="dxa"/>
            <w:gridSpan w:val="2"/>
          </w:tcPr>
          <w:p w14:paraId="497CCD2A" w14:textId="064E2EB3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2FBE7D98" w14:textId="77777777" w:rsidTr="00182B82">
        <w:tc>
          <w:tcPr>
            <w:tcW w:w="735" w:type="dxa"/>
          </w:tcPr>
          <w:p w14:paraId="0B98FEBC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07711C7C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195E7EA4" w14:textId="436EB36B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6521" w:type="dxa"/>
            <w:gridSpan w:val="4"/>
            <w:vAlign w:val="bottom"/>
          </w:tcPr>
          <w:p w14:paraId="592D18E4" w14:textId="126BB8BA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Estimated quantity of muck/earth for reclamation (</w:t>
            </w:r>
            <w:proofErr w:type="spellStart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u.m</w:t>
            </w:r>
            <w:proofErr w:type="spellEnd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4" w:type="dxa"/>
            <w:gridSpan w:val="2"/>
          </w:tcPr>
          <w:p w14:paraId="3220CF53" w14:textId="51EC073A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579D507E" w14:textId="77777777" w:rsidTr="00182B82">
        <w:tc>
          <w:tcPr>
            <w:tcW w:w="735" w:type="dxa"/>
          </w:tcPr>
          <w:p w14:paraId="7926B097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C51854B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3E737293" w14:textId="775ABBC0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6521" w:type="dxa"/>
            <w:gridSpan w:val="4"/>
            <w:vAlign w:val="bottom"/>
          </w:tcPr>
          <w:p w14:paraId="6DFF538E" w14:textId="1AF4691F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arrying capacity of traffic</w:t>
            </w:r>
          </w:p>
        </w:tc>
        <w:tc>
          <w:tcPr>
            <w:tcW w:w="1844" w:type="dxa"/>
            <w:gridSpan w:val="2"/>
          </w:tcPr>
          <w:p w14:paraId="77356CD6" w14:textId="1E805C6A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0A0AEDAB" w14:textId="77777777" w:rsidTr="00182B82">
        <w:tc>
          <w:tcPr>
            <w:tcW w:w="735" w:type="dxa"/>
          </w:tcPr>
          <w:p w14:paraId="13DAE60D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FB83612" w14:textId="34B14C11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gridSpan w:val="13"/>
            <w:vAlign w:val="bottom"/>
          </w:tcPr>
          <w:p w14:paraId="68FF36F7" w14:textId="64BB65A0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Pipelines</w:t>
            </w:r>
          </w:p>
        </w:tc>
        <w:tc>
          <w:tcPr>
            <w:tcW w:w="1844" w:type="dxa"/>
            <w:gridSpan w:val="2"/>
          </w:tcPr>
          <w:p w14:paraId="21EC872F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0DB523BB" w14:textId="77777777" w:rsidTr="00182B82">
        <w:tc>
          <w:tcPr>
            <w:tcW w:w="735" w:type="dxa"/>
          </w:tcPr>
          <w:p w14:paraId="4401DE09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6AFD12B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71F8268D" w14:textId="64A57DDA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521" w:type="dxa"/>
            <w:gridSpan w:val="4"/>
            <w:vAlign w:val="bottom"/>
          </w:tcPr>
          <w:p w14:paraId="4A2878D7" w14:textId="16287401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Length of pipeline (Meters)</w:t>
            </w:r>
          </w:p>
        </w:tc>
        <w:tc>
          <w:tcPr>
            <w:tcW w:w="1844" w:type="dxa"/>
            <w:gridSpan w:val="2"/>
          </w:tcPr>
          <w:p w14:paraId="57EBD772" w14:textId="32504E7C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6D5A4660" w14:textId="77777777" w:rsidTr="00182B82">
        <w:tc>
          <w:tcPr>
            <w:tcW w:w="735" w:type="dxa"/>
          </w:tcPr>
          <w:p w14:paraId="7ADD115A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0DEF97C5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3B9E0D99" w14:textId="33065B83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6521" w:type="dxa"/>
            <w:gridSpan w:val="4"/>
            <w:vAlign w:val="bottom"/>
          </w:tcPr>
          <w:p w14:paraId="397C86CA" w14:textId="71159CF6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Length of pipelines traversing through CRZ area (Meters)</w:t>
            </w:r>
          </w:p>
        </w:tc>
        <w:tc>
          <w:tcPr>
            <w:tcW w:w="1844" w:type="dxa"/>
            <w:gridSpan w:val="2"/>
          </w:tcPr>
          <w:p w14:paraId="794BD5E9" w14:textId="1946D008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09845259" w14:textId="77777777" w:rsidTr="00182B82">
        <w:tc>
          <w:tcPr>
            <w:tcW w:w="735" w:type="dxa"/>
          </w:tcPr>
          <w:p w14:paraId="3B4ABF18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D91DD0D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1FDA13B1" w14:textId="6B56124A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6521" w:type="dxa"/>
            <w:gridSpan w:val="4"/>
            <w:vAlign w:val="bottom"/>
          </w:tcPr>
          <w:p w14:paraId="0C322A39" w14:textId="795F1E4A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pth of Excavation (Meters)</w:t>
            </w:r>
          </w:p>
        </w:tc>
        <w:tc>
          <w:tcPr>
            <w:tcW w:w="1844" w:type="dxa"/>
            <w:gridSpan w:val="2"/>
          </w:tcPr>
          <w:p w14:paraId="7B8A73AB" w14:textId="521EA09F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2987A703" w14:textId="77777777" w:rsidTr="00182B82">
        <w:tc>
          <w:tcPr>
            <w:tcW w:w="735" w:type="dxa"/>
          </w:tcPr>
          <w:p w14:paraId="3457D11D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7FE0287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56B3C956" w14:textId="44D0E97B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6521" w:type="dxa"/>
            <w:gridSpan w:val="4"/>
            <w:vAlign w:val="bottom"/>
          </w:tcPr>
          <w:p w14:paraId="4A3FCF58" w14:textId="1DBF61C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idth of Excavation (Meters)</w:t>
            </w:r>
          </w:p>
        </w:tc>
        <w:tc>
          <w:tcPr>
            <w:tcW w:w="1844" w:type="dxa"/>
            <w:gridSpan w:val="2"/>
          </w:tcPr>
          <w:p w14:paraId="0D023A6A" w14:textId="625B5B91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486D6DD9" w14:textId="77777777" w:rsidTr="00182B82">
        <w:tc>
          <w:tcPr>
            <w:tcW w:w="735" w:type="dxa"/>
          </w:tcPr>
          <w:p w14:paraId="541EE1E6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FCD1D28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3AE450E3" w14:textId="379E43CE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6521" w:type="dxa"/>
            <w:gridSpan w:val="4"/>
            <w:vAlign w:val="bottom"/>
          </w:tcPr>
          <w:p w14:paraId="63FFE7A2" w14:textId="2E0DEACD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Length of pipeline from HTL towards deep sea/ creek (Meters)</w:t>
            </w:r>
          </w:p>
        </w:tc>
        <w:tc>
          <w:tcPr>
            <w:tcW w:w="1844" w:type="dxa"/>
            <w:gridSpan w:val="2"/>
          </w:tcPr>
          <w:p w14:paraId="6B662384" w14:textId="2E9F566E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37323D69" w14:textId="77777777" w:rsidTr="00182B82">
        <w:tc>
          <w:tcPr>
            <w:tcW w:w="735" w:type="dxa"/>
          </w:tcPr>
          <w:p w14:paraId="79D7F5A2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CF74BF3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66298C1B" w14:textId="77B04A67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6521" w:type="dxa"/>
            <w:gridSpan w:val="4"/>
            <w:vAlign w:val="bottom"/>
          </w:tcPr>
          <w:p w14:paraId="62F0D820" w14:textId="1B906BF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pth of outfall point from surface of sea water (Meters)</w:t>
            </w:r>
          </w:p>
        </w:tc>
        <w:tc>
          <w:tcPr>
            <w:tcW w:w="1844" w:type="dxa"/>
            <w:gridSpan w:val="2"/>
          </w:tcPr>
          <w:p w14:paraId="4CA0282E" w14:textId="3504886D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24E8874E" w14:textId="77777777" w:rsidTr="00182B82">
        <w:tc>
          <w:tcPr>
            <w:tcW w:w="735" w:type="dxa"/>
          </w:tcPr>
          <w:p w14:paraId="62CE0B74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59A4207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59E3B4B3" w14:textId="0374ED23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6521" w:type="dxa"/>
            <w:gridSpan w:val="4"/>
            <w:vAlign w:val="bottom"/>
          </w:tcPr>
          <w:p w14:paraId="0F980CAC" w14:textId="0D890A95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emperature of effluent above ambient at disposal point (</w:t>
            </w:r>
            <w:proofErr w:type="spellStart"/>
            <w:r w:rsidRPr="00896E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o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proofErr w:type="spellEnd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4" w:type="dxa"/>
            <w:gridSpan w:val="2"/>
          </w:tcPr>
          <w:p w14:paraId="572AED90" w14:textId="36C5E21B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32E57744" w14:textId="77777777" w:rsidTr="00182B82">
        <w:tc>
          <w:tcPr>
            <w:tcW w:w="735" w:type="dxa"/>
          </w:tcPr>
          <w:p w14:paraId="33E110EE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C534DB4" w14:textId="1E706A4C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gridSpan w:val="13"/>
            <w:vAlign w:val="bottom"/>
          </w:tcPr>
          <w:p w14:paraId="02D8EB07" w14:textId="5F79F6CC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Marine Disposal of Treated Effluent</w:t>
            </w:r>
          </w:p>
        </w:tc>
        <w:tc>
          <w:tcPr>
            <w:tcW w:w="1844" w:type="dxa"/>
            <w:gridSpan w:val="2"/>
          </w:tcPr>
          <w:p w14:paraId="56BD2FF4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0002358B" w14:textId="77777777" w:rsidTr="00182B82">
        <w:tc>
          <w:tcPr>
            <w:tcW w:w="735" w:type="dxa"/>
          </w:tcPr>
          <w:p w14:paraId="3057D81D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50AA6B4" w14:textId="77777777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74AA1CE2" w14:textId="74E7E404" w:rsidR="001F7EF0" w:rsidRPr="00896E20" w:rsidRDefault="005062D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1F7EF0" w:rsidRPr="00896E20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521" w:type="dxa"/>
            <w:gridSpan w:val="4"/>
            <w:vAlign w:val="bottom"/>
          </w:tcPr>
          <w:p w14:paraId="23CE5DE2" w14:textId="4CC8A26A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Location of Intake</w:t>
            </w:r>
          </w:p>
        </w:tc>
        <w:tc>
          <w:tcPr>
            <w:tcW w:w="1844" w:type="dxa"/>
            <w:gridSpan w:val="2"/>
          </w:tcPr>
          <w:p w14:paraId="3D22ED9B" w14:textId="7EC4B1D3" w:rsidR="001F7EF0" w:rsidRPr="00896E20" w:rsidRDefault="001F7EF0" w:rsidP="001F7EF0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3A2066D3" w14:textId="77777777" w:rsidTr="00182B82">
        <w:tc>
          <w:tcPr>
            <w:tcW w:w="735" w:type="dxa"/>
          </w:tcPr>
          <w:p w14:paraId="7F0BC2DE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013FBF61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059DA21E" w14:textId="0C72005F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2</w:t>
            </w:r>
          </w:p>
        </w:tc>
        <w:tc>
          <w:tcPr>
            <w:tcW w:w="6521" w:type="dxa"/>
            <w:gridSpan w:val="4"/>
            <w:vAlign w:val="bottom"/>
          </w:tcPr>
          <w:p w14:paraId="0B60FD05" w14:textId="56F9EB6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Location of Outfall</w:t>
            </w:r>
          </w:p>
        </w:tc>
        <w:tc>
          <w:tcPr>
            <w:tcW w:w="1844" w:type="dxa"/>
            <w:gridSpan w:val="2"/>
          </w:tcPr>
          <w:p w14:paraId="22D7568F" w14:textId="54EEA6D2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444B5A4C" w14:textId="77777777" w:rsidTr="00182B82">
        <w:tc>
          <w:tcPr>
            <w:tcW w:w="735" w:type="dxa"/>
          </w:tcPr>
          <w:p w14:paraId="1DC5D31C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94090B2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4CFBC6FE" w14:textId="640B822A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3</w:t>
            </w:r>
          </w:p>
        </w:tc>
        <w:tc>
          <w:tcPr>
            <w:tcW w:w="6521" w:type="dxa"/>
            <w:gridSpan w:val="4"/>
            <w:vAlign w:val="bottom"/>
          </w:tcPr>
          <w:p w14:paraId="720DDF4E" w14:textId="64BA0758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pth of Outfall Point (Meters)</w:t>
            </w:r>
          </w:p>
        </w:tc>
        <w:tc>
          <w:tcPr>
            <w:tcW w:w="1844" w:type="dxa"/>
            <w:gridSpan w:val="2"/>
          </w:tcPr>
          <w:p w14:paraId="193C95CB" w14:textId="2A654AA2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152CD391" w14:textId="77777777" w:rsidTr="00182B82">
        <w:tc>
          <w:tcPr>
            <w:tcW w:w="735" w:type="dxa"/>
          </w:tcPr>
          <w:p w14:paraId="19D3EF60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2930093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0C8A0B48" w14:textId="5668A702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4</w:t>
            </w:r>
          </w:p>
        </w:tc>
        <w:tc>
          <w:tcPr>
            <w:tcW w:w="6521" w:type="dxa"/>
            <w:gridSpan w:val="4"/>
            <w:vAlign w:val="bottom"/>
          </w:tcPr>
          <w:p w14:paraId="26DF70A5" w14:textId="108EEA81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Length of pipelines traversing through CRZ area (Meters)</w:t>
            </w:r>
          </w:p>
        </w:tc>
        <w:tc>
          <w:tcPr>
            <w:tcW w:w="1844" w:type="dxa"/>
            <w:gridSpan w:val="2"/>
          </w:tcPr>
          <w:p w14:paraId="64F13937" w14:textId="3E11FA10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2D4F86EF" w14:textId="77777777" w:rsidTr="00182B82">
        <w:tc>
          <w:tcPr>
            <w:tcW w:w="735" w:type="dxa"/>
          </w:tcPr>
          <w:p w14:paraId="73BD1A52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8A7A1EB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11FB7E07" w14:textId="15FB0540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5</w:t>
            </w:r>
          </w:p>
        </w:tc>
        <w:tc>
          <w:tcPr>
            <w:tcW w:w="6521" w:type="dxa"/>
            <w:gridSpan w:val="4"/>
            <w:vAlign w:val="bottom"/>
          </w:tcPr>
          <w:p w14:paraId="781E9B38" w14:textId="4382BA01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Length of Pipeline from HTL towards </w:t>
            </w:r>
            <w:r w:rsidR="005D5EBC" w:rsidRPr="00896E2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eep </w:t>
            </w:r>
            <w:r w:rsidR="00B66B46" w:rsidRPr="00896E2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ea/ </w:t>
            </w:r>
            <w:r w:rsidR="00B66B46" w:rsidRPr="00896E2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reek</w:t>
            </w:r>
            <w:r w:rsidR="00B66B46"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(Meters)</w:t>
            </w:r>
          </w:p>
        </w:tc>
        <w:tc>
          <w:tcPr>
            <w:tcW w:w="1844" w:type="dxa"/>
            <w:gridSpan w:val="2"/>
          </w:tcPr>
          <w:p w14:paraId="4935BAE4" w14:textId="3C627233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3361E24B" w14:textId="77777777" w:rsidTr="00182B82">
        <w:tc>
          <w:tcPr>
            <w:tcW w:w="735" w:type="dxa"/>
          </w:tcPr>
          <w:p w14:paraId="5EF84AF3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6603B18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64C7FA5B" w14:textId="1047C8C8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6</w:t>
            </w:r>
          </w:p>
        </w:tc>
        <w:tc>
          <w:tcPr>
            <w:tcW w:w="6521" w:type="dxa"/>
            <w:gridSpan w:val="4"/>
            <w:vAlign w:val="bottom"/>
          </w:tcPr>
          <w:p w14:paraId="66DC71F6" w14:textId="7BB21FE5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pth of Excavation (Meters)</w:t>
            </w:r>
          </w:p>
        </w:tc>
        <w:tc>
          <w:tcPr>
            <w:tcW w:w="1844" w:type="dxa"/>
            <w:gridSpan w:val="2"/>
          </w:tcPr>
          <w:p w14:paraId="320CE2B4" w14:textId="223A69E0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52F48C75" w14:textId="77777777" w:rsidTr="00182B82">
        <w:tc>
          <w:tcPr>
            <w:tcW w:w="735" w:type="dxa"/>
          </w:tcPr>
          <w:p w14:paraId="4D3314FD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BB8FB29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42883826" w14:textId="4E9168DA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7</w:t>
            </w:r>
          </w:p>
        </w:tc>
        <w:tc>
          <w:tcPr>
            <w:tcW w:w="6521" w:type="dxa"/>
            <w:gridSpan w:val="4"/>
            <w:vAlign w:val="bottom"/>
          </w:tcPr>
          <w:p w14:paraId="7EDEE4FD" w14:textId="1F7C7A2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idth of Excavation (Meters)</w:t>
            </w:r>
          </w:p>
        </w:tc>
        <w:tc>
          <w:tcPr>
            <w:tcW w:w="1844" w:type="dxa"/>
            <w:gridSpan w:val="2"/>
          </w:tcPr>
          <w:p w14:paraId="4803C049" w14:textId="2FBA9EC4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1E304F8F" w14:textId="77777777" w:rsidTr="00182B82">
        <w:tc>
          <w:tcPr>
            <w:tcW w:w="735" w:type="dxa"/>
          </w:tcPr>
          <w:p w14:paraId="0ABD397A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852B00D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37389513" w14:textId="5C81F860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8</w:t>
            </w:r>
          </w:p>
        </w:tc>
        <w:tc>
          <w:tcPr>
            <w:tcW w:w="6521" w:type="dxa"/>
            <w:gridSpan w:val="4"/>
            <w:vAlign w:val="bottom"/>
          </w:tcPr>
          <w:p w14:paraId="10BBD624" w14:textId="15977F58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Length of pipeline from seashore to deep sea/creek (Meters)</w:t>
            </w:r>
          </w:p>
        </w:tc>
        <w:tc>
          <w:tcPr>
            <w:tcW w:w="1844" w:type="dxa"/>
            <w:gridSpan w:val="2"/>
          </w:tcPr>
          <w:p w14:paraId="1112ED8F" w14:textId="5CA321B9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197E03EA" w14:textId="77777777" w:rsidTr="00182B82">
        <w:tc>
          <w:tcPr>
            <w:tcW w:w="735" w:type="dxa"/>
          </w:tcPr>
          <w:p w14:paraId="3E68D4CD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6B88A9F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00AAE0EA" w14:textId="1CDF44BE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9</w:t>
            </w:r>
          </w:p>
        </w:tc>
        <w:tc>
          <w:tcPr>
            <w:tcW w:w="6521" w:type="dxa"/>
            <w:gridSpan w:val="4"/>
            <w:vAlign w:val="bottom"/>
          </w:tcPr>
          <w:p w14:paraId="36831ABE" w14:textId="70838A5B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pth of outfall point from surface of sea water (Meters)</w:t>
            </w:r>
          </w:p>
        </w:tc>
        <w:tc>
          <w:tcPr>
            <w:tcW w:w="1844" w:type="dxa"/>
            <w:gridSpan w:val="2"/>
          </w:tcPr>
          <w:p w14:paraId="5EA5CB88" w14:textId="4B885194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40A37C53" w14:textId="77777777" w:rsidTr="00182B82">
        <w:tc>
          <w:tcPr>
            <w:tcW w:w="735" w:type="dxa"/>
          </w:tcPr>
          <w:p w14:paraId="1268E3E1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CFAE73C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2085C0FD" w14:textId="52E6A29F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10</w:t>
            </w:r>
          </w:p>
        </w:tc>
        <w:tc>
          <w:tcPr>
            <w:tcW w:w="6521" w:type="dxa"/>
            <w:gridSpan w:val="4"/>
            <w:vAlign w:val="bottom"/>
          </w:tcPr>
          <w:p w14:paraId="46497BBB" w14:textId="29D514BD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pth of water at disposal point (Meters)</w:t>
            </w:r>
          </w:p>
        </w:tc>
        <w:tc>
          <w:tcPr>
            <w:tcW w:w="1844" w:type="dxa"/>
            <w:gridSpan w:val="2"/>
          </w:tcPr>
          <w:p w14:paraId="0C1C9C43" w14:textId="0CCD1830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0862538D" w14:textId="77777777" w:rsidTr="00182B82">
        <w:tc>
          <w:tcPr>
            <w:tcW w:w="735" w:type="dxa"/>
          </w:tcPr>
          <w:p w14:paraId="5AE548A7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92119F8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75EDF6C3" w14:textId="22F69A94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11</w:t>
            </w:r>
          </w:p>
        </w:tc>
        <w:tc>
          <w:tcPr>
            <w:tcW w:w="8365" w:type="dxa"/>
            <w:gridSpan w:val="6"/>
            <w:vAlign w:val="bottom"/>
          </w:tcPr>
          <w:p w14:paraId="0E12F589" w14:textId="107BAC1F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haracteristic of Effluent</w:t>
            </w:r>
          </w:p>
        </w:tc>
      </w:tr>
      <w:tr w:rsidR="00896E20" w:rsidRPr="00896E20" w14:paraId="3C2FBA3F" w14:textId="77777777" w:rsidTr="00182B82">
        <w:tc>
          <w:tcPr>
            <w:tcW w:w="735" w:type="dxa"/>
          </w:tcPr>
          <w:p w14:paraId="671BA1EF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A203EF8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321C6E36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Align w:val="bottom"/>
          </w:tcPr>
          <w:p w14:paraId="07BCD75A" w14:textId="7B23D292" w:rsidR="0099125D" w:rsidRPr="00896E20" w:rsidRDefault="0099125D" w:rsidP="0099125D">
            <w:pPr>
              <w:tabs>
                <w:tab w:val="left" w:pos="421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Sl. No.</w:t>
            </w:r>
          </w:p>
        </w:tc>
        <w:tc>
          <w:tcPr>
            <w:tcW w:w="2552" w:type="dxa"/>
            <w:vAlign w:val="bottom"/>
          </w:tcPr>
          <w:p w14:paraId="01675283" w14:textId="503FE3A7" w:rsidR="0099125D" w:rsidRPr="00896E20" w:rsidRDefault="0099125D" w:rsidP="0099125D">
            <w:pPr>
              <w:tabs>
                <w:tab w:val="left" w:pos="421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Parameter 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br/>
              <w:t>#Free Text#</w:t>
            </w:r>
          </w:p>
        </w:tc>
        <w:tc>
          <w:tcPr>
            <w:tcW w:w="4679" w:type="dxa"/>
            <w:gridSpan w:val="3"/>
            <w:vAlign w:val="bottom"/>
          </w:tcPr>
          <w:p w14:paraId="729E40FA" w14:textId="4D4675B9" w:rsidR="0099125D" w:rsidRPr="00896E20" w:rsidRDefault="0099125D" w:rsidP="0099125D">
            <w:pPr>
              <w:tabs>
                <w:tab w:val="left" w:pos="421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Observed Value (with Unit)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br/>
              <w:t>#Free Text#</w:t>
            </w:r>
          </w:p>
        </w:tc>
      </w:tr>
      <w:tr w:rsidR="00896E20" w:rsidRPr="00896E20" w14:paraId="0E64A307" w14:textId="77777777" w:rsidTr="00182B82">
        <w:tc>
          <w:tcPr>
            <w:tcW w:w="735" w:type="dxa"/>
          </w:tcPr>
          <w:p w14:paraId="366FBDF0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7D673E1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79287AD1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Align w:val="bottom"/>
          </w:tcPr>
          <w:p w14:paraId="20FC9C56" w14:textId="4305306B" w:rsidR="0099125D" w:rsidRPr="00896E20" w:rsidRDefault="0099125D" w:rsidP="0099125D">
            <w:pPr>
              <w:tabs>
                <w:tab w:val="left" w:pos="421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52" w:type="dxa"/>
            <w:vAlign w:val="bottom"/>
          </w:tcPr>
          <w:p w14:paraId="7116DABB" w14:textId="3C025391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BOD</w:t>
            </w:r>
          </w:p>
        </w:tc>
        <w:tc>
          <w:tcPr>
            <w:tcW w:w="4679" w:type="dxa"/>
            <w:gridSpan w:val="3"/>
            <w:vAlign w:val="bottom"/>
          </w:tcPr>
          <w:p w14:paraId="16066530" w14:textId="30196826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38247033" w14:textId="77777777" w:rsidTr="00182B82">
        <w:tc>
          <w:tcPr>
            <w:tcW w:w="735" w:type="dxa"/>
          </w:tcPr>
          <w:p w14:paraId="0309DF0B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CBE5129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1C3C5329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Align w:val="bottom"/>
          </w:tcPr>
          <w:p w14:paraId="514F1E64" w14:textId="562131DE" w:rsidR="0099125D" w:rsidRPr="00896E20" w:rsidRDefault="0099125D" w:rsidP="0099125D">
            <w:pPr>
              <w:tabs>
                <w:tab w:val="left" w:pos="421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52" w:type="dxa"/>
            <w:vAlign w:val="bottom"/>
          </w:tcPr>
          <w:p w14:paraId="7DE6EE7F" w14:textId="0CC59A32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OD</w:t>
            </w:r>
          </w:p>
        </w:tc>
        <w:tc>
          <w:tcPr>
            <w:tcW w:w="4679" w:type="dxa"/>
            <w:gridSpan w:val="3"/>
            <w:vAlign w:val="bottom"/>
          </w:tcPr>
          <w:p w14:paraId="634DBBA4" w14:textId="4CBD2D8D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67770757" w14:textId="77777777" w:rsidTr="00182B82">
        <w:tc>
          <w:tcPr>
            <w:tcW w:w="735" w:type="dxa"/>
          </w:tcPr>
          <w:p w14:paraId="68F12466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060E4F06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6DFA5738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Align w:val="bottom"/>
          </w:tcPr>
          <w:p w14:paraId="37F0E878" w14:textId="5282F41B" w:rsidR="0099125D" w:rsidRPr="00896E20" w:rsidRDefault="0099125D" w:rsidP="0099125D">
            <w:pPr>
              <w:tabs>
                <w:tab w:val="left" w:pos="421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52" w:type="dxa"/>
            <w:vAlign w:val="bottom"/>
          </w:tcPr>
          <w:p w14:paraId="46A2C8F4" w14:textId="3C61420F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SS</w:t>
            </w:r>
          </w:p>
        </w:tc>
        <w:tc>
          <w:tcPr>
            <w:tcW w:w="4679" w:type="dxa"/>
            <w:gridSpan w:val="3"/>
            <w:vAlign w:val="bottom"/>
          </w:tcPr>
          <w:p w14:paraId="30131771" w14:textId="3CCBB922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1C8413F6" w14:textId="77777777" w:rsidTr="00182B82">
        <w:tc>
          <w:tcPr>
            <w:tcW w:w="735" w:type="dxa"/>
          </w:tcPr>
          <w:p w14:paraId="58EB13C5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D625B89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515E70FC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Align w:val="bottom"/>
          </w:tcPr>
          <w:p w14:paraId="2F2141B3" w14:textId="1DC2F8FF" w:rsidR="0099125D" w:rsidRPr="00896E20" w:rsidRDefault="0099125D" w:rsidP="0099125D">
            <w:pPr>
              <w:tabs>
                <w:tab w:val="left" w:pos="421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52" w:type="dxa"/>
            <w:vAlign w:val="bottom"/>
          </w:tcPr>
          <w:p w14:paraId="29E234D0" w14:textId="1E7F947D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Oil &amp; Grease</w:t>
            </w:r>
          </w:p>
        </w:tc>
        <w:tc>
          <w:tcPr>
            <w:tcW w:w="4679" w:type="dxa"/>
            <w:gridSpan w:val="3"/>
            <w:vAlign w:val="bottom"/>
          </w:tcPr>
          <w:p w14:paraId="306136E7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1534984A" w14:textId="77777777" w:rsidTr="00182B82">
        <w:tc>
          <w:tcPr>
            <w:tcW w:w="735" w:type="dxa"/>
          </w:tcPr>
          <w:p w14:paraId="11FE8841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CBDEED1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4D7FB386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Align w:val="bottom"/>
          </w:tcPr>
          <w:p w14:paraId="3716EF3A" w14:textId="5BD70542" w:rsidR="0099125D" w:rsidRPr="00896E20" w:rsidRDefault="0099125D" w:rsidP="0099125D">
            <w:pPr>
              <w:tabs>
                <w:tab w:val="left" w:pos="421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2" w:type="dxa"/>
            <w:vAlign w:val="bottom"/>
          </w:tcPr>
          <w:p w14:paraId="05E44BDB" w14:textId="5E0E838B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Heavy metals</w:t>
            </w:r>
          </w:p>
        </w:tc>
        <w:tc>
          <w:tcPr>
            <w:tcW w:w="4679" w:type="dxa"/>
            <w:gridSpan w:val="3"/>
            <w:vAlign w:val="bottom"/>
          </w:tcPr>
          <w:p w14:paraId="5D049E2A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165726ED" w14:textId="77777777" w:rsidTr="00182B82">
        <w:tc>
          <w:tcPr>
            <w:tcW w:w="735" w:type="dxa"/>
          </w:tcPr>
          <w:p w14:paraId="0586C8CD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ED214DA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7C76A165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gridSpan w:val="2"/>
            <w:vAlign w:val="bottom"/>
          </w:tcPr>
          <w:p w14:paraId="6E1A945A" w14:textId="62F19EC6" w:rsidR="0099125D" w:rsidRPr="00896E20" w:rsidRDefault="0099125D" w:rsidP="0099125D">
            <w:pPr>
              <w:tabs>
                <w:tab w:val="left" w:pos="421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552" w:type="dxa"/>
            <w:vAlign w:val="bottom"/>
          </w:tcPr>
          <w:p w14:paraId="0CBA39DC" w14:textId="77777777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9" w:type="dxa"/>
            <w:gridSpan w:val="3"/>
            <w:vAlign w:val="bottom"/>
          </w:tcPr>
          <w:p w14:paraId="41BD4D9C" w14:textId="5BD95CD3" w:rsidR="0099125D" w:rsidRPr="00896E20" w:rsidRDefault="0099125D" w:rsidP="0099125D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+Add Rows (</w:t>
            </w:r>
            <w:r w:rsidRPr="00896E20">
              <w:rPr>
                <w:rFonts w:ascii="Times New Roman" w:hAnsi="Times New Roman" w:cs="Times New Roman"/>
                <w:szCs w:val="22"/>
              </w:rPr>
              <w:t>User may add another parameter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896E20" w:rsidRPr="00896E20" w14:paraId="1238DEED" w14:textId="77777777" w:rsidTr="00182B82">
        <w:tc>
          <w:tcPr>
            <w:tcW w:w="735" w:type="dxa"/>
          </w:tcPr>
          <w:p w14:paraId="08398275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14E7B87" w14:textId="0527C525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gridSpan w:val="13"/>
            <w:vAlign w:val="bottom"/>
          </w:tcPr>
          <w:p w14:paraId="372919DC" w14:textId="57EB0094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Facility for Storage of Goods/ Chemicals/ Petroleum products etc.</w:t>
            </w:r>
          </w:p>
        </w:tc>
        <w:tc>
          <w:tcPr>
            <w:tcW w:w="1844" w:type="dxa"/>
            <w:gridSpan w:val="2"/>
          </w:tcPr>
          <w:p w14:paraId="3ED1D082" w14:textId="3F5BDAF9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3FB14786" w14:textId="77777777" w:rsidTr="00182B82">
        <w:tc>
          <w:tcPr>
            <w:tcW w:w="735" w:type="dxa"/>
          </w:tcPr>
          <w:p w14:paraId="5788788A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98520F3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734DC372" w14:textId="0EF9F1DE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1</w:t>
            </w:r>
          </w:p>
        </w:tc>
        <w:tc>
          <w:tcPr>
            <w:tcW w:w="6521" w:type="dxa"/>
            <w:gridSpan w:val="4"/>
            <w:vAlign w:val="bottom"/>
          </w:tcPr>
          <w:p w14:paraId="094FDCF6" w14:textId="2B396611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ype of Product [Petroleum/ Chemical/Others (pl specify)]</w:t>
            </w:r>
          </w:p>
        </w:tc>
        <w:tc>
          <w:tcPr>
            <w:tcW w:w="1844" w:type="dxa"/>
            <w:gridSpan w:val="2"/>
          </w:tcPr>
          <w:p w14:paraId="57DC7640" w14:textId="1259E5BC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DCF2695" wp14:editId="2F07D378">
                  <wp:extent cx="147955" cy="147955"/>
                  <wp:effectExtent l="0" t="0" r="4445" b="4445"/>
                  <wp:docPr id="2" name="Picture 2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660C0FA1" w14:textId="77777777" w:rsidTr="00182B82">
        <w:tc>
          <w:tcPr>
            <w:tcW w:w="735" w:type="dxa"/>
          </w:tcPr>
          <w:p w14:paraId="6BB81782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06AB829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6927BFF4" w14:textId="6929C6FB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2</w:t>
            </w:r>
          </w:p>
        </w:tc>
        <w:tc>
          <w:tcPr>
            <w:tcW w:w="6521" w:type="dxa"/>
            <w:gridSpan w:val="4"/>
            <w:vAlign w:val="bottom"/>
          </w:tcPr>
          <w:p w14:paraId="34FBE349" w14:textId="0952093F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Name of the Product</w:t>
            </w:r>
          </w:p>
        </w:tc>
        <w:tc>
          <w:tcPr>
            <w:tcW w:w="1844" w:type="dxa"/>
            <w:gridSpan w:val="2"/>
          </w:tcPr>
          <w:p w14:paraId="3E4B33B9" w14:textId="4E37A5ED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42BB9E5B" w14:textId="77777777" w:rsidTr="00182B82">
        <w:tc>
          <w:tcPr>
            <w:tcW w:w="735" w:type="dxa"/>
          </w:tcPr>
          <w:p w14:paraId="77C08201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F485D7F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063791CE" w14:textId="1EF012DE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3</w:t>
            </w:r>
          </w:p>
        </w:tc>
        <w:tc>
          <w:tcPr>
            <w:tcW w:w="6521" w:type="dxa"/>
            <w:gridSpan w:val="4"/>
            <w:vAlign w:val="bottom"/>
          </w:tcPr>
          <w:p w14:paraId="1CE135F3" w14:textId="2354FEA5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No. of Tanks</w:t>
            </w:r>
            <w:r w:rsidR="009F4741"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r w:rsidR="003E0C8C" w:rsidRPr="00896E20">
              <w:rPr>
                <w:rFonts w:ascii="Times New Roman" w:hAnsi="Times New Roman" w:cs="Times New Roman"/>
                <w:sz w:val="24"/>
                <w:szCs w:val="24"/>
              </w:rPr>
              <w:t>facilities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for Storage</w:t>
            </w:r>
          </w:p>
        </w:tc>
        <w:tc>
          <w:tcPr>
            <w:tcW w:w="1844" w:type="dxa"/>
            <w:gridSpan w:val="2"/>
          </w:tcPr>
          <w:p w14:paraId="06DF61E7" w14:textId="46493FF0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7292F800" w14:textId="77777777" w:rsidTr="00182B82">
        <w:tc>
          <w:tcPr>
            <w:tcW w:w="735" w:type="dxa"/>
          </w:tcPr>
          <w:p w14:paraId="32B6CED1" w14:textId="77777777" w:rsidR="008B723A" w:rsidRPr="00896E20" w:rsidRDefault="008B723A" w:rsidP="008B723A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A2905E3" w14:textId="77777777" w:rsidR="008B723A" w:rsidRPr="00896E20" w:rsidRDefault="008B723A" w:rsidP="008B723A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02D3A6C4" w14:textId="478A3E31" w:rsidR="008B723A" w:rsidRPr="00896E20" w:rsidRDefault="008B723A" w:rsidP="008B723A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4</w:t>
            </w:r>
          </w:p>
        </w:tc>
        <w:tc>
          <w:tcPr>
            <w:tcW w:w="6521" w:type="dxa"/>
            <w:gridSpan w:val="4"/>
            <w:vAlign w:val="bottom"/>
          </w:tcPr>
          <w:p w14:paraId="0CB163C1" w14:textId="414B6F67" w:rsidR="008B723A" w:rsidRPr="00896E20" w:rsidRDefault="008B723A" w:rsidP="008B723A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apacity of tanks/ facilities (with Unit)</w:t>
            </w:r>
          </w:p>
        </w:tc>
        <w:tc>
          <w:tcPr>
            <w:tcW w:w="1844" w:type="dxa"/>
            <w:gridSpan w:val="2"/>
          </w:tcPr>
          <w:p w14:paraId="0C4C9F96" w14:textId="7CA8F094" w:rsidR="008B723A" w:rsidRPr="00896E20" w:rsidRDefault="008B723A" w:rsidP="008B723A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0E93F940" w14:textId="77777777" w:rsidTr="00182B82">
        <w:tc>
          <w:tcPr>
            <w:tcW w:w="735" w:type="dxa"/>
          </w:tcPr>
          <w:p w14:paraId="6F5F8C39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F93614A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14083405" w14:textId="6CE12DF5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5</w:t>
            </w:r>
          </w:p>
        </w:tc>
        <w:tc>
          <w:tcPr>
            <w:tcW w:w="6521" w:type="dxa"/>
            <w:gridSpan w:val="4"/>
            <w:vAlign w:val="bottom"/>
          </w:tcPr>
          <w:p w14:paraId="19C05905" w14:textId="3F7CC20B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End use of the Product</w:t>
            </w:r>
          </w:p>
        </w:tc>
        <w:tc>
          <w:tcPr>
            <w:tcW w:w="1844" w:type="dxa"/>
            <w:gridSpan w:val="2"/>
          </w:tcPr>
          <w:p w14:paraId="0323C6F3" w14:textId="096492AB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56B2FA1F" w14:textId="77777777" w:rsidTr="00182B82">
        <w:tc>
          <w:tcPr>
            <w:tcW w:w="735" w:type="dxa"/>
          </w:tcPr>
          <w:p w14:paraId="7D23DD87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3F683CB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032AF76A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21" w:type="dxa"/>
            <w:gridSpan w:val="4"/>
            <w:vAlign w:val="bottom"/>
          </w:tcPr>
          <w:p w14:paraId="226249DE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4" w:type="dxa"/>
            <w:gridSpan w:val="2"/>
          </w:tcPr>
          <w:p w14:paraId="2FB89182" w14:textId="6038C495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896E20" w:rsidRPr="00896E20" w14:paraId="380C9308" w14:textId="77777777" w:rsidTr="00182B82">
        <w:tc>
          <w:tcPr>
            <w:tcW w:w="735" w:type="dxa"/>
          </w:tcPr>
          <w:p w14:paraId="510C5AF8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20AC4C4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gridSpan w:val="13"/>
          </w:tcPr>
          <w:p w14:paraId="6B55BEE0" w14:textId="60A2CF7C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Offshore structures</w:t>
            </w:r>
          </w:p>
        </w:tc>
        <w:tc>
          <w:tcPr>
            <w:tcW w:w="1844" w:type="dxa"/>
            <w:gridSpan w:val="2"/>
          </w:tcPr>
          <w:p w14:paraId="5388896A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64821E63" w14:textId="77777777" w:rsidTr="00182B82">
        <w:tc>
          <w:tcPr>
            <w:tcW w:w="735" w:type="dxa"/>
          </w:tcPr>
          <w:p w14:paraId="5571667B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A756EF2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062E3A32" w14:textId="27BBBC63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1</w:t>
            </w:r>
          </w:p>
        </w:tc>
        <w:tc>
          <w:tcPr>
            <w:tcW w:w="6521" w:type="dxa"/>
            <w:gridSpan w:val="4"/>
            <w:vAlign w:val="bottom"/>
          </w:tcPr>
          <w:p w14:paraId="367B4271" w14:textId="7EB179A6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Area of the structure (in m</w:t>
            </w:r>
            <w:r w:rsidRPr="00896E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4" w:type="dxa"/>
            <w:gridSpan w:val="2"/>
          </w:tcPr>
          <w:p w14:paraId="31B0BE52" w14:textId="66F214D4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7E6B0BE4" w14:textId="77777777" w:rsidTr="00182B82">
        <w:tc>
          <w:tcPr>
            <w:tcW w:w="735" w:type="dxa"/>
          </w:tcPr>
          <w:p w14:paraId="6ED4AA8E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FA00DAF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6A39D567" w14:textId="1DC91DA5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2</w:t>
            </w:r>
          </w:p>
        </w:tc>
        <w:tc>
          <w:tcPr>
            <w:tcW w:w="6521" w:type="dxa"/>
            <w:gridSpan w:val="4"/>
            <w:vAlign w:val="bottom"/>
          </w:tcPr>
          <w:p w14:paraId="47BCC0BC" w14:textId="35257C46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Height of the structure above sea level (in Meter</w:t>
            </w:r>
            <w:r w:rsidR="00400DFF" w:rsidRPr="00896E2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4" w:type="dxa"/>
            <w:gridSpan w:val="2"/>
          </w:tcPr>
          <w:p w14:paraId="2F3AD0DA" w14:textId="24FFF3FA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03F852B1" w14:textId="77777777" w:rsidTr="00182B82">
        <w:tc>
          <w:tcPr>
            <w:tcW w:w="735" w:type="dxa"/>
          </w:tcPr>
          <w:p w14:paraId="6E596FC0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8211368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27F263F6" w14:textId="064E1762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3</w:t>
            </w:r>
          </w:p>
        </w:tc>
        <w:tc>
          <w:tcPr>
            <w:tcW w:w="6521" w:type="dxa"/>
            <w:gridSpan w:val="4"/>
            <w:vAlign w:val="bottom"/>
          </w:tcPr>
          <w:p w14:paraId="18F18C7E" w14:textId="16C2A526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epth of the </w:t>
            </w:r>
            <w:r w:rsidR="00121A98" w:rsidRPr="00896E2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eabed</w:t>
            </w:r>
            <w:r w:rsidR="000309EC"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r w:rsidR="00121A98" w:rsidRPr="00896E20">
              <w:rPr>
                <w:rFonts w:ascii="Times New Roman" w:hAnsi="Times New Roman" w:cs="Times New Roman"/>
                <w:sz w:val="24"/>
                <w:szCs w:val="24"/>
              </w:rPr>
              <w:t>height of the structure from seabed to sea level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(Meters)</w:t>
            </w:r>
          </w:p>
        </w:tc>
        <w:tc>
          <w:tcPr>
            <w:tcW w:w="1844" w:type="dxa"/>
            <w:gridSpan w:val="2"/>
          </w:tcPr>
          <w:p w14:paraId="05A77320" w14:textId="41E12024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68BB8D5F" w14:textId="77777777" w:rsidTr="00182B82">
        <w:tc>
          <w:tcPr>
            <w:tcW w:w="735" w:type="dxa"/>
          </w:tcPr>
          <w:p w14:paraId="6BB41BB7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7983F47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26C0741D" w14:textId="481F7584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4</w:t>
            </w:r>
          </w:p>
        </w:tc>
        <w:tc>
          <w:tcPr>
            <w:tcW w:w="6521" w:type="dxa"/>
            <w:gridSpan w:val="4"/>
            <w:vAlign w:val="bottom"/>
          </w:tcPr>
          <w:p w14:paraId="403356F9" w14:textId="1EFAB92D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Any other information</w:t>
            </w:r>
          </w:p>
        </w:tc>
        <w:tc>
          <w:tcPr>
            <w:tcW w:w="1844" w:type="dxa"/>
            <w:gridSpan w:val="2"/>
          </w:tcPr>
          <w:p w14:paraId="0C9C7184" w14:textId="1F1A9500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1982A5E5" w14:textId="77777777" w:rsidTr="00182B82">
        <w:tc>
          <w:tcPr>
            <w:tcW w:w="735" w:type="dxa"/>
          </w:tcPr>
          <w:p w14:paraId="5CB7C171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084ED03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gridSpan w:val="13"/>
          </w:tcPr>
          <w:p w14:paraId="5123AC80" w14:textId="4DF6884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Desalination Plant</w:t>
            </w:r>
          </w:p>
        </w:tc>
        <w:tc>
          <w:tcPr>
            <w:tcW w:w="1844" w:type="dxa"/>
            <w:gridSpan w:val="2"/>
          </w:tcPr>
          <w:p w14:paraId="609D9C50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3E284A6C" w14:textId="77777777" w:rsidTr="00182B82">
        <w:tc>
          <w:tcPr>
            <w:tcW w:w="735" w:type="dxa"/>
          </w:tcPr>
          <w:p w14:paraId="1A4BB5CE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58A5914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07884BC8" w14:textId="71E5E41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1</w:t>
            </w:r>
          </w:p>
        </w:tc>
        <w:tc>
          <w:tcPr>
            <w:tcW w:w="6521" w:type="dxa"/>
            <w:gridSpan w:val="4"/>
            <w:vAlign w:val="bottom"/>
          </w:tcPr>
          <w:p w14:paraId="12CFE045" w14:textId="0234868B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apacity of Desalination (KLD)</w:t>
            </w:r>
          </w:p>
        </w:tc>
        <w:tc>
          <w:tcPr>
            <w:tcW w:w="1844" w:type="dxa"/>
            <w:gridSpan w:val="2"/>
          </w:tcPr>
          <w:p w14:paraId="4BDB7BC6" w14:textId="3EFF14D5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41662C32" w14:textId="77777777" w:rsidTr="00182B82">
        <w:tc>
          <w:tcPr>
            <w:tcW w:w="735" w:type="dxa"/>
          </w:tcPr>
          <w:p w14:paraId="2ABBF5DD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07D3F6F4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69B5B60C" w14:textId="2112CDC5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2</w:t>
            </w:r>
          </w:p>
        </w:tc>
        <w:tc>
          <w:tcPr>
            <w:tcW w:w="6521" w:type="dxa"/>
            <w:gridSpan w:val="4"/>
            <w:vAlign w:val="bottom"/>
          </w:tcPr>
          <w:p w14:paraId="7B15C82B" w14:textId="6C89E3A5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otal Brine Generation (KLD)</w:t>
            </w:r>
          </w:p>
        </w:tc>
        <w:tc>
          <w:tcPr>
            <w:tcW w:w="1844" w:type="dxa"/>
            <w:gridSpan w:val="2"/>
          </w:tcPr>
          <w:p w14:paraId="0DAD0359" w14:textId="1B73FA20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1D518417" w14:textId="77777777" w:rsidTr="00182B82">
        <w:tc>
          <w:tcPr>
            <w:tcW w:w="735" w:type="dxa"/>
          </w:tcPr>
          <w:p w14:paraId="07BA6338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47D01C9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1ABA3677" w14:textId="0EA00C00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3</w:t>
            </w:r>
          </w:p>
        </w:tc>
        <w:tc>
          <w:tcPr>
            <w:tcW w:w="6521" w:type="dxa"/>
            <w:gridSpan w:val="4"/>
            <w:vAlign w:val="bottom"/>
          </w:tcPr>
          <w:p w14:paraId="74C840C7" w14:textId="474472D1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emperature of Effluent at Disposal Point (</w:t>
            </w:r>
            <w:proofErr w:type="spellStart"/>
            <w:r w:rsidRPr="00896E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o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proofErr w:type="spellEnd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4" w:type="dxa"/>
            <w:gridSpan w:val="2"/>
          </w:tcPr>
          <w:p w14:paraId="416A126C" w14:textId="5E66DF7D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6223763D" w14:textId="77777777" w:rsidTr="00182B82">
        <w:tc>
          <w:tcPr>
            <w:tcW w:w="735" w:type="dxa"/>
          </w:tcPr>
          <w:p w14:paraId="4E1D4A9D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4C45515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0B00DDA0" w14:textId="6C2C51F6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4</w:t>
            </w:r>
          </w:p>
        </w:tc>
        <w:tc>
          <w:tcPr>
            <w:tcW w:w="6521" w:type="dxa"/>
            <w:gridSpan w:val="4"/>
            <w:vAlign w:val="bottom"/>
          </w:tcPr>
          <w:p w14:paraId="3B42F22E" w14:textId="41B44701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Ambient Temperature at Disposal Point (</w:t>
            </w:r>
            <w:proofErr w:type="spellStart"/>
            <w:r w:rsidRPr="00896E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o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proofErr w:type="spellEnd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4" w:type="dxa"/>
            <w:gridSpan w:val="2"/>
          </w:tcPr>
          <w:p w14:paraId="1251AB40" w14:textId="4F551483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34F2B636" w14:textId="77777777" w:rsidTr="00182B82">
        <w:tc>
          <w:tcPr>
            <w:tcW w:w="735" w:type="dxa"/>
          </w:tcPr>
          <w:p w14:paraId="5B452B70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07A053AA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2CB64A6B" w14:textId="75FD5382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5</w:t>
            </w:r>
          </w:p>
        </w:tc>
        <w:tc>
          <w:tcPr>
            <w:tcW w:w="6521" w:type="dxa"/>
            <w:gridSpan w:val="4"/>
            <w:vAlign w:val="bottom"/>
          </w:tcPr>
          <w:p w14:paraId="6851C469" w14:textId="26C49D12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Ambient Salinity (ppt)</w:t>
            </w:r>
          </w:p>
        </w:tc>
        <w:tc>
          <w:tcPr>
            <w:tcW w:w="1844" w:type="dxa"/>
            <w:gridSpan w:val="2"/>
          </w:tcPr>
          <w:p w14:paraId="23E8CC4F" w14:textId="2B98AEBB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134373B2" w14:textId="77777777" w:rsidTr="00182B82">
        <w:tc>
          <w:tcPr>
            <w:tcW w:w="735" w:type="dxa"/>
          </w:tcPr>
          <w:p w14:paraId="5E450258" w14:textId="77777777" w:rsidR="008A6FF6" w:rsidRPr="00896E20" w:rsidRDefault="008A6FF6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877C3CF" w14:textId="77777777" w:rsidR="008A6FF6" w:rsidRPr="00896E20" w:rsidRDefault="008A6FF6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gridSpan w:val="13"/>
          </w:tcPr>
          <w:p w14:paraId="19DE1D67" w14:textId="19394DB9" w:rsidR="008A6FF6" w:rsidRPr="00896E20" w:rsidRDefault="008A6FF6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Mining of Rare Earth/ Atomic Minerals</w:t>
            </w:r>
          </w:p>
        </w:tc>
        <w:tc>
          <w:tcPr>
            <w:tcW w:w="1844" w:type="dxa"/>
            <w:gridSpan w:val="2"/>
          </w:tcPr>
          <w:p w14:paraId="791AC6A4" w14:textId="7479B12E" w:rsidR="008A6FF6" w:rsidRPr="00896E20" w:rsidRDefault="008A6FF6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68CFF074" w14:textId="77777777" w:rsidTr="00182B82">
        <w:tc>
          <w:tcPr>
            <w:tcW w:w="735" w:type="dxa"/>
          </w:tcPr>
          <w:p w14:paraId="4622FC63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73945B2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7B338E6F" w14:textId="5E45341F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1</w:t>
            </w:r>
          </w:p>
        </w:tc>
        <w:tc>
          <w:tcPr>
            <w:tcW w:w="6521" w:type="dxa"/>
            <w:gridSpan w:val="4"/>
            <w:vAlign w:val="bottom"/>
          </w:tcPr>
          <w:p w14:paraId="03EC3130" w14:textId="6C9A96FE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apacity of Mining (TPA)</w:t>
            </w:r>
          </w:p>
        </w:tc>
        <w:tc>
          <w:tcPr>
            <w:tcW w:w="1844" w:type="dxa"/>
            <w:gridSpan w:val="2"/>
          </w:tcPr>
          <w:p w14:paraId="1727B177" w14:textId="5495D006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5A57D897" w14:textId="77777777" w:rsidTr="00182B82">
        <w:tc>
          <w:tcPr>
            <w:tcW w:w="735" w:type="dxa"/>
          </w:tcPr>
          <w:p w14:paraId="4BA7949F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6FD8800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77576BF2" w14:textId="73C5AE2C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2</w:t>
            </w:r>
          </w:p>
        </w:tc>
        <w:tc>
          <w:tcPr>
            <w:tcW w:w="6521" w:type="dxa"/>
            <w:gridSpan w:val="4"/>
            <w:vAlign w:val="bottom"/>
          </w:tcPr>
          <w:p w14:paraId="6FD51E2B" w14:textId="0FCF037F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Area to be mined (Hectares)</w:t>
            </w:r>
          </w:p>
        </w:tc>
        <w:tc>
          <w:tcPr>
            <w:tcW w:w="1844" w:type="dxa"/>
            <w:gridSpan w:val="2"/>
          </w:tcPr>
          <w:p w14:paraId="5DF3502E" w14:textId="2CEACAEE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71A2A8FD" w14:textId="77777777" w:rsidTr="00182B82">
        <w:tc>
          <w:tcPr>
            <w:tcW w:w="735" w:type="dxa"/>
          </w:tcPr>
          <w:p w14:paraId="771CF790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D523FEE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476B6799" w14:textId="004BDD32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3</w:t>
            </w:r>
          </w:p>
        </w:tc>
        <w:tc>
          <w:tcPr>
            <w:tcW w:w="6521" w:type="dxa"/>
            <w:gridSpan w:val="4"/>
            <w:vAlign w:val="bottom"/>
          </w:tcPr>
          <w:p w14:paraId="7E724620" w14:textId="271C637C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ype of Mineral to be Extracted</w:t>
            </w:r>
          </w:p>
        </w:tc>
        <w:tc>
          <w:tcPr>
            <w:tcW w:w="1844" w:type="dxa"/>
            <w:gridSpan w:val="2"/>
          </w:tcPr>
          <w:p w14:paraId="00F928E6" w14:textId="072157CE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6939FE27" w14:textId="77777777" w:rsidTr="00182B82">
        <w:tc>
          <w:tcPr>
            <w:tcW w:w="735" w:type="dxa"/>
          </w:tcPr>
          <w:p w14:paraId="0839DCEA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EDCA459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6199ABAB" w14:textId="113E70F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4</w:t>
            </w:r>
          </w:p>
        </w:tc>
        <w:tc>
          <w:tcPr>
            <w:tcW w:w="6521" w:type="dxa"/>
            <w:gridSpan w:val="4"/>
            <w:vAlign w:val="bottom"/>
          </w:tcPr>
          <w:p w14:paraId="5F5BA7F2" w14:textId="25321F74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End use of the Mineral</w:t>
            </w:r>
          </w:p>
        </w:tc>
        <w:tc>
          <w:tcPr>
            <w:tcW w:w="1844" w:type="dxa"/>
            <w:gridSpan w:val="2"/>
          </w:tcPr>
          <w:p w14:paraId="5A46CD2C" w14:textId="0EED5FAA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75DAB080" w14:textId="77777777" w:rsidTr="00182B82">
        <w:tc>
          <w:tcPr>
            <w:tcW w:w="735" w:type="dxa"/>
          </w:tcPr>
          <w:p w14:paraId="39E057D1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E95C078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0205A9BE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21" w:type="dxa"/>
            <w:gridSpan w:val="4"/>
            <w:vAlign w:val="bottom"/>
          </w:tcPr>
          <w:p w14:paraId="2E4D921A" w14:textId="511BAB4D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Sewage Treatment Plants</w:t>
            </w:r>
          </w:p>
        </w:tc>
        <w:tc>
          <w:tcPr>
            <w:tcW w:w="1844" w:type="dxa"/>
            <w:gridSpan w:val="2"/>
          </w:tcPr>
          <w:p w14:paraId="70EAAC23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0AC9D8FA" w14:textId="77777777" w:rsidTr="00182B82">
        <w:tc>
          <w:tcPr>
            <w:tcW w:w="735" w:type="dxa"/>
          </w:tcPr>
          <w:p w14:paraId="03321B93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4588FCC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44916432" w14:textId="13628722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1</w:t>
            </w:r>
          </w:p>
        </w:tc>
        <w:tc>
          <w:tcPr>
            <w:tcW w:w="6521" w:type="dxa"/>
            <w:gridSpan w:val="4"/>
            <w:vAlign w:val="bottom"/>
          </w:tcPr>
          <w:p w14:paraId="18BDAFE7" w14:textId="7EEC8705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apacity (MLD)</w:t>
            </w:r>
          </w:p>
        </w:tc>
        <w:tc>
          <w:tcPr>
            <w:tcW w:w="1844" w:type="dxa"/>
            <w:gridSpan w:val="2"/>
          </w:tcPr>
          <w:p w14:paraId="4011ED4F" w14:textId="7FD0D4E4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52C6E7C2" w14:textId="77777777" w:rsidTr="00182B82">
        <w:tc>
          <w:tcPr>
            <w:tcW w:w="735" w:type="dxa"/>
          </w:tcPr>
          <w:p w14:paraId="67FE867B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A7A1D0A" w14:textId="777777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29B8C1E1" w14:textId="426DA477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2</w:t>
            </w:r>
          </w:p>
        </w:tc>
        <w:tc>
          <w:tcPr>
            <w:tcW w:w="6521" w:type="dxa"/>
            <w:gridSpan w:val="4"/>
            <w:vAlign w:val="bottom"/>
          </w:tcPr>
          <w:p w14:paraId="2FF2A5E3" w14:textId="6F7BA37A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otal Area of Construction (Hectares)</w:t>
            </w:r>
          </w:p>
        </w:tc>
        <w:tc>
          <w:tcPr>
            <w:tcW w:w="1844" w:type="dxa"/>
            <w:gridSpan w:val="2"/>
          </w:tcPr>
          <w:p w14:paraId="0AD2C471" w14:textId="30F8A19D" w:rsidR="00997F79" w:rsidRPr="00896E20" w:rsidRDefault="00997F79" w:rsidP="00997F7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66867D82" w14:textId="77777777" w:rsidTr="00182B82">
        <w:tc>
          <w:tcPr>
            <w:tcW w:w="735" w:type="dxa"/>
          </w:tcPr>
          <w:p w14:paraId="1994741B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F36DDE3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26EB4281" w14:textId="0546590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3</w:t>
            </w:r>
          </w:p>
        </w:tc>
        <w:tc>
          <w:tcPr>
            <w:tcW w:w="6521" w:type="dxa"/>
            <w:gridSpan w:val="4"/>
            <w:vAlign w:val="bottom"/>
          </w:tcPr>
          <w:p w14:paraId="2A631E37" w14:textId="114761F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Copy of the NOC from CPCB/ SPCB/ </w:t>
            </w:r>
            <w:proofErr w:type="gramStart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other</w:t>
            </w:r>
            <w:proofErr w:type="gramEnd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authorized agency</w:t>
            </w:r>
          </w:p>
        </w:tc>
        <w:tc>
          <w:tcPr>
            <w:tcW w:w="1844" w:type="dxa"/>
            <w:gridSpan w:val="2"/>
          </w:tcPr>
          <w:p w14:paraId="378AE52B" w14:textId="51660DD2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32D0F8C" wp14:editId="02BA5B09">
                  <wp:extent cx="145390" cy="145390"/>
                  <wp:effectExtent l="0" t="0" r="7620" b="7620"/>
                  <wp:docPr id="11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3442993E" w14:textId="77777777" w:rsidTr="00182B82">
        <w:tc>
          <w:tcPr>
            <w:tcW w:w="735" w:type="dxa"/>
          </w:tcPr>
          <w:p w14:paraId="6C534EF4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308CBCB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137F0CFB" w14:textId="48FDB85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</w:t>
            </w:r>
            <w:r w:rsidR="000553D5" w:rsidRPr="00896E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521" w:type="dxa"/>
            <w:gridSpan w:val="4"/>
            <w:vAlign w:val="bottom"/>
          </w:tcPr>
          <w:p w14:paraId="0C21B1AF" w14:textId="3B5C3273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ompliance of effluent parameters as laid down by CPCB/SPCB/</w:t>
            </w:r>
            <w:proofErr w:type="gramStart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other</w:t>
            </w:r>
            <w:proofErr w:type="gramEnd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authorized agency</w:t>
            </w:r>
          </w:p>
        </w:tc>
        <w:tc>
          <w:tcPr>
            <w:tcW w:w="1844" w:type="dxa"/>
            <w:gridSpan w:val="2"/>
          </w:tcPr>
          <w:p w14:paraId="03AA3868" w14:textId="076CF005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940980D" wp14:editId="3E161951">
                  <wp:extent cx="145390" cy="145390"/>
                  <wp:effectExtent l="0" t="0" r="7620" b="7620"/>
                  <wp:docPr id="12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2104D669" w14:textId="77777777" w:rsidTr="00182B82">
        <w:tc>
          <w:tcPr>
            <w:tcW w:w="735" w:type="dxa"/>
          </w:tcPr>
          <w:p w14:paraId="5D90B791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3DF2DCA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73EC5860" w14:textId="0B7136A1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</w:t>
            </w:r>
            <w:r w:rsidR="006E2007" w:rsidRPr="00896E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521" w:type="dxa"/>
            <w:gridSpan w:val="4"/>
            <w:vAlign w:val="bottom"/>
          </w:tcPr>
          <w:p w14:paraId="4D074B58" w14:textId="1932FD86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discharge is in sea water/creek? [Yes/No]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br/>
              <w:t>If yes then</w:t>
            </w:r>
          </w:p>
        </w:tc>
        <w:tc>
          <w:tcPr>
            <w:tcW w:w="1844" w:type="dxa"/>
            <w:gridSpan w:val="2"/>
          </w:tcPr>
          <w:p w14:paraId="2BE23B2C" w14:textId="5434CE8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8E3EA83" wp14:editId="2AA8526C">
                  <wp:extent cx="147955" cy="147955"/>
                  <wp:effectExtent l="0" t="0" r="4445" b="4445"/>
                  <wp:docPr id="1586" name="Picture 1586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2CC6E19E" w14:textId="77777777" w:rsidTr="00182B82">
        <w:tc>
          <w:tcPr>
            <w:tcW w:w="735" w:type="dxa"/>
          </w:tcPr>
          <w:p w14:paraId="3567046B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C2158CF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28FE161C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gridSpan w:val="2"/>
          </w:tcPr>
          <w:p w14:paraId="3658D22B" w14:textId="1E9F4A8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</w:t>
            </w:r>
            <w:r w:rsidR="009C6360" w:rsidRPr="00896E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5387" w:type="dxa"/>
            <w:gridSpan w:val="2"/>
            <w:vAlign w:val="bottom"/>
          </w:tcPr>
          <w:p w14:paraId="088394B7" w14:textId="2E0FA4C9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istance of marine outfall point from HTL from </w:t>
            </w:r>
            <w:r w:rsidR="00AF32E2" w:rsidRPr="00896E20">
              <w:rPr>
                <w:rFonts w:ascii="Times New Roman" w:hAnsi="Times New Roman" w:cs="Times New Roman"/>
                <w:sz w:val="24"/>
                <w:szCs w:val="24"/>
              </w:rPr>
              <w:t>seabed/ riverbed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(Kilometer)</w:t>
            </w:r>
          </w:p>
        </w:tc>
        <w:tc>
          <w:tcPr>
            <w:tcW w:w="1844" w:type="dxa"/>
            <w:gridSpan w:val="2"/>
          </w:tcPr>
          <w:p w14:paraId="3AECE2D5" w14:textId="7E9ECD35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34264F3C" w14:textId="77777777" w:rsidTr="00182B82">
        <w:tc>
          <w:tcPr>
            <w:tcW w:w="735" w:type="dxa"/>
          </w:tcPr>
          <w:p w14:paraId="0F1B9B1C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11A2F67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54995F07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gridSpan w:val="2"/>
          </w:tcPr>
          <w:p w14:paraId="1ADF7CDE" w14:textId="38543F7E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</w:t>
            </w:r>
            <w:r w:rsidR="009C6360" w:rsidRPr="00896E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5387" w:type="dxa"/>
            <w:gridSpan w:val="2"/>
            <w:vAlign w:val="bottom"/>
          </w:tcPr>
          <w:p w14:paraId="0AC604A7" w14:textId="7B0FB0E0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pth of outfall point from sea water/ river water surface (Meters)</w:t>
            </w:r>
          </w:p>
        </w:tc>
        <w:tc>
          <w:tcPr>
            <w:tcW w:w="1844" w:type="dxa"/>
            <w:gridSpan w:val="2"/>
          </w:tcPr>
          <w:p w14:paraId="69AD3064" w14:textId="2845BF2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5020162E" w14:textId="77777777" w:rsidTr="00182B82">
        <w:tc>
          <w:tcPr>
            <w:tcW w:w="735" w:type="dxa"/>
          </w:tcPr>
          <w:p w14:paraId="5DFEE110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60D0CEA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0DB52848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gridSpan w:val="2"/>
          </w:tcPr>
          <w:p w14:paraId="79D6F944" w14:textId="1763B23D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</w:t>
            </w:r>
            <w:r w:rsidR="009C6360" w:rsidRPr="00896E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5387" w:type="dxa"/>
            <w:gridSpan w:val="2"/>
            <w:vAlign w:val="bottom"/>
          </w:tcPr>
          <w:p w14:paraId="47259EDD" w14:textId="1E751865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pth of seabed/ riverbed at outfall point (Meters)</w:t>
            </w:r>
          </w:p>
        </w:tc>
        <w:tc>
          <w:tcPr>
            <w:tcW w:w="1844" w:type="dxa"/>
            <w:gridSpan w:val="2"/>
          </w:tcPr>
          <w:p w14:paraId="094C5330" w14:textId="51ED8339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60AE7994" w14:textId="77777777" w:rsidTr="00182B82">
        <w:tc>
          <w:tcPr>
            <w:tcW w:w="735" w:type="dxa"/>
          </w:tcPr>
          <w:p w14:paraId="53DBC749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17915BC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gridSpan w:val="13"/>
          </w:tcPr>
          <w:p w14:paraId="618C1769" w14:textId="49CA10AC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Lighthouse</w:t>
            </w:r>
          </w:p>
        </w:tc>
        <w:tc>
          <w:tcPr>
            <w:tcW w:w="1844" w:type="dxa"/>
            <w:gridSpan w:val="2"/>
          </w:tcPr>
          <w:p w14:paraId="566AF7BA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5EE5BCB6" w14:textId="77777777" w:rsidTr="00182B82">
        <w:tc>
          <w:tcPr>
            <w:tcW w:w="735" w:type="dxa"/>
          </w:tcPr>
          <w:p w14:paraId="207B08E5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B1102C6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46A427A4" w14:textId="092B5155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1</w:t>
            </w:r>
          </w:p>
        </w:tc>
        <w:tc>
          <w:tcPr>
            <w:tcW w:w="6521" w:type="dxa"/>
            <w:gridSpan w:val="4"/>
          </w:tcPr>
          <w:p w14:paraId="4848DEC2" w14:textId="58C262B4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otal Area of Construction (Hectares)</w:t>
            </w:r>
          </w:p>
        </w:tc>
        <w:tc>
          <w:tcPr>
            <w:tcW w:w="1844" w:type="dxa"/>
            <w:gridSpan w:val="2"/>
          </w:tcPr>
          <w:p w14:paraId="2E968129" w14:textId="07796C7A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60B2A399" w14:textId="77777777" w:rsidTr="00182B82">
        <w:tc>
          <w:tcPr>
            <w:tcW w:w="735" w:type="dxa"/>
          </w:tcPr>
          <w:p w14:paraId="0FA6CA53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0CAC9956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54834126" w14:textId="595CDFFC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2</w:t>
            </w:r>
          </w:p>
        </w:tc>
        <w:tc>
          <w:tcPr>
            <w:tcW w:w="6521" w:type="dxa"/>
            <w:gridSpan w:val="4"/>
          </w:tcPr>
          <w:p w14:paraId="710B0512" w14:textId="347BEF3A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Height of the Structure (Meters)</w:t>
            </w:r>
          </w:p>
        </w:tc>
        <w:tc>
          <w:tcPr>
            <w:tcW w:w="1844" w:type="dxa"/>
            <w:gridSpan w:val="2"/>
          </w:tcPr>
          <w:p w14:paraId="4ECE702F" w14:textId="26197AC6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2B5AB3AF" w14:textId="77777777" w:rsidTr="00182B82">
        <w:tc>
          <w:tcPr>
            <w:tcW w:w="735" w:type="dxa"/>
          </w:tcPr>
          <w:p w14:paraId="3628E6BF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A290726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gridSpan w:val="13"/>
          </w:tcPr>
          <w:p w14:paraId="0260A187" w14:textId="2416CDD2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Wind Mills</w:t>
            </w:r>
          </w:p>
        </w:tc>
        <w:tc>
          <w:tcPr>
            <w:tcW w:w="1844" w:type="dxa"/>
            <w:gridSpan w:val="2"/>
          </w:tcPr>
          <w:p w14:paraId="50215F88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353232E6" w14:textId="77777777" w:rsidTr="00182B82">
        <w:tc>
          <w:tcPr>
            <w:tcW w:w="735" w:type="dxa"/>
          </w:tcPr>
          <w:p w14:paraId="51AC11CC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133950D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42E9FAAD" w14:textId="1CF8B504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1</w:t>
            </w:r>
          </w:p>
        </w:tc>
        <w:tc>
          <w:tcPr>
            <w:tcW w:w="6521" w:type="dxa"/>
            <w:gridSpan w:val="4"/>
            <w:vAlign w:val="bottom"/>
          </w:tcPr>
          <w:p w14:paraId="2542885B" w14:textId="5A95BD75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apacity (Mega Watt)</w:t>
            </w:r>
          </w:p>
        </w:tc>
        <w:tc>
          <w:tcPr>
            <w:tcW w:w="1844" w:type="dxa"/>
            <w:gridSpan w:val="2"/>
          </w:tcPr>
          <w:p w14:paraId="0475C5CE" w14:textId="067668E0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33D59B30" w14:textId="77777777" w:rsidTr="00182B82">
        <w:tc>
          <w:tcPr>
            <w:tcW w:w="735" w:type="dxa"/>
          </w:tcPr>
          <w:p w14:paraId="61D76AD5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02A5FF2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14AF9657" w14:textId="5330D2BB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2</w:t>
            </w:r>
          </w:p>
        </w:tc>
        <w:tc>
          <w:tcPr>
            <w:tcW w:w="6521" w:type="dxa"/>
            <w:gridSpan w:val="4"/>
            <w:vAlign w:val="bottom"/>
          </w:tcPr>
          <w:p w14:paraId="2F274FC3" w14:textId="2A0E7B02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ransmission Lines [Overhead, Underground]</w:t>
            </w:r>
          </w:p>
        </w:tc>
        <w:tc>
          <w:tcPr>
            <w:tcW w:w="1844" w:type="dxa"/>
            <w:gridSpan w:val="2"/>
          </w:tcPr>
          <w:p w14:paraId="122BC29C" w14:textId="0891CB2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C2B5F53" wp14:editId="06F4C9EC">
                  <wp:extent cx="147955" cy="147955"/>
                  <wp:effectExtent l="0" t="0" r="4445" b="4445"/>
                  <wp:docPr id="1587" name="Picture 1587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6592389D" w14:textId="77777777" w:rsidTr="00182B82">
        <w:tc>
          <w:tcPr>
            <w:tcW w:w="735" w:type="dxa"/>
          </w:tcPr>
          <w:p w14:paraId="24AF42FA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2A92FAF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5F97359F" w14:textId="16DDC730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3</w:t>
            </w:r>
          </w:p>
        </w:tc>
        <w:tc>
          <w:tcPr>
            <w:tcW w:w="6521" w:type="dxa"/>
            <w:gridSpan w:val="4"/>
            <w:vAlign w:val="bottom"/>
          </w:tcPr>
          <w:p w14:paraId="46F10814" w14:textId="393E585B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iameter of Windmill (Meters)</w:t>
            </w:r>
          </w:p>
        </w:tc>
        <w:tc>
          <w:tcPr>
            <w:tcW w:w="1844" w:type="dxa"/>
            <w:gridSpan w:val="2"/>
          </w:tcPr>
          <w:p w14:paraId="27CFAFA6" w14:textId="6D9A86F6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49CDF68A" w14:textId="77777777" w:rsidTr="00182B82">
        <w:tc>
          <w:tcPr>
            <w:tcW w:w="735" w:type="dxa"/>
          </w:tcPr>
          <w:p w14:paraId="3592B98D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8E519E2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681ECDC3" w14:textId="0F8A2775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4</w:t>
            </w:r>
          </w:p>
        </w:tc>
        <w:tc>
          <w:tcPr>
            <w:tcW w:w="6521" w:type="dxa"/>
            <w:gridSpan w:val="4"/>
            <w:vAlign w:val="bottom"/>
          </w:tcPr>
          <w:p w14:paraId="00C8A9CE" w14:textId="0F3CD440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Length of Blade (Meters)</w:t>
            </w:r>
          </w:p>
        </w:tc>
        <w:tc>
          <w:tcPr>
            <w:tcW w:w="1844" w:type="dxa"/>
            <w:gridSpan w:val="2"/>
          </w:tcPr>
          <w:p w14:paraId="2D26EFE5" w14:textId="7E91A5C1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59AB63ED" w14:textId="77777777" w:rsidTr="00182B82">
        <w:tc>
          <w:tcPr>
            <w:tcW w:w="735" w:type="dxa"/>
          </w:tcPr>
          <w:p w14:paraId="7D77E302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B4CC832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4BA92BC3" w14:textId="3E30717A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5</w:t>
            </w:r>
          </w:p>
        </w:tc>
        <w:tc>
          <w:tcPr>
            <w:tcW w:w="6521" w:type="dxa"/>
            <w:gridSpan w:val="4"/>
            <w:vAlign w:val="bottom"/>
          </w:tcPr>
          <w:p w14:paraId="3400AC96" w14:textId="3AC4DB7D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Speed of Rotation (rpm)</w:t>
            </w:r>
          </w:p>
        </w:tc>
        <w:tc>
          <w:tcPr>
            <w:tcW w:w="1844" w:type="dxa"/>
            <w:gridSpan w:val="2"/>
          </w:tcPr>
          <w:p w14:paraId="18E9BAAE" w14:textId="3273762D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73C31C61" w14:textId="77777777" w:rsidTr="00182B82">
        <w:tc>
          <w:tcPr>
            <w:tcW w:w="735" w:type="dxa"/>
          </w:tcPr>
          <w:p w14:paraId="1F255636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6692AA8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3B967574" w14:textId="7837E858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6</w:t>
            </w:r>
          </w:p>
        </w:tc>
        <w:tc>
          <w:tcPr>
            <w:tcW w:w="6521" w:type="dxa"/>
            <w:gridSpan w:val="4"/>
            <w:vAlign w:val="bottom"/>
          </w:tcPr>
          <w:p w14:paraId="1624B7E3" w14:textId="119CCA0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Height of the Structure (Meters)</w:t>
            </w:r>
          </w:p>
        </w:tc>
        <w:tc>
          <w:tcPr>
            <w:tcW w:w="1844" w:type="dxa"/>
            <w:gridSpan w:val="2"/>
          </w:tcPr>
          <w:p w14:paraId="19AF43A7" w14:textId="3A12B474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3FBA9EF6" w14:textId="77777777" w:rsidTr="00182B82">
        <w:tc>
          <w:tcPr>
            <w:tcW w:w="735" w:type="dxa"/>
          </w:tcPr>
          <w:p w14:paraId="4A93FA5A" w14:textId="77777777" w:rsidR="00C75879" w:rsidRPr="00896E20" w:rsidRDefault="00C75879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9F83C51" w14:textId="77777777" w:rsidR="00C75879" w:rsidRPr="00896E20" w:rsidRDefault="00C75879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332EBF4D" w14:textId="77777777" w:rsidR="00C75879" w:rsidRPr="00896E20" w:rsidRDefault="00C75879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21" w:type="dxa"/>
            <w:gridSpan w:val="4"/>
            <w:vAlign w:val="bottom"/>
          </w:tcPr>
          <w:p w14:paraId="236DB894" w14:textId="77777777" w:rsidR="00C75879" w:rsidRPr="00896E20" w:rsidRDefault="00C75879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4" w:type="dxa"/>
            <w:gridSpan w:val="2"/>
          </w:tcPr>
          <w:p w14:paraId="434EC3CE" w14:textId="12EFE54A" w:rsidR="00C75879" w:rsidRPr="00896E20" w:rsidRDefault="00C75879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896E20" w:rsidRPr="00896E20" w14:paraId="01EBE571" w14:textId="77777777" w:rsidTr="00182B82">
        <w:tc>
          <w:tcPr>
            <w:tcW w:w="735" w:type="dxa"/>
          </w:tcPr>
          <w:p w14:paraId="03E80153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6878CEA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gridSpan w:val="13"/>
          </w:tcPr>
          <w:p w14:paraId="326A3E81" w14:textId="29CEC5FB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Others</w:t>
            </w:r>
          </w:p>
        </w:tc>
        <w:tc>
          <w:tcPr>
            <w:tcW w:w="1844" w:type="dxa"/>
            <w:gridSpan w:val="2"/>
          </w:tcPr>
          <w:p w14:paraId="30ECA7BE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1F490F55" w14:textId="77777777" w:rsidTr="00182B82">
        <w:tc>
          <w:tcPr>
            <w:tcW w:w="735" w:type="dxa"/>
          </w:tcPr>
          <w:p w14:paraId="20046E9C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5141B87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9"/>
          </w:tcPr>
          <w:p w14:paraId="4F710779" w14:textId="16549F38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4.1.1</w:t>
            </w:r>
          </w:p>
        </w:tc>
        <w:tc>
          <w:tcPr>
            <w:tcW w:w="6521" w:type="dxa"/>
            <w:gridSpan w:val="4"/>
            <w:vAlign w:val="bottom"/>
          </w:tcPr>
          <w:p w14:paraId="3E388958" w14:textId="47A6D88E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Please Specify salient features of proposed activities</w:t>
            </w:r>
          </w:p>
        </w:tc>
        <w:tc>
          <w:tcPr>
            <w:tcW w:w="1844" w:type="dxa"/>
            <w:gridSpan w:val="2"/>
          </w:tcPr>
          <w:p w14:paraId="19F9CD63" w14:textId="09C250E4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br/>
              <w:t>+Add Rows</w:t>
            </w:r>
          </w:p>
        </w:tc>
      </w:tr>
      <w:tr w:rsidR="00896E20" w:rsidRPr="00896E20" w14:paraId="17C7A8F0" w14:textId="77777777" w:rsidTr="00182B82">
        <w:tc>
          <w:tcPr>
            <w:tcW w:w="735" w:type="dxa"/>
          </w:tcPr>
          <w:p w14:paraId="151F284A" w14:textId="17C5B4B0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8223" w:type="dxa"/>
            <w:gridSpan w:val="15"/>
          </w:tcPr>
          <w:p w14:paraId="67594FBC" w14:textId="31D89B64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Type of Coast [Non-Eroding Coast/ Low and Medium Eroding Coast/ High Eroding Coast] </w:t>
            </w:r>
          </w:p>
        </w:tc>
        <w:tc>
          <w:tcPr>
            <w:tcW w:w="1844" w:type="dxa"/>
            <w:gridSpan w:val="2"/>
          </w:tcPr>
          <w:p w14:paraId="6854C99E" w14:textId="425D94A6" w:rsidR="00EE3ECC" w:rsidRPr="00896E20" w:rsidRDefault="00D4512B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Checkbox#</w:t>
            </w:r>
          </w:p>
        </w:tc>
      </w:tr>
      <w:tr w:rsidR="00896E20" w:rsidRPr="00896E20" w14:paraId="1A32DDA9" w14:textId="77777777" w:rsidTr="00182B82">
        <w:tc>
          <w:tcPr>
            <w:tcW w:w="735" w:type="dxa"/>
          </w:tcPr>
          <w:p w14:paraId="54C4872B" w14:textId="0E20D582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8223" w:type="dxa"/>
            <w:gridSpan w:val="15"/>
          </w:tcPr>
          <w:p w14:paraId="57F8A143" w14:textId="232C6C41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lause of CRZ notification under which the project is a permissible/ regulated activity</w:t>
            </w:r>
          </w:p>
        </w:tc>
        <w:tc>
          <w:tcPr>
            <w:tcW w:w="1844" w:type="dxa"/>
            <w:gridSpan w:val="2"/>
          </w:tcPr>
          <w:p w14:paraId="784F6DC4" w14:textId="418CFDE3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648FBBDD" w14:textId="77777777" w:rsidTr="00182B82">
        <w:tc>
          <w:tcPr>
            <w:tcW w:w="735" w:type="dxa"/>
          </w:tcPr>
          <w:p w14:paraId="7C10F012" w14:textId="7B788C49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10067" w:type="dxa"/>
            <w:gridSpan w:val="17"/>
          </w:tcPr>
          <w:p w14:paraId="245B7B23" w14:textId="4DEFC10D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tance of project (in meters) from LTL/HTL to be stated</w:t>
            </w:r>
          </w:p>
        </w:tc>
      </w:tr>
      <w:tr w:rsidR="00896E20" w:rsidRPr="00896E20" w14:paraId="005E537D" w14:textId="77777777" w:rsidTr="00182B82">
        <w:tc>
          <w:tcPr>
            <w:tcW w:w="735" w:type="dxa"/>
          </w:tcPr>
          <w:p w14:paraId="073CFDA2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9DAD444" w14:textId="2C9DB28C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7.1</w:t>
            </w:r>
          </w:p>
        </w:tc>
        <w:tc>
          <w:tcPr>
            <w:tcW w:w="7513" w:type="dxa"/>
            <w:gridSpan w:val="13"/>
            <w:vAlign w:val="bottom"/>
          </w:tcPr>
          <w:p w14:paraId="6B0E192E" w14:textId="534984A2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CRZ map indicating HTL, LTL demarcation in 1:4000 scale prepared? [Yes/No] If yes then</w:t>
            </w:r>
          </w:p>
        </w:tc>
        <w:tc>
          <w:tcPr>
            <w:tcW w:w="1844" w:type="dxa"/>
            <w:gridSpan w:val="2"/>
          </w:tcPr>
          <w:p w14:paraId="16E8E9CE" w14:textId="659A6388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EE95190" wp14:editId="07EAF681">
                  <wp:extent cx="147955" cy="147955"/>
                  <wp:effectExtent l="0" t="0" r="4445" b="4445"/>
                  <wp:docPr id="1590" name="Picture 1590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16533740" w14:textId="77777777" w:rsidTr="00182B82">
        <w:tc>
          <w:tcPr>
            <w:tcW w:w="735" w:type="dxa"/>
          </w:tcPr>
          <w:p w14:paraId="368038D9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011A2E3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dxa"/>
            <w:gridSpan w:val="7"/>
            <w:vAlign w:val="bottom"/>
          </w:tcPr>
          <w:p w14:paraId="6FA2D84C" w14:textId="3E7AA6D2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7.1.1</w:t>
            </w:r>
          </w:p>
        </w:tc>
        <w:tc>
          <w:tcPr>
            <w:tcW w:w="6633" w:type="dxa"/>
            <w:gridSpan w:val="6"/>
            <w:vAlign w:val="bottom"/>
          </w:tcPr>
          <w:p w14:paraId="030D64C3" w14:textId="0F882245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Upload CRZ map indicating HTL, LTL demarcation in 1:4000 scale prepared</w:t>
            </w:r>
          </w:p>
        </w:tc>
        <w:tc>
          <w:tcPr>
            <w:tcW w:w="1844" w:type="dxa"/>
            <w:gridSpan w:val="2"/>
          </w:tcPr>
          <w:p w14:paraId="5550C2EF" w14:textId="04314B0C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218C281" wp14:editId="3AEAC314">
                  <wp:extent cx="145390" cy="145390"/>
                  <wp:effectExtent l="0" t="0" r="7620" b="7620"/>
                  <wp:docPr id="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11A6A9E5" w14:textId="77777777" w:rsidTr="00182B82">
        <w:tc>
          <w:tcPr>
            <w:tcW w:w="735" w:type="dxa"/>
          </w:tcPr>
          <w:p w14:paraId="1F30394E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81319A3" w14:textId="01D8F32F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7.2</w:t>
            </w:r>
          </w:p>
        </w:tc>
        <w:tc>
          <w:tcPr>
            <w:tcW w:w="7513" w:type="dxa"/>
            <w:gridSpan w:val="13"/>
            <w:vAlign w:val="bottom"/>
          </w:tcPr>
          <w:p w14:paraId="2FCB53D0" w14:textId="314DBC3A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project layout superimposed on CRZ map 1:4000 scale? [Yes/No]</w:t>
            </w:r>
          </w:p>
        </w:tc>
        <w:tc>
          <w:tcPr>
            <w:tcW w:w="1844" w:type="dxa"/>
            <w:gridSpan w:val="2"/>
          </w:tcPr>
          <w:p w14:paraId="265B24FC" w14:textId="042EC674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1800711" wp14:editId="779BD01E">
                  <wp:extent cx="147955" cy="147955"/>
                  <wp:effectExtent l="0" t="0" r="4445" b="4445"/>
                  <wp:docPr id="1591" name="Picture 1591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705054A7" w14:textId="77777777" w:rsidTr="00182B82">
        <w:tc>
          <w:tcPr>
            <w:tcW w:w="735" w:type="dxa"/>
          </w:tcPr>
          <w:p w14:paraId="572D1DDD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8DF7C7A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0" w:type="dxa"/>
            <w:gridSpan w:val="7"/>
            <w:vAlign w:val="bottom"/>
          </w:tcPr>
          <w:p w14:paraId="30B74251" w14:textId="4A8DA2E9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7.2.1</w:t>
            </w:r>
          </w:p>
        </w:tc>
        <w:tc>
          <w:tcPr>
            <w:tcW w:w="6633" w:type="dxa"/>
            <w:gridSpan w:val="6"/>
            <w:vAlign w:val="bottom"/>
          </w:tcPr>
          <w:p w14:paraId="479A0A96" w14:textId="613BBE0F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Upload project layout superimposed on CRZ map 1:4000 scale</w:t>
            </w:r>
          </w:p>
        </w:tc>
        <w:tc>
          <w:tcPr>
            <w:tcW w:w="1844" w:type="dxa"/>
            <w:gridSpan w:val="2"/>
          </w:tcPr>
          <w:p w14:paraId="0177E9C8" w14:textId="1C059E4E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E96DDD2" wp14:editId="1CC87FB5">
                  <wp:extent cx="145390" cy="145390"/>
                  <wp:effectExtent l="0" t="0" r="7620" b="7620"/>
                  <wp:docPr id="10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648283BB" w14:textId="77777777" w:rsidTr="00182B82">
        <w:tc>
          <w:tcPr>
            <w:tcW w:w="735" w:type="dxa"/>
          </w:tcPr>
          <w:p w14:paraId="4D919B57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601251B" w14:textId="0B9BFE7F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7.3</w:t>
            </w:r>
          </w:p>
        </w:tc>
        <w:tc>
          <w:tcPr>
            <w:tcW w:w="7513" w:type="dxa"/>
            <w:gridSpan w:val="13"/>
            <w:vAlign w:val="bottom"/>
          </w:tcPr>
          <w:p w14:paraId="54F9681B" w14:textId="156B4388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CRZ Map 1:25000 covering 7 km radius around project site prepared? [Yes, No]</w:t>
            </w:r>
          </w:p>
        </w:tc>
        <w:tc>
          <w:tcPr>
            <w:tcW w:w="1844" w:type="dxa"/>
            <w:gridSpan w:val="2"/>
          </w:tcPr>
          <w:p w14:paraId="7F1BB1D7" w14:textId="12FB96C5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8D3CB46" wp14:editId="502A0FC0">
                  <wp:extent cx="147955" cy="147955"/>
                  <wp:effectExtent l="0" t="0" r="4445" b="4445"/>
                  <wp:docPr id="1595" name="Picture 1595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3E47D3A8" w14:textId="77777777" w:rsidTr="00182B82">
        <w:tc>
          <w:tcPr>
            <w:tcW w:w="735" w:type="dxa"/>
          </w:tcPr>
          <w:p w14:paraId="46300DF5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C943AA2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dxa"/>
            <w:gridSpan w:val="8"/>
            <w:vAlign w:val="bottom"/>
          </w:tcPr>
          <w:p w14:paraId="1D9A2F65" w14:textId="766AAA53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7.3.1</w:t>
            </w:r>
          </w:p>
        </w:tc>
        <w:tc>
          <w:tcPr>
            <w:tcW w:w="6623" w:type="dxa"/>
            <w:gridSpan w:val="5"/>
            <w:vAlign w:val="bottom"/>
          </w:tcPr>
          <w:p w14:paraId="2E8449FF" w14:textId="6EBEDCED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Upload CRZ Map 1:25000 covering 7 km radius around project site prepared</w:t>
            </w:r>
          </w:p>
        </w:tc>
        <w:tc>
          <w:tcPr>
            <w:tcW w:w="1844" w:type="dxa"/>
            <w:gridSpan w:val="2"/>
          </w:tcPr>
          <w:p w14:paraId="3F1907AA" w14:textId="0F924A9A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A44A4C6" wp14:editId="36722DED">
                  <wp:extent cx="145390" cy="145390"/>
                  <wp:effectExtent l="0" t="0" r="7620" b="7620"/>
                  <wp:docPr id="13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520B20B8" w14:textId="77777777" w:rsidTr="00182B82">
        <w:tc>
          <w:tcPr>
            <w:tcW w:w="735" w:type="dxa"/>
          </w:tcPr>
          <w:p w14:paraId="3DA45FAD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5F75154" w14:textId="46933D54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7.4</w:t>
            </w:r>
          </w:p>
        </w:tc>
        <w:tc>
          <w:tcPr>
            <w:tcW w:w="7513" w:type="dxa"/>
            <w:gridSpan w:val="13"/>
            <w:vAlign w:val="bottom"/>
          </w:tcPr>
          <w:p w14:paraId="5BF7E96B" w14:textId="3BEF2EC5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CRZ map indicating CRZ-I, II, III and IV including other notified ESAs prepared? [Yes, No]</w:t>
            </w:r>
          </w:p>
        </w:tc>
        <w:tc>
          <w:tcPr>
            <w:tcW w:w="1844" w:type="dxa"/>
            <w:gridSpan w:val="2"/>
          </w:tcPr>
          <w:p w14:paraId="50C288E9" w14:textId="73A8ED63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2A7D2FF" wp14:editId="6B5646FE">
                  <wp:extent cx="147955" cy="147955"/>
                  <wp:effectExtent l="0" t="0" r="4445" b="4445"/>
                  <wp:docPr id="1598" name="Picture 1598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62E7568F" w14:textId="77777777" w:rsidTr="00182B82">
        <w:tc>
          <w:tcPr>
            <w:tcW w:w="735" w:type="dxa"/>
          </w:tcPr>
          <w:p w14:paraId="134B50BC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B6505F3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vAlign w:val="bottom"/>
          </w:tcPr>
          <w:p w14:paraId="7DA22A51" w14:textId="57DEA949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7.4.1</w:t>
            </w:r>
          </w:p>
        </w:tc>
        <w:tc>
          <w:tcPr>
            <w:tcW w:w="6662" w:type="dxa"/>
            <w:gridSpan w:val="7"/>
            <w:vAlign w:val="bottom"/>
          </w:tcPr>
          <w:p w14:paraId="4CA35738" w14:textId="113DF564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Upload CRZ map indicating CRZ-I, II, III and IV including other notified ESAs prepared</w:t>
            </w:r>
          </w:p>
        </w:tc>
        <w:tc>
          <w:tcPr>
            <w:tcW w:w="1844" w:type="dxa"/>
            <w:gridSpan w:val="2"/>
          </w:tcPr>
          <w:p w14:paraId="513E6CF8" w14:textId="6240EBB9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FA011F7" wp14:editId="6ADE10F0">
                  <wp:extent cx="145390" cy="145390"/>
                  <wp:effectExtent l="0" t="0" r="7620" b="7620"/>
                  <wp:docPr id="14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47047E9A" w14:textId="77777777" w:rsidTr="00182B82">
        <w:tc>
          <w:tcPr>
            <w:tcW w:w="735" w:type="dxa"/>
          </w:tcPr>
          <w:p w14:paraId="31CAEEB5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13465A0" w14:textId="7377E0E6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7.5</w:t>
            </w:r>
          </w:p>
        </w:tc>
        <w:tc>
          <w:tcPr>
            <w:tcW w:w="7513" w:type="dxa"/>
            <w:gridSpan w:val="13"/>
            <w:vAlign w:val="bottom"/>
          </w:tcPr>
          <w:p w14:paraId="622B9D17" w14:textId="62BD4182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istance of project (in meters) from HTL</w:t>
            </w:r>
          </w:p>
        </w:tc>
        <w:tc>
          <w:tcPr>
            <w:tcW w:w="1844" w:type="dxa"/>
            <w:gridSpan w:val="2"/>
          </w:tcPr>
          <w:p w14:paraId="3E365FC3" w14:textId="2369AA0B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541BB541" w14:textId="77777777" w:rsidTr="00182B82">
        <w:tc>
          <w:tcPr>
            <w:tcW w:w="735" w:type="dxa"/>
          </w:tcPr>
          <w:p w14:paraId="2CEC3FE0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00" w:type="dxa"/>
          </w:tcPr>
          <w:p w14:paraId="0EA6933C" w14:textId="50BEFD27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7.6</w:t>
            </w:r>
          </w:p>
        </w:tc>
        <w:tc>
          <w:tcPr>
            <w:tcW w:w="7523" w:type="dxa"/>
            <w:gridSpan w:val="14"/>
          </w:tcPr>
          <w:p w14:paraId="0E0F3BAC" w14:textId="645C0081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tails of agencies prepared CRZ maps</w:t>
            </w:r>
          </w:p>
        </w:tc>
        <w:tc>
          <w:tcPr>
            <w:tcW w:w="1844" w:type="dxa"/>
            <w:gridSpan w:val="2"/>
          </w:tcPr>
          <w:p w14:paraId="276B229D" w14:textId="3EBDAFD4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1C1D72CD" w14:textId="77777777" w:rsidTr="00182B82">
        <w:tc>
          <w:tcPr>
            <w:tcW w:w="735" w:type="dxa"/>
          </w:tcPr>
          <w:p w14:paraId="6ADFFBBF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DC9C513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gridSpan w:val="5"/>
            <w:vAlign w:val="bottom"/>
          </w:tcPr>
          <w:p w14:paraId="309A38F4" w14:textId="63996F86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7.6.1</w:t>
            </w:r>
          </w:p>
        </w:tc>
        <w:tc>
          <w:tcPr>
            <w:tcW w:w="6673" w:type="dxa"/>
            <w:gridSpan w:val="8"/>
            <w:vAlign w:val="bottom"/>
          </w:tcPr>
          <w:p w14:paraId="654F683A" w14:textId="727115B5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Agency prepared CRZ maps</w:t>
            </w:r>
          </w:p>
        </w:tc>
        <w:tc>
          <w:tcPr>
            <w:tcW w:w="1844" w:type="dxa"/>
            <w:gridSpan w:val="2"/>
          </w:tcPr>
          <w:p w14:paraId="2787B452" w14:textId="58C702AB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4CEADD49" w14:textId="77777777" w:rsidTr="00182B82">
        <w:tc>
          <w:tcPr>
            <w:tcW w:w="735" w:type="dxa"/>
          </w:tcPr>
          <w:p w14:paraId="40885FA5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ACA10C9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vAlign w:val="bottom"/>
          </w:tcPr>
          <w:p w14:paraId="44F2D2AD" w14:textId="25D6317B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7.6.2</w:t>
            </w:r>
          </w:p>
        </w:tc>
        <w:tc>
          <w:tcPr>
            <w:tcW w:w="6662" w:type="dxa"/>
            <w:gridSpan w:val="7"/>
            <w:vAlign w:val="bottom"/>
          </w:tcPr>
          <w:p w14:paraId="5F55C716" w14:textId="410CC56C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ate of report</w:t>
            </w:r>
          </w:p>
        </w:tc>
        <w:tc>
          <w:tcPr>
            <w:tcW w:w="1844" w:type="dxa"/>
            <w:gridSpan w:val="2"/>
          </w:tcPr>
          <w:p w14:paraId="328900A7" w14:textId="0A67CF9A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896E20" w:rsidRPr="00896E20" w14:paraId="16C2E1F8" w14:textId="77777777" w:rsidTr="00182B82">
        <w:tc>
          <w:tcPr>
            <w:tcW w:w="735" w:type="dxa"/>
          </w:tcPr>
          <w:p w14:paraId="698CF49E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F914B15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vAlign w:val="bottom"/>
          </w:tcPr>
          <w:p w14:paraId="63FA3DDE" w14:textId="7D3D4D3E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7.6.3</w:t>
            </w:r>
          </w:p>
        </w:tc>
        <w:tc>
          <w:tcPr>
            <w:tcW w:w="6662" w:type="dxa"/>
            <w:gridSpan w:val="7"/>
            <w:vAlign w:val="bottom"/>
          </w:tcPr>
          <w:p w14:paraId="10A0B784" w14:textId="21FE8CD0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Upload report of authorized agencies on CRZ mapping</w:t>
            </w:r>
          </w:p>
        </w:tc>
        <w:tc>
          <w:tcPr>
            <w:tcW w:w="1844" w:type="dxa"/>
            <w:gridSpan w:val="2"/>
          </w:tcPr>
          <w:p w14:paraId="1224544E" w14:textId="6A94D5D9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ADCC776" wp14:editId="32DCEDB5">
                  <wp:extent cx="145390" cy="145390"/>
                  <wp:effectExtent l="0" t="0" r="7620" b="7620"/>
                  <wp:docPr id="1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54F07296" w14:textId="77777777" w:rsidTr="00182B82">
        <w:tc>
          <w:tcPr>
            <w:tcW w:w="735" w:type="dxa"/>
          </w:tcPr>
          <w:p w14:paraId="0FD88BCC" w14:textId="48218BCE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8223" w:type="dxa"/>
            <w:gridSpan w:val="15"/>
          </w:tcPr>
          <w:p w14:paraId="6DA5FEAB" w14:textId="05E35C24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etails of forest/ Mangroves Land </w:t>
            </w:r>
            <w:r w:rsidR="005D4AB3" w:rsidRPr="00896E20">
              <w:rPr>
                <w:rFonts w:ascii="Times New Roman" w:hAnsi="Times New Roman" w:cs="Times New Roman"/>
                <w:sz w:val="24"/>
                <w:szCs w:val="24"/>
              </w:rPr>
              <w:t>Involved if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Any</w:t>
            </w:r>
          </w:p>
        </w:tc>
        <w:tc>
          <w:tcPr>
            <w:tcW w:w="1844" w:type="dxa"/>
            <w:gridSpan w:val="2"/>
          </w:tcPr>
          <w:p w14:paraId="1427C655" w14:textId="596AFD89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1DE873BC" w14:textId="77777777" w:rsidTr="00182B82">
        <w:tc>
          <w:tcPr>
            <w:tcW w:w="735" w:type="dxa"/>
          </w:tcPr>
          <w:p w14:paraId="2768B7D0" w14:textId="473D9C7E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8223" w:type="dxa"/>
            <w:gridSpan w:val="15"/>
          </w:tcPr>
          <w:p w14:paraId="4C13C220" w14:textId="2761ABE9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tails of tree cutting</w:t>
            </w:r>
          </w:p>
        </w:tc>
        <w:tc>
          <w:tcPr>
            <w:tcW w:w="1844" w:type="dxa"/>
            <w:gridSpan w:val="2"/>
          </w:tcPr>
          <w:p w14:paraId="2D0B19C5" w14:textId="27974449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3E269F00" w14:textId="77777777" w:rsidTr="00182B82">
        <w:tc>
          <w:tcPr>
            <w:tcW w:w="735" w:type="dxa"/>
          </w:tcPr>
          <w:p w14:paraId="79ACAC9D" w14:textId="77777777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0670183" w14:textId="47C03453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9.1</w:t>
            </w:r>
          </w:p>
        </w:tc>
        <w:tc>
          <w:tcPr>
            <w:tcW w:w="7513" w:type="dxa"/>
            <w:gridSpan w:val="13"/>
          </w:tcPr>
          <w:p w14:paraId="3AB1EFCF" w14:textId="6E2F91FC" w:rsidR="00EE3ECC" w:rsidRPr="00896E20" w:rsidRDefault="00EE3ECC" w:rsidP="00EE3E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No. of Trees Cut for the Project</w:t>
            </w:r>
          </w:p>
        </w:tc>
        <w:tc>
          <w:tcPr>
            <w:tcW w:w="1844" w:type="dxa"/>
            <w:gridSpan w:val="2"/>
          </w:tcPr>
          <w:p w14:paraId="57499D5B" w14:textId="3776BD75" w:rsidR="00EE3ECC" w:rsidRPr="00896E20" w:rsidRDefault="00EE3ECC" w:rsidP="00EE3ECC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4F7E5248" w14:textId="77777777" w:rsidTr="00182B82">
        <w:tc>
          <w:tcPr>
            <w:tcW w:w="735" w:type="dxa"/>
          </w:tcPr>
          <w:p w14:paraId="1E387408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6C81D1C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</w:tcPr>
          <w:p w14:paraId="7611C2F0" w14:textId="1D88CB71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9.1.1</w:t>
            </w:r>
          </w:p>
        </w:tc>
        <w:tc>
          <w:tcPr>
            <w:tcW w:w="6662" w:type="dxa"/>
            <w:gridSpan w:val="7"/>
          </w:tcPr>
          <w:p w14:paraId="016613EA" w14:textId="40D32B5C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tails of tree cutting</w:t>
            </w:r>
          </w:p>
        </w:tc>
        <w:tc>
          <w:tcPr>
            <w:tcW w:w="1844" w:type="dxa"/>
            <w:gridSpan w:val="2"/>
          </w:tcPr>
          <w:p w14:paraId="2270767D" w14:textId="427BE48B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5FB7EBE" wp14:editId="3C39F51F">
                  <wp:extent cx="145390" cy="145390"/>
                  <wp:effectExtent l="0" t="0" r="7620" b="7620"/>
                  <wp:docPr id="1568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57806097" w14:textId="77777777" w:rsidTr="00182B82">
        <w:tc>
          <w:tcPr>
            <w:tcW w:w="735" w:type="dxa"/>
          </w:tcPr>
          <w:p w14:paraId="6AAE8EE6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5AD0DD5" w14:textId="0FB193FB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19.2</w:t>
            </w:r>
          </w:p>
        </w:tc>
        <w:tc>
          <w:tcPr>
            <w:tcW w:w="7513" w:type="dxa"/>
            <w:gridSpan w:val="13"/>
          </w:tcPr>
          <w:p w14:paraId="1AF87D06" w14:textId="210897A6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ompensatory afforestation plan</w:t>
            </w:r>
          </w:p>
        </w:tc>
        <w:tc>
          <w:tcPr>
            <w:tcW w:w="1844" w:type="dxa"/>
            <w:gridSpan w:val="2"/>
          </w:tcPr>
          <w:p w14:paraId="49E0FE16" w14:textId="16D5FE5E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A8C1805" wp14:editId="5B824750">
                  <wp:extent cx="146050" cy="146050"/>
                  <wp:effectExtent l="0" t="0" r="6350" b="6350"/>
                  <wp:docPr id="21" name="Picture 21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529B1FFD" w14:textId="77777777" w:rsidTr="00182B82">
        <w:tc>
          <w:tcPr>
            <w:tcW w:w="735" w:type="dxa"/>
          </w:tcPr>
          <w:p w14:paraId="0FFADF81" w14:textId="0C01A56E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8223" w:type="dxa"/>
            <w:gridSpan w:val="15"/>
          </w:tcPr>
          <w:p w14:paraId="265D1F59" w14:textId="1278E012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istance of Proposed Project from </w:t>
            </w:r>
            <w:r w:rsidR="00455BB2" w:rsidRPr="00896E20">
              <w:rPr>
                <w:rFonts w:ascii="Times New Roman" w:hAnsi="Times New Roman" w:cs="Times New Roman"/>
                <w:sz w:val="24"/>
                <w:szCs w:val="24"/>
              </w:rPr>
              <w:t>Ecologically</w:t>
            </w:r>
            <w:r w:rsidR="00614F49"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Sensitive Areas (ESAs)</w:t>
            </w:r>
            <w:r w:rsidR="002C34C1"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(in km)</w:t>
            </w:r>
          </w:p>
        </w:tc>
        <w:tc>
          <w:tcPr>
            <w:tcW w:w="1844" w:type="dxa"/>
            <w:gridSpan w:val="2"/>
          </w:tcPr>
          <w:p w14:paraId="5D8857BF" w14:textId="2ECF784D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20628469" w14:textId="77777777" w:rsidTr="00182B82">
        <w:tc>
          <w:tcPr>
            <w:tcW w:w="735" w:type="dxa"/>
          </w:tcPr>
          <w:p w14:paraId="6A054C2B" w14:textId="06F00FD5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8223" w:type="dxa"/>
            <w:gridSpan w:val="15"/>
          </w:tcPr>
          <w:p w14:paraId="2C618AB1" w14:textId="3863B365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NOC from State Pollution Control Boards obtained. [Yes, No] 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br/>
              <w:t>If yes then</w:t>
            </w:r>
          </w:p>
        </w:tc>
        <w:tc>
          <w:tcPr>
            <w:tcW w:w="1844" w:type="dxa"/>
            <w:gridSpan w:val="2"/>
          </w:tcPr>
          <w:p w14:paraId="351276C0" w14:textId="12C93AC2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CDFD5EE" wp14:editId="421EE0CE">
                  <wp:extent cx="147955" cy="147955"/>
                  <wp:effectExtent l="0" t="0" r="4445" b="4445"/>
                  <wp:docPr id="1599" name="Picture 1599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33E87AA5" w14:textId="77777777" w:rsidTr="00182B82">
        <w:tc>
          <w:tcPr>
            <w:tcW w:w="735" w:type="dxa"/>
          </w:tcPr>
          <w:p w14:paraId="777A8094" w14:textId="77777777" w:rsidR="00AB56CB" w:rsidRPr="00896E20" w:rsidRDefault="00AB56CB" w:rsidP="00AB56CB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1A399AA" w14:textId="775D5C20" w:rsidR="00AB56CB" w:rsidRPr="00896E20" w:rsidRDefault="00AB56CB" w:rsidP="00AB56CB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1.1</w:t>
            </w:r>
          </w:p>
        </w:tc>
        <w:tc>
          <w:tcPr>
            <w:tcW w:w="7513" w:type="dxa"/>
            <w:gridSpan w:val="13"/>
            <w:vAlign w:val="bottom"/>
          </w:tcPr>
          <w:p w14:paraId="6C4AD7CF" w14:textId="1FAE3E93" w:rsidR="00AB56CB" w:rsidRPr="00896E20" w:rsidRDefault="00AB56CB" w:rsidP="00AB56C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opy of NOC</w:t>
            </w:r>
          </w:p>
        </w:tc>
        <w:tc>
          <w:tcPr>
            <w:tcW w:w="1844" w:type="dxa"/>
            <w:gridSpan w:val="2"/>
          </w:tcPr>
          <w:p w14:paraId="0E46243A" w14:textId="1AD61CED" w:rsidR="00AB56CB" w:rsidRPr="00896E20" w:rsidRDefault="00AB56CB" w:rsidP="00AB56CB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32066B9" wp14:editId="2D118AA5">
                  <wp:extent cx="146050" cy="146050"/>
                  <wp:effectExtent l="0" t="0" r="6350" b="6350"/>
                  <wp:docPr id="1569" name="Picture 1569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78BAF9C1" w14:textId="77777777" w:rsidTr="00182B82">
        <w:tc>
          <w:tcPr>
            <w:tcW w:w="735" w:type="dxa"/>
          </w:tcPr>
          <w:p w14:paraId="78B5E0E8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48223BB" w14:textId="5D40DA4C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1.2</w:t>
            </w:r>
          </w:p>
        </w:tc>
        <w:tc>
          <w:tcPr>
            <w:tcW w:w="7513" w:type="dxa"/>
            <w:gridSpan w:val="13"/>
            <w:vAlign w:val="bottom"/>
          </w:tcPr>
          <w:p w14:paraId="3FA1BC16" w14:textId="225E5CAC" w:rsidR="00182B82" w:rsidRPr="00896E20" w:rsidRDefault="00380DFF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Compliance of the </w:t>
            </w:r>
            <w:r w:rsidR="00AB56CB" w:rsidRPr="00896E2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615617" w:rsidRPr="00896E20">
              <w:rPr>
                <w:rFonts w:ascii="Times New Roman" w:hAnsi="Times New Roman" w:cs="Times New Roman"/>
                <w:sz w:val="24"/>
                <w:szCs w:val="24"/>
              </w:rPr>
              <w:t>onditions imposed</w:t>
            </w:r>
            <w:r w:rsidR="00AB56CB"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in the NOC</w:t>
            </w:r>
          </w:p>
        </w:tc>
        <w:tc>
          <w:tcPr>
            <w:tcW w:w="1844" w:type="dxa"/>
            <w:gridSpan w:val="2"/>
          </w:tcPr>
          <w:p w14:paraId="3AB97B46" w14:textId="579CF4D8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3B69E945" wp14:editId="6926DDFF">
                  <wp:extent cx="146050" cy="146050"/>
                  <wp:effectExtent l="0" t="0" r="6350" b="6350"/>
                  <wp:docPr id="1597" name="Picture 1597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3B9ABD2D" w14:textId="77777777" w:rsidTr="00182B82">
        <w:tc>
          <w:tcPr>
            <w:tcW w:w="735" w:type="dxa"/>
          </w:tcPr>
          <w:p w14:paraId="76D11FD0" w14:textId="58FE2171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8223" w:type="dxa"/>
            <w:gridSpan w:val="15"/>
          </w:tcPr>
          <w:p w14:paraId="4FBE6A32" w14:textId="40781F58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EIA/ EMP studies has been [Carried out/ Not carried out/ Not applicable] If carried out then</w:t>
            </w:r>
          </w:p>
        </w:tc>
        <w:tc>
          <w:tcPr>
            <w:tcW w:w="1844" w:type="dxa"/>
            <w:gridSpan w:val="2"/>
          </w:tcPr>
          <w:p w14:paraId="56FCCEEA" w14:textId="790F3DDA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8C4BE84" wp14:editId="0ECDC491">
                  <wp:extent cx="147955" cy="147955"/>
                  <wp:effectExtent l="0" t="0" r="4445" b="4445"/>
                  <wp:docPr id="16" name="Picture 16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6137904A" w14:textId="77777777" w:rsidTr="00182B82">
        <w:tc>
          <w:tcPr>
            <w:tcW w:w="735" w:type="dxa"/>
          </w:tcPr>
          <w:p w14:paraId="1544E708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0F5FD73B" w14:textId="7F95367A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2.1</w:t>
            </w:r>
          </w:p>
        </w:tc>
        <w:tc>
          <w:tcPr>
            <w:tcW w:w="7513" w:type="dxa"/>
            <w:gridSpan w:val="13"/>
          </w:tcPr>
          <w:p w14:paraId="6D4CB3EE" w14:textId="18F30BBB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Upload full EIA/ EMP report</w:t>
            </w:r>
          </w:p>
        </w:tc>
        <w:tc>
          <w:tcPr>
            <w:tcW w:w="1844" w:type="dxa"/>
            <w:gridSpan w:val="2"/>
          </w:tcPr>
          <w:p w14:paraId="6AD0A42F" w14:textId="11EE6111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10E7D41" wp14:editId="23E7E34F">
                  <wp:extent cx="146050" cy="146050"/>
                  <wp:effectExtent l="0" t="0" r="6350" b="6350"/>
                  <wp:docPr id="17" name="Picture 17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2EAE0619" w14:textId="77777777" w:rsidTr="00182B82">
        <w:tc>
          <w:tcPr>
            <w:tcW w:w="735" w:type="dxa"/>
          </w:tcPr>
          <w:p w14:paraId="349BB70F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223" w:type="dxa"/>
            <w:gridSpan w:val="15"/>
          </w:tcPr>
          <w:p w14:paraId="76801C67" w14:textId="0233E704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not carried out, then</w:t>
            </w:r>
          </w:p>
        </w:tc>
        <w:tc>
          <w:tcPr>
            <w:tcW w:w="1844" w:type="dxa"/>
            <w:gridSpan w:val="2"/>
          </w:tcPr>
          <w:p w14:paraId="2BCE916E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32C3DA31" w14:textId="77777777" w:rsidTr="00182B82">
        <w:tc>
          <w:tcPr>
            <w:tcW w:w="735" w:type="dxa"/>
          </w:tcPr>
          <w:p w14:paraId="6E82AE07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65B3C74" w14:textId="386FFD39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2.1</w:t>
            </w:r>
          </w:p>
        </w:tc>
        <w:tc>
          <w:tcPr>
            <w:tcW w:w="7513" w:type="dxa"/>
            <w:gridSpan w:val="13"/>
          </w:tcPr>
          <w:p w14:paraId="610221CD" w14:textId="2410ADFC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1844" w:type="dxa"/>
            <w:gridSpan w:val="2"/>
          </w:tcPr>
          <w:p w14:paraId="2C2C18E5" w14:textId="61C6C7E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2E088776" w14:textId="77777777" w:rsidTr="00182B82">
        <w:tc>
          <w:tcPr>
            <w:tcW w:w="735" w:type="dxa"/>
          </w:tcPr>
          <w:p w14:paraId="6826CFE2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223" w:type="dxa"/>
            <w:gridSpan w:val="15"/>
          </w:tcPr>
          <w:p w14:paraId="4DFA2A89" w14:textId="4DE9445D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not applicable, then</w:t>
            </w:r>
          </w:p>
        </w:tc>
        <w:tc>
          <w:tcPr>
            <w:tcW w:w="1844" w:type="dxa"/>
            <w:gridSpan w:val="2"/>
          </w:tcPr>
          <w:p w14:paraId="113EB73E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362A5A0B" w14:textId="77777777" w:rsidTr="00182B82">
        <w:tc>
          <w:tcPr>
            <w:tcW w:w="735" w:type="dxa"/>
          </w:tcPr>
          <w:p w14:paraId="4620CEAC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3A57306" w14:textId="5C708852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2.1</w:t>
            </w:r>
          </w:p>
        </w:tc>
        <w:tc>
          <w:tcPr>
            <w:tcW w:w="7513" w:type="dxa"/>
            <w:gridSpan w:val="13"/>
          </w:tcPr>
          <w:p w14:paraId="2D3AA584" w14:textId="50208556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1844" w:type="dxa"/>
            <w:gridSpan w:val="2"/>
          </w:tcPr>
          <w:p w14:paraId="3DEC8801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0B9819B7" w14:textId="77777777" w:rsidTr="00182B82">
        <w:tc>
          <w:tcPr>
            <w:tcW w:w="735" w:type="dxa"/>
          </w:tcPr>
          <w:p w14:paraId="380C4C56" w14:textId="4E91D8CA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8223" w:type="dxa"/>
            <w:gridSpan w:val="15"/>
          </w:tcPr>
          <w:p w14:paraId="1C19B345" w14:textId="2DD51B1D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EIA (Terrestrial) Studies carried out? [Carried Out, Not Carried Out/ Not applicable]</w:t>
            </w:r>
          </w:p>
          <w:p w14:paraId="0ED3D0F6" w14:textId="40D51539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If Carried Out, then</w:t>
            </w:r>
          </w:p>
        </w:tc>
        <w:tc>
          <w:tcPr>
            <w:tcW w:w="1844" w:type="dxa"/>
            <w:gridSpan w:val="2"/>
          </w:tcPr>
          <w:p w14:paraId="6F041B4C" w14:textId="4FF3DC52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95815FF" wp14:editId="2350BA2B">
                  <wp:extent cx="147955" cy="147955"/>
                  <wp:effectExtent l="0" t="0" r="4445" b="4445"/>
                  <wp:docPr id="1" name="Picture 1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7A2511C7" w14:textId="77777777" w:rsidTr="00182B82">
        <w:tc>
          <w:tcPr>
            <w:tcW w:w="735" w:type="dxa"/>
          </w:tcPr>
          <w:p w14:paraId="651F328E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8E370D0" w14:textId="673441C8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7513" w:type="dxa"/>
            <w:gridSpan w:val="13"/>
            <w:vAlign w:val="bottom"/>
          </w:tcPr>
          <w:p w14:paraId="486BC5BC" w14:textId="16F04EB6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Summary Details of EIA (Terrestrial) Studies</w:t>
            </w:r>
          </w:p>
        </w:tc>
        <w:tc>
          <w:tcPr>
            <w:tcW w:w="1844" w:type="dxa"/>
            <w:gridSpan w:val="2"/>
          </w:tcPr>
          <w:p w14:paraId="698DA5F8" w14:textId="1C08560A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12419358" w14:textId="77777777" w:rsidTr="00182B82">
        <w:tc>
          <w:tcPr>
            <w:tcW w:w="735" w:type="dxa"/>
          </w:tcPr>
          <w:p w14:paraId="7B27F4B4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6E38F82" w14:textId="1410FC90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3.2</w:t>
            </w:r>
          </w:p>
        </w:tc>
        <w:tc>
          <w:tcPr>
            <w:tcW w:w="7513" w:type="dxa"/>
            <w:gridSpan w:val="13"/>
            <w:vAlign w:val="bottom"/>
          </w:tcPr>
          <w:p w14:paraId="23053A48" w14:textId="06D980C6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Upload Recommendation made in EIAs</w:t>
            </w:r>
          </w:p>
        </w:tc>
        <w:tc>
          <w:tcPr>
            <w:tcW w:w="1844" w:type="dxa"/>
            <w:gridSpan w:val="2"/>
          </w:tcPr>
          <w:p w14:paraId="1A999DA5" w14:textId="612DD5D0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36707B02" wp14:editId="142BCB87">
                  <wp:extent cx="146050" cy="146050"/>
                  <wp:effectExtent l="0" t="0" r="6350" b="6350"/>
                  <wp:docPr id="27" name="Picture 27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171E75FE" w14:textId="77777777" w:rsidTr="00182B82">
        <w:tc>
          <w:tcPr>
            <w:tcW w:w="735" w:type="dxa"/>
          </w:tcPr>
          <w:p w14:paraId="78BE469F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6A82FAF" w14:textId="5C5140A4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3.3</w:t>
            </w:r>
          </w:p>
        </w:tc>
        <w:tc>
          <w:tcPr>
            <w:tcW w:w="7513" w:type="dxa"/>
            <w:gridSpan w:val="13"/>
            <w:vAlign w:val="bottom"/>
          </w:tcPr>
          <w:p w14:paraId="6D3A1208" w14:textId="6E89D1DC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Period of Study (EIA Terrestrial)</w:t>
            </w:r>
          </w:p>
        </w:tc>
        <w:tc>
          <w:tcPr>
            <w:tcW w:w="1844" w:type="dxa"/>
            <w:gridSpan w:val="2"/>
          </w:tcPr>
          <w:p w14:paraId="67D2A55B" w14:textId="538C8E0F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476C24CC" w14:textId="77777777" w:rsidTr="00182B82">
        <w:tc>
          <w:tcPr>
            <w:tcW w:w="735" w:type="dxa"/>
          </w:tcPr>
          <w:p w14:paraId="0C14787B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085EBF7C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gridSpan w:val="5"/>
            <w:vAlign w:val="bottom"/>
          </w:tcPr>
          <w:p w14:paraId="35E49F63" w14:textId="3EB7EA7E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3.3.1</w:t>
            </w:r>
          </w:p>
        </w:tc>
        <w:tc>
          <w:tcPr>
            <w:tcW w:w="6673" w:type="dxa"/>
            <w:gridSpan w:val="8"/>
            <w:vAlign w:val="bottom"/>
          </w:tcPr>
          <w:p w14:paraId="2CDB933E" w14:textId="3D8DD6FB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1844" w:type="dxa"/>
            <w:gridSpan w:val="2"/>
          </w:tcPr>
          <w:p w14:paraId="1EC35A4E" w14:textId="4C007CE4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#Date#</w:t>
            </w:r>
          </w:p>
        </w:tc>
      </w:tr>
      <w:tr w:rsidR="00896E20" w:rsidRPr="00896E20" w14:paraId="612111B0" w14:textId="77777777" w:rsidTr="00182B82">
        <w:tc>
          <w:tcPr>
            <w:tcW w:w="735" w:type="dxa"/>
          </w:tcPr>
          <w:p w14:paraId="0FB52BEF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4632852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gridSpan w:val="5"/>
            <w:vAlign w:val="bottom"/>
          </w:tcPr>
          <w:p w14:paraId="5B0EA9FA" w14:textId="448824E2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3.3.2</w:t>
            </w:r>
          </w:p>
        </w:tc>
        <w:tc>
          <w:tcPr>
            <w:tcW w:w="6673" w:type="dxa"/>
            <w:gridSpan w:val="8"/>
            <w:vAlign w:val="bottom"/>
          </w:tcPr>
          <w:p w14:paraId="13247CCD" w14:textId="057D1D59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  <w:tc>
          <w:tcPr>
            <w:tcW w:w="1844" w:type="dxa"/>
            <w:gridSpan w:val="2"/>
          </w:tcPr>
          <w:p w14:paraId="5C9BD401" w14:textId="49C417B6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#Date#</w:t>
            </w:r>
          </w:p>
        </w:tc>
      </w:tr>
      <w:tr w:rsidR="00896E20" w:rsidRPr="00896E20" w14:paraId="6EA93CFC" w14:textId="77777777" w:rsidTr="00182B82">
        <w:tc>
          <w:tcPr>
            <w:tcW w:w="735" w:type="dxa"/>
          </w:tcPr>
          <w:p w14:paraId="7455B463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223" w:type="dxa"/>
            <w:gridSpan w:val="15"/>
          </w:tcPr>
          <w:p w14:paraId="7B0EE43C" w14:textId="01C0972B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Not Carried out, then</w:t>
            </w:r>
          </w:p>
        </w:tc>
        <w:tc>
          <w:tcPr>
            <w:tcW w:w="1844" w:type="dxa"/>
            <w:gridSpan w:val="2"/>
          </w:tcPr>
          <w:p w14:paraId="0556D154" w14:textId="56978C1C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288B1225" w14:textId="77777777" w:rsidTr="00182B82">
        <w:tc>
          <w:tcPr>
            <w:tcW w:w="735" w:type="dxa"/>
          </w:tcPr>
          <w:p w14:paraId="4E0C66A0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CC9DDC5" w14:textId="18FC6084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7513" w:type="dxa"/>
            <w:gridSpan w:val="13"/>
            <w:vAlign w:val="bottom"/>
          </w:tcPr>
          <w:p w14:paraId="24255A76" w14:textId="1D5C8911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1844" w:type="dxa"/>
            <w:gridSpan w:val="2"/>
          </w:tcPr>
          <w:p w14:paraId="770C28ED" w14:textId="464C9169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6600846A" w14:textId="77777777" w:rsidTr="00182B82">
        <w:tc>
          <w:tcPr>
            <w:tcW w:w="735" w:type="dxa"/>
          </w:tcPr>
          <w:p w14:paraId="2A4C18CF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223" w:type="dxa"/>
            <w:gridSpan w:val="15"/>
          </w:tcPr>
          <w:p w14:paraId="46366755" w14:textId="6F1C692C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Not Applicable, then</w:t>
            </w:r>
          </w:p>
        </w:tc>
        <w:tc>
          <w:tcPr>
            <w:tcW w:w="1844" w:type="dxa"/>
            <w:gridSpan w:val="2"/>
          </w:tcPr>
          <w:p w14:paraId="30271294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5626F0A5" w14:textId="77777777" w:rsidTr="00182B82">
        <w:tc>
          <w:tcPr>
            <w:tcW w:w="735" w:type="dxa"/>
          </w:tcPr>
          <w:p w14:paraId="457203AF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2041EF3" w14:textId="5CA8B4CD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7513" w:type="dxa"/>
            <w:gridSpan w:val="13"/>
            <w:vAlign w:val="bottom"/>
          </w:tcPr>
          <w:p w14:paraId="332429F8" w14:textId="6698B790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1844" w:type="dxa"/>
            <w:gridSpan w:val="2"/>
          </w:tcPr>
          <w:p w14:paraId="0D6AD2D5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07DE591E" w14:textId="77777777" w:rsidTr="00182B82">
        <w:tc>
          <w:tcPr>
            <w:tcW w:w="735" w:type="dxa"/>
          </w:tcPr>
          <w:p w14:paraId="6D957599" w14:textId="0A627334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8223" w:type="dxa"/>
            <w:gridSpan w:val="15"/>
          </w:tcPr>
          <w:p w14:paraId="646BCFD6" w14:textId="4D9611B7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EIA (Marine)Studies carried out? [Carried out/ Not Carried out/ Not applicable]</w:t>
            </w:r>
          </w:p>
          <w:p w14:paraId="75AA8E99" w14:textId="41588C6F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If Carried Out, then</w:t>
            </w:r>
          </w:p>
        </w:tc>
        <w:tc>
          <w:tcPr>
            <w:tcW w:w="1844" w:type="dxa"/>
            <w:gridSpan w:val="2"/>
          </w:tcPr>
          <w:p w14:paraId="2B2D673D" w14:textId="0B4E460F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4E25310" wp14:editId="09996DB3">
                  <wp:extent cx="147955" cy="147955"/>
                  <wp:effectExtent l="0" t="0" r="4445" b="4445"/>
                  <wp:docPr id="1582" name="Picture 1582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52F62BBB" w14:textId="77777777" w:rsidTr="00182B82">
        <w:tc>
          <w:tcPr>
            <w:tcW w:w="735" w:type="dxa"/>
          </w:tcPr>
          <w:p w14:paraId="780D9216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BAA4D0E" w14:textId="2184E10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4.1</w:t>
            </w:r>
          </w:p>
        </w:tc>
        <w:tc>
          <w:tcPr>
            <w:tcW w:w="7513" w:type="dxa"/>
            <w:gridSpan w:val="13"/>
            <w:vAlign w:val="bottom"/>
          </w:tcPr>
          <w:p w14:paraId="0F5ADDB1" w14:textId="2228D7B6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Summary Details of EIA (Marine) Studies</w:t>
            </w:r>
          </w:p>
        </w:tc>
        <w:tc>
          <w:tcPr>
            <w:tcW w:w="1844" w:type="dxa"/>
            <w:gridSpan w:val="2"/>
          </w:tcPr>
          <w:p w14:paraId="2BF78D58" w14:textId="13E82634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61115375" w14:textId="77777777" w:rsidTr="00182B82">
        <w:tc>
          <w:tcPr>
            <w:tcW w:w="735" w:type="dxa"/>
          </w:tcPr>
          <w:p w14:paraId="48F878B4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F3B6E13" w14:textId="454B6B7D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4.2</w:t>
            </w:r>
          </w:p>
        </w:tc>
        <w:tc>
          <w:tcPr>
            <w:tcW w:w="7513" w:type="dxa"/>
            <w:gridSpan w:val="13"/>
            <w:vAlign w:val="bottom"/>
          </w:tcPr>
          <w:p w14:paraId="25FAC331" w14:textId="4C0E5E80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Upload Recommendation made in EIAs</w:t>
            </w:r>
          </w:p>
        </w:tc>
        <w:tc>
          <w:tcPr>
            <w:tcW w:w="1844" w:type="dxa"/>
            <w:gridSpan w:val="2"/>
          </w:tcPr>
          <w:p w14:paraId="201F050C" w14:textId="5E4C2486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A220238" wp14:editId="75BBFA81">
                  <wp:extent cx="146050" cy="146050"/>
                  <wp:effectExtent l="0" t="0" r="6350" b="6350"/>
                  <wp:docPr id="28" name="Picture 28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1F3018D9" w14:textId="77777777" w:rsidTr="00182B82">
        <w:tc>
          <w:tcPr>
            <w:tcW w:w="735" w:type="dxa"/>
          </w:tcPr>
          <w:p w14:paraId="70BB8EE3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6657D12" w14:textId="0E2C033A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4.3</w:t>
            </w:r>
          </w:p>
        </w:tc>
        <w:tc>
          <w:tcPr>
            <w:tcW w:w="7513" w:type="dxa"/>
            <w:gridSpan w:val="13"/>
            <w:vAlign w:val="bottom"/>
          </w:tcPr>
          <w:p w14:paraId="5E7BF6E0" w14:textId="0717E5ED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Period of Study (EIA Marine)</w:t>
            </w:r>
          </w:p>
        </w:tc>
        <w:tc>
          <w:tcPr>
            <w:tcW w:w="1844" w:type="dxa"/>
            <w:gridSpan w:val="2"/>
          </w:tcPr>
          <w:p w14:paraId="54BAD953" w14:textId="3658195D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7F416FC9" w14:textId="77777777" w:rsidTr="00182B82">
        <w:tc>
          <w:tcPr>
            <w:tcW w:w="735" w:type="dxa"/>
          </w:tcPr>
          <w:p w14:paraId="62E00F58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8B97B62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vAlign w:val="bottom"/>
          </w:tcPr>
          <w:p w14:paraId="0EBF4555" w14:textId="79148C15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4.3.1</w:t>
            </w:r>
          </w:p>
        </w:tc>
        <w:tc>
          <w:tcPr>
            <w:tcW w:w="6662" w:type="dxa"/>
            <w:gridSpan w:val="7"/>
            <w:vAlign w:val="bottom"/>
          </w:tcPr>
          <w:p w14:paraId="35226286" w14:textId="6D07EDC9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1844" w:type="dxa"/>
            <w:gridSpan w:val="2"/>
          </w:tcPr>
          <w:p w14:paraId="5AD3827A" w14:textId="7AD0AF98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#Date#</w:t>
            </w:r>
          </w:p>
        </w:tc>
      </w:tr>
      <w:tr w:rsidR="00896E20" w:rsidRPr="00896E20" w14:paraId="19037725" w14:textId="77777777" w:rsidTr="00182B82">
        <w:tc>
          <w:tcPr>
            <w:tcW w:w="735" w:type="dxa"/>
          </w:tcPr>
          <w:p w14:paraId="52189C31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52CD480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vAlign w:val="bottom"/>
          </w:tcPr>
          <w:p w14:paraId="73E0FE06" w14:textId="0484EB76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4.3.2</w:t>
            </w:r>
          </w:p>
        </w:tc>
        <w:tc>
          <w:tcPr>
            <w:tcW w:w="6662" w:type="dxa"/>
            <w:gridSpan w:val="7"/>
            <w:vAlign w:val="bottom"/>
          </w:tcPr>
          <w:p w14:paraId="061F6CAD" w14:textId="643A21E4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  <w:tc>
          <w:tcPr>
            <w:tcW w:w="1844" w:type="dxa"/>
            <w:gridSpan w:val="2"/>
          </w:tcPr>
          <w:p w14:paraId="197E2FFB" w14:textId="32ED45D1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#Date#</w:t>
            </w:r>
          </w:p>
        </w:tc>
      </w:tr>
      <w:tr w:rsidR="00896E20" w:rsidRPr="00896E20" w14:paraId="0AFB6158" w14:textId="77777777" w:rsidTr="00182B82">
        <w:tc>
          <w:tcPr>
            <w:tcW w:w="735" w:type="dxa"/>
          </w:tcPr>
          <w:p w14:paraId="00583025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223" w:type="dxa"/>
            <w:gridSpan w:val="15"/>
          </w:tcPr>
          <w:p w14:paraId="583EED32" w14:textId="2516C1FE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Not Carried out, then</w:t>
            </w:r>
          </w:p>
        </w:tc>
        <w:tc>
          <w:tcPr>
            <w:tcW w:w="1844" w:type="dxa"/>
            <w:gridSpan w:val="2"/>
          </w:tcPr>
          <w:p w14:paraId="011E85B0" w14:textId="584498C2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</w:p>
        </w:tc>
      </w:tr>
      <w:tr w:rsidR="00896E20" w:rsidRPr="00896E20" w14:paraId="263117B0" w14:textId="77777777" w:rsidTr="00182B82">
        <w:tc>
          <w:tcPr>
            <w:tcW w:w="735" w:type="dxa"/>
          </w:tcPr>
          <w:p w14:paraId="3927E984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B3635C8" w14:textId="780A1B7A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4.1</w:t>
            </w:r>
          </w:p>
        </w:tc>
        <w:tc>
          <w:tcPr>
            <w:tcW w:w="7513" w:type="dxa"/>
            <w:gridSpan w:val="13"/>
            <w:vAlign w:val="bottom"/>
          </w:tcPr>
          <w:p w14:paraId="79BA28C6" w14:textId="33AFC6F0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1844" w:type="dxa"/>
            <w:gridSpan w:val="2"/>
          </w:tcPr>
          <w:p w14:paraId="75BB1C14" w14:textId="00BBB9AF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5D477542" w14:textId="77777777" w:rsidTr="00182B82">
        <w:tc>
          <w:tcPr>
            <w:tcW w:w="735" w:type="dxa"/>
          </w:tcPr>
          <w:p w14:paraId="5EFE84AC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223" w:type="dxa"/>
            <w:gridSpan w:val="15"/>
          </w:tcPr>
          <w:p w14:paraId="3160F554" w14:textId="2A7EB660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Not Applicable, then</w:t>
            </w:r>
          </w:p>
        </w:tc>
        <w:tc>
          <w:tcPr>
            <w:tcW w:w="1844" w:type="dxa"/>
            <w:gridSpan w:val="2"/>
          </w:tcPr>
          <w:p w14:paraId="6FB0660A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4ADAF7A7" w14:textId="77777777" w:rsidTr="00182B82">
        <w:tc>
          <w:tcPr>
            <w:tcW w:w="735" w:type="dxa"/>
          </w:tcPr>
          <w:p w14:paraId="4E6110DA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CD06AD6" w14:textId="74BBC50B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4.1</w:t>
            </w:r>
          </w:p>
        </w:tc>
        <w:tc>
          <w:tcPr>
            <w:tcW w:w="7513" w:type="dxa"/>
            <w:gridSpan w:val="13"/>
            <w:vAlign w:val="bottom"/>
          </w:tcPr>
          <w:p w14:paraId="629F864E" w14:textId="2E63631C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1844" w:type="dxa"/>
            <w:gridSpan w:val="2"/>
          </w:tcPr>
          <w:p w14:paraId="1CF05433" w14:textId="2E8F4066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1D0E7BE8" w14:textId="77777777" w:rsidTr="00182B82">
        <w:tc>
          <w:tcPr>
            <w:tcW w:w="735" w:type="dxa"/>
          </w:tcPr>
          <w:p w14:paraId="15280C69" w14:textId="5FEF0594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25</w:t>
            </w:r>
          </w:p>
        </w:tc>
        <w:tc>
          <w:tcPr>
            <w:tcW w:w="8223" w:type="dxa"/>
            <w:gridSpan w:val="15"/>
          </w:tcPr>
          <w:p w14:paraId="3C70D3B7" w14:textId="3C808222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Disaster Management Plan/ Risk assessment report plan/ National Oil Spill Disaster Contingency Plan is prepared [Yes/No]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If </w:t>
            </w:r>
            <w:proofErr w:type="gramStart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, then</w:t>
            </w:r>
          </w:p>
        </w:tc>
        <w:tc>
          <w:tcPr>
            <w:tcW w:w="1844" w:type="dxa"/>
            <w:gridSpan w:val="2"/>
          </w:tcPr>
          <w:p w14:paraId="4F76D677" w14:textId="077FF6E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32FB8C2" wp14:editId="68CFD732">
                  <wp:extent cx="147955" cy="147955"/>
                  <wp:effectExtent l="0" t="0" r="4445" b="4445"/>
                  <wp:docPr id="18" name="Picture 18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3A9FEE27" w14:textId="77777777" w:rsidTr="00182B82">
        <w:tc>
          <w:tcPr>
            <w:tcW w:w="735" w:type="dxa"/>
          </w:tcPr>
          <w:p w14:paraId="68D22D7B" w14:textId="2882052B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50" w:type="dxa"/>
            <w:gridSpan w:val="3"/>
          </w:tcPr>
          <w:p w14:paraId="29676578" w14:textId="31937DD5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5.1</w:t>
            </w:r>
          </w:p>
        </w:tc>
        <w:tc>
          <w:tcPr>
            <w:tcW w:w="7473" w:type="dxa"/>
            <w:gridSpan w:val="12"/>
          </w:tcPr>
          <w:p w14:paraId="507B919F" w14:textId="34903BB7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Upload Disaster Management Plan/National Oil Spill Disaster Contingency Plan</w:t>
            </w:r>
          </w:p>
        </w:tc>
        <w:tc>
          <w:tcPr>
            <w:tcW w:w="1844" w:type="dxa"/>
            <w:gridSpan w:val="2"/>
          </w:tcPr>
          <w:p w14:paraId="7EAC7F63" w14:textId="11E6EAC5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2C942C2" wp14:editId="5E12F959">
                  <wp:extent cx="146050" cy="146050"/>
                  <wp:effectExtent l="0" t="0" r="6350" b="6350"/>
                  <wp:docPr id="20" name="Picture 20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4630E96E" w14:textId="77777777" w:rsidTr="00182B82">
        <w:tc>
          <w:tcPr>
            <w:tcW w:w="735" w:type="dxa"/>
          </w:tcPr>
          <w:p w14:paraId="30A1A069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50" w:type="dxa"/>
            <w:gridSpan w:val="3"/>
          </w:tcPr>
          <w:p w14:paraId="43939863" w14:textId="77777777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73" w:type="dxa"/>
            <w:gridSpan w:val="12"/>
          </w:tcPr>
          <w:p w14:paraId="1049E94E" w14:textId="49C3EF5D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gramEnd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, then</w:t>
            </w:r>
          </w:p>
        </w:tc>
        <w:tc>
          <w:tcPr>
            <w:tcW w:w="1844" w:type="dxa"/>
            <w:gridSpan w:val="2"/>
          </w:tcPr>
          <w:p w14:paraId="7E8818EB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676BE2A8" w14:textId="77777777" w:rsidTr="00182B82">
        <w:tc>
          <w:tcPr>
            <w:tcW w:w="735" w:type="dxa"/>
          </w:tcPr>
          <w:p w14:paraId="5F321AD1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50" w:type="dxa"/>
            <w:gridSpan w:val="3"/>
          </w:tcPr>
          <w:p w14:paraId="203B9E97" w14:textId="77777777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dxa"/>
            <w:gridSpan w:val="9"/>
          </w:tcPr>
          <w:p w14:paraId="2A3FD874" w14:textId="2EA7DA51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5.1</w:t>
            </w:r>
          </w:p>
        </w:tc>
        <w:tc>
          <w:tcPr>
            <w:tcW w:w="6473" w:type="dxa"/>
            <w:gridSpan w:val="3"/>
          </w:tcPr>
          <w:p w14:paraId="6C87AC66" w14:textId="2B55E548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1844" w:type="dxa"/>
            <w:gridSpan w:val="2"/>
          </w:tcPr>
          <w:p w14:paraId="6E5FAC8F" w14:textId="2CBAA80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51F2CA91" w14:textId="77777777" w:rsidTr="00182B82">
        <w:tc>
          <w:tcPr>
            <w:tcW w:w="735" w:type="dxa"/>
          </w:tcPr>
          <w:p w14:paraId="24802B4E" w14:textId="5944D11B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8223" w:type="dxa"/>
            <w:gridSpan w:val="15"/>
          </w:tcPr>
          <w:p w14:paraId="7395A3A1" w14:textId="6CB6DC21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project involving discharge of liquid effluents [Yes/No] If yes, then</w:t>
            </w:r>
          </w:p>
        </w:tc>
        <w:tc>
          <w:tcPr>
            <w:tcW w:w="1844" w:type="dxa"/>
            <w:gridSpan w:val="2"/>
          </w:tcPr>
          <w:p w14:paraId="4EB35C8F" w14:textId="220F95DB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AF4BF0F" wp14:editId="2A528DC0">
                  <wp:extent cx="147955" cy="147955"/>
                  <wp:effectExtent l="0" t="0" r="4445" b="4445"/>
                  <wp:docPr id="19" name="Picture 19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6DD03291" w14:textId="77777777" w:rsidTr="00182B82">
        <w:tc>
          <w:tcPr>
            <w:tcW w:w="735" w:type="dxa"/>
          </w:tcPr>
          <w:p w14:paraId="6A51F6BD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573973C" w14:textId="481D2AA6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6.1</w:t>
            </w:r>
          </w:p>
        </w:tc>
        <w:tc>
          <w:tcPr>
            <w:tcW w:w="7513" w:type="dxa"/>
            <w:gridSpan w:val="13"/>
            <w:vAlign w:val="bottom"/>
          </w:tcPr>
          <w:p w14:paraId="1E7DCC30" w14:textId="34134827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apacity of Sewage Treatment Plant (in KLD)</w:t>
            </w:r>
          </w:p>
        </w:tc>
        <w:tc>
          <w:tcPr>
            <w:tcW w:w="1844" w:type="dxa"/>
            <w:gridSpan w:val="2"/>
          </w:tcPr>
          <w:p w14:paraId="5B0F1CC9" w14:textId="2EACD513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100DC8C3" w14:textId="77777777" w:rsidTr="00182B82">
        <w:tc>
          <w:tcPr>
            <w:tcW w:w="735" w:type="dxa"/>
          </w:tcPr>
          <w:p w14:paraId="6730E5ED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9F19BAC" w14:textId="0BF50404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6.2</w:t>
            </w:r>
          </w:p>
        </w:tc>
        <w:tc>
          <w:tcPr>
            <w:tcW w:w="7513" w:type="dxa"/>
            <w:gridSpan w:val="13"/>
            <w:vAlign w:val="bottom"/>
          </w:tcPr>
          <w:p w14:paraId="24EE08E0" w14:textId="64FBF5A2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Quantity of effluent generated (in Kilo </w:t>
            </w:r>
            <w:proofErr w:type="spellStart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litre</w:t>
            </w:r>
            <w:proofErr w:type="spellEnd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4" w:type="dxa"/>
            <w:gridSpan w:val="2"/>
          </w:tcPr>
          <w:p w14:paraId="5AD748B9" w14:textId="6E03B448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3EB0C325" w14:textId="77777777" w:rsidTr="00182B82">
        <w:tc>
          <w:tcPr>
            <w:tcW w:w="735" w:type="dxa"/>
          </w:tcPr>
          <w:p w14:paraId="7BDB955C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1FDF74A" w14:textId="2D89E626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6.3</w:t>
            </w:r>
          </w:p>
        </w:tc>
        <w:tc>
          <w:tcPr>
            <w:tcW w:w="7513" w:type="dxa"/>
            <w:gridSpan w:val="13"/>
            <w:vAlign w:val="bottom"/>
          </w:tcPr>
          <w:p w14:paraId="770497F0" w14:textId="2D3DC09C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Quantity of effluent treated (in KLD)</w:t>
            </w:r>
          </w:p>
        </w:tc>
        <w:tc>
          <w:tcPr>
            <w:tcW w:w="1844" w:type="dxa"/>
            <w:gridSpan w:val="2"/>
          </w:tcPr>
          <w:p w14:paraId="0645CC06" w14:textId="5E90CA54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34728CB2" w14:textId="77777777" w:rsidTr="00182B82">
        <w:tc>
          <w:tcPr>
            <w:tcW w:w="735" w:type="dxa"/>
          </w:tcPr>
          <w:p w14:paraId="1E3B286D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E8AAA19" w14:textId="5A0532B8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6.4</w:t>
            </w:r>
          </w:p>
        </w:tc>
        <w:tc>
          <w:tcPr>
            <w:tcW w:w="7513" w:type="dxa"/>
            <w:gridSpan w:val="13"/>
            <w:vAlign w:val="bottom"/>
          </w:tcPr>
          <w:p w14:paraId="08AC6C62" w14:textId="344A5827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Method of treatment and disposal</w:t>
            </w:r>
          </w:p>
        </w:tc>
        <w:tc>
          <w:tcPr>
            <w:tcW w:w="1844" w:type="dxa"/>
            <w:gridSpan w:val="2"/>
          </w:tcPr>
          <w:p w14:paraId="59C6A346" w14:textId="2FB8166D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77400908" w14:textId="77777777" w:rsidTr="00182B82">
        <w:tc>
          <w:tcPr>
            <w:tcW w:w="735" w:type="dxa"/>
          </w:tcPr>
          <w:p w14:paraId="6AED8D3A" w14:textId="4B04C76F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8223" w:type="dxa"/>
            <w:gridSpan w:val="15"/>
          </w:tcPr>
          <w:p w14:paraId="33346D3E" w14:textId="65A1DE6E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project involving discharge of solid waste [Yes/No]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If </w:t>
            </w:r>
            <w:proofErr w:type="gramStart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, then</w:t>
            </w:r>
          </w:p>
        </w:tc>
        <w:tc>
          <w:tcPr>
            <w:tcW w:w="1844" w:type="dxa"/>
            <w:gridSpan w:val="2"/>
          </w:tcPr>
          <w:p w14:paraId="7D4FBE2F" w14:textId="573924E9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649D0D7" wp14:editId="18DDABEA">
                  <wp:extent cx="147955" cy="147955"/>
                  <wp:effectExtent l="0" t="0" r="4445" b="4445"/>
                  <wp:docPr id="22" name="Picture 22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71E0E97C" w14:textId="77777777" w:rsidTr="00182B82">
        <w:tc>
          <w:tcPr>
            <w:tcW w:w="735" w:type="dxa"/>
          </w:tcPr>
          <w:p w14:paraId="6EA770C3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89DE898" w14:textId="3EA547DB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7.1</w:t>
            </w:r>
          </w:p>
        </w:tc>
        <w:tc>
          <w:tcPr>
            <w:tcW w:w="7513" w:type="dxa"/>
            <w:gridSpan w:val="13"/>
            <w:vAlign w:val="bottom"/>
          </w:tcPr>
          <w:p w14:paraId="4CF0DD85" w14:textId="068BC30F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ype of Waste [Industrial, Municipal Solid, Hazardous Waste (as per Hazardous and Other Waste Management rules 2016), E Waste, Bio-Medical, Construction &amp; Demolition, Domestic, Plastic Waste, Others]</w:t>
            </w:r>
          </w:p>
        </w:tc>
        <w:tc>
          <w:tcPr>
            <w:tcW w:w="1844" w:type="dxa"/>
            <w:gridSpan w:val="2"/>
          </w:tcPr>
          <w:p w14:paraId="4F6F0A09" w14:textId="4D913A7E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77DDDF2" wp14:editId="12B87584">
                  <wp:extent cx="147955" cy="147955"/>
                  <wp:effectExtent l="0" t="0" r="4445" b="4445"/>
                  <wp:docPr id="6" name="Picture 6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4F4F46A0" w14:textId="77777777" w:rsidTr="00182B82">
        <w:tc>
          <w:tcPr>
            <w:tcW w:w="735" w:type="dxa"/>
          </w:tcPr>
          <w:p w14:paraId="5C6A41AA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3660E44" w14:textId="7244A1B4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7.2</w:t>
            </w:r>
          </w:p>
        </w:tc>
        <w:tc>
          <w:tcPr>
            <w:tcW w:w="7513" w:type="dxa"/>
            <w:gridSpan w:val="13"/>
            <w:vAlign w:val="bottom"/>
          </w:tcPr>
          <w:p w14:paraId="2D3E3C0B" w14:textId="647FEA29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Quantity of Solid Waste generated (</w:t>
            </w:r>
            <w:r w:rsidR="00BF4992" w:rsidRPr="00896E20">
              <w:rPr>
                <w:rFonts w:ascii="Times New Roman" w:hAnsi="Times New Roman" w:cs="Times New Roman"/>
                <w:sz w:val="24"/>
                <w:szCs w:val="24"/>
              </w:rPr>
              <w:t>Kg/day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4" w:type="dxa"/>
            <w:gridSpan w:val="2"/>
          </w:tcPr>
          <w:p w14:paraId="479236DB" w14:textId="1885F3AB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563904C4" w14:textId="77777777" w:rsidTr="00182B82">
        <w:tc>
          <w:tcPr>
            <w:tcW w:w="735" w:type="dxa"/>
          </w:tcPr>
          <w:p w14:paraId="2F554483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5322E01" w14:textId="689AFFC2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7.3</w:t>
            </w:r>
          </w:p>
        </w:tc>
        <w:tc>
          <w:tcPr>
            <w:tcW w:w="7513" w:type="dxa"/>
            <w:gridSpan w:val="13"/>
            <w:vAlign w:val="bottom"/>
          </w:tcPr>
          <w:p w14:paraId="211BC318" w14:textId="1C23CE8B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Mode of Disposal [Treatment, Storage and Disposal Facility (TSDF), Authorized Recyclers, Landfills, Sanitary Landfills, Others]</w:t>
            </w:r>
          </w:p>
        </w:tc>
        <w:tc>
          <w:tcPr>
            <w:tcW w:w="1844" w:type="dxa"/>
            <w:gridSpan w:val="2"/>
          </w:tcPr>
          <w:p w14:paraId="41182465" w14:textId="24B77BCC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E14F7A9" wp14:editId="756DCADC">
                  <wp:extent cx="147955" cy="147955"/>
                  <wp:effectExtent l="0" t="0" r="4445" b="4445"/>
                  <wp:docPr id="8" name="Picture 8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04412F82" w14:textId="77777777" w:rsidTr="00182B82">
        <w:tc>
          <w:tcPr>
            <w:tcW w:w="735" w:type="dxa"/>
          </w:tcPr>
          <w:p w14:paraId="1E17CBD2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1F2F14A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gridSpan w:val="13"/>
            <w:vAlign w:val="bottom"/>
          </w:tcPr>
          <w:p w14:paraId="301F5EA1" w14:textId="77777777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4" w:type="dxa"/>
            <w:gridSpan w:val="2"/>
          </w:tcPr>
          <w:p w14:paraId="3E7E098D" w14:textId="67F4976C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896E20" w:rsidRPr="00896E20" w14:paraId="760D1A99" w14:textId="77777777" w:rsidTr="00182B82">
        <w:tc>
          <w:tcPr>
            <w:tcW w:w="735" w:type="dxa"/>
          </w:tcPr>
          <w:p w14:paraId="6478B761" w14:textId="060B68AD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8223" w:type="dxa"/>
            <w:gridSpan w:val="15"/>
          </w:tcPr>
          <w:p w14:paraId="147F9E6D" w14:textId="460EDB7F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tails of Water requirement</w:t>
            </w:r>
          </w:p>
        </w:tc>
        <w:tc>
          <w:tcPr>
            <w:tcW w:w="1844" w:type="dxa"/>
            <w:gridSpan w:val="2"/>
          </w:tcPr>
          <w:p w14:paraId="7EED70CB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E20" w:rsidRPr="00896E20" w14:paraId="5B32261E" w14:textId="77777777" w:rsidTr="00182B82">
        <w:tc>
          <w:tcPr>
            <w:tcW w:w="735" w:type="dxa"/>
          </w:tcPr>
          <w:p w14:paraId="6FC24D59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0C1E5395" w14:textId="75F47174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8.1</w:t>
            </w:r>
          </w:p>
        </w:tc>
        <w:tc>
          <w:tcPr>
            <w:tcW w:w="7513" w:type="dxa"/>
            <w:gridSpan w:val="13"/>
            <w:vAlign w:val="bottom"/>
          </w:tcPr>
          <w:p w14:paraId="02794589" w14:textId="6347A9AF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Source [Surface, Ground </w:t>
            </w:r>
            <w:r w:rsidR="00E439D4" w:rsidRPr="00896E20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ater, Sea, Others (please specify)]</w:t>
            </w:r>
          </w:p>
        </w:tc>
        <w:tc>
          <w:tcPr>
            <w:tcW w:w="1844" w:type="dxa"/>
            <w:gridSpan w:val="2"/>
          </w:tcPr>
          <w:p w14:paraId="016D5A69" w14:textId="3D8C38A5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765F153" wp14:editId="2CE7DFC2">
                  <wp:extent cx="147955" cy="147955"/>
                  <wp:effectExtent l="0" t="0" r="4445" b="4445"/>
                  <wp:docPr id="9" name="Picture 9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5DBD826C" w14:textId="77777777" w:rsidTr="00182B82">
        <w:tc>
          <w:tcPr>
            <w:tcW w:w="735" w:type="dxa"/>
          </w:tcPr>
          <w:p w14:paraId="2DED31AC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F9765FA" w14:textId="572C8134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8.2</w:t>
            </w:r>
          </w:p>
        </w:tc>
        <w:tc>
          <w:tcPr>
            <w:tcW w:w="7513" w:type="dxa"/>
            <w:gridSpan w:val="13"/>
            <w:vAlign w:val="bottom"/>
          </w:tcPr>
          <w:p w14:paraId="6E30277F" w14:textId="5A931EC8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Quantity (KLD)</w:t>
            </w:r>
          </w:p>
        </w:tc>
        <w:tc>
          <w:tcPr>
            <w:tcW w:w="1844" w:type="dxa"/>
            <w:gridSpan w:val="2"/>
          </w:tcPr>
          <w:p w14:paraId="486820C2" w14:textId="1C36A2C6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04F9D70D" w14:textId="77777777" w:rsidTr="00182B82">
        <w:tc>
          <w:tcPr>
            <w:tcW w:w="735" w:type="dxa"/>
          </w:tcPr>
          <w:p w14:paraId="5E7B7DC2" w14:textId="77777777" w:rsidR="00044D9D" w:rsidRPr="00896E20" w:rsidRDefault="00044D9D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4294552B" w14:textId="77777777" w:rsidR="00044D9D" w:rsidRPr="00896E20" w:rsidRDefault="00044D9D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gridSpan w:val="13"/>
            <w:vAlign w:val="bottom"/>
          </w:tcPr>
          <w:p w14:paraId="4F9421D2" w14:textId="77777777" w:rsidR="00044D9D" w:rsidRPr="00896E20" w:rsidRDefault="00044D9D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4" w:type="dxa"/>
            <w:gridSpan w:val="2"/>
          </w:tcPr>
          <w:p w14:paraId="00E24EE8" w14:textId="2D208CA9" w:rsidR="00044D9D" w:rsidRPr="00896E20" w:rsidRDefault="001E3F5C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896E20" w:rsidRPr="00896E20" w14:paraId="7435D86A" w14:textId="77777777" w:rsidTr="00182B82">
        <w:tc>
          <w:tcPr>
            <w:tcW w:w="735" w:type="dxa"/>
          </w:tcPr>
          <w:p w14:paraId="4A41622B" w14:textId="0B6B9908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8223" w:type="dxa"/>
            <w:gridSpan w:val="15"/>
          </w:tcPr>
          <w:p w14:paraId="7FE9E66A" w14:textId="45469BAF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Whether project involves water treatment and/or recycling [Yes/No] 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br/>
              <w:t>If yes then</w:t>
            </w:r>
          </w:p>
        </w:tc>
        <w:tc>
          <w:tcPr>
            <w:tcW w:w="1844" w:type="dxa"/>
            <w:gridSpan w:val="2"/>
          </w:tcPr>
          <w:p w14:paraId="4B39671E" w14:textId="55F387AF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AA91618" wp14:editId="43C18889">
                  <wp:extent cx="147955" cy="147955"/>
                  <wp:effectExtent l="0" t="0" r="4445" b="4445"/>
                  <wp:docPr id="23" name="Picture 23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0B2FB990" w14:textId="77777777" w:rsidTr="00182B82">
        <w:tc>
          <w:tcPr>
            <w:tcW w:w="735" w:type="dxa"/>
          </w:tcPr>
          <w:p w14:paraId="50BC57A3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47AEF3D" w14:textId="73A814E6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9.1</w:t>
            </w:r>
          </w:p>
        </w:tc>
        <w:tc>
          <w:tcPr>
            <w:tcW w:w="7513" w:type="dxa"/>
            <w:gridSpan w:val="13"/>
            <w:vAlign w:val="bottom"/>
          </w:tcPr>
          <w:p w14:paraId="5B38EDFF" w14:textId="4B4BC2F3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Quantity of wastewater generated (KLD)</w:t>
            </w:r>
          </w:p>
        </w:tc>
        <w:tc>
          <w:tcPr>
            <w:tcW w:w="1844" w:type="dxa"/>
            <w:gridSpan w:val="2"/>
          </w:tcPr>
          <w:p w14:paraId="320F2CA0" w14:textId="1DDADF4D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56CABBA5" w14:textId="77777777" w:rsidTr="00182B82">
        <w:tc>
          <w:tcPr>
            <w:tcW w:w="735" w:type="dxa"/>
          </w:tcPr>
          <w:p w14:paraId="40EE8F12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AF38380" w14:textId="30C55B26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9.2</w:t>
            </w:r>
          </w:p>
        </w:tc>
        <w:tc>
          <w:tcPr>
            <w:tcW w:w="7513" w:type="dxa"/>
            <w:gridSpan w:val="13"/>
            <w:vAlign w:val="bottom"/>
          </w:tcPr>
          <w:p w14:paraId="0B0896CD" w14:textId="4A96DCEC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Treatment Capacity (KLD)</w:t>
            </w:r>
          </w:p>
        </w:tc>
        <w:tc>
          <w:tcPr>
            <w:tcW w:w="1844" w:type="dxa"/>
            <w:gridSpan w:val="2"/>
          </w:tcPr>
          <w:p w14:paraId="638DED05" w14:textId="767BB62B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18561750" w14:textId="77777777" w:rsidTr="00182B82">
        <w:tc>
          <w:tcPr>
            <w:tcW w:w="735" w:type="dxa"/>
          </w:tcPr>
          <w:p w14:paraId="3A8D992F" w14:textId="77777777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53A7DA8" w14:textId="079A95D5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9.3</w:t>
            </w:r>
          </w:p>
        </w:tc>
        <w:tc>
          <w:tcPr>
            <w:tcW w:w="7513" w:type="dxa"/>
            <w:gridSpan w:val="13"/>
            <w:vAlign w:val="bottom"/>
          </w:tcPr>
          <w:p w14:paraId="0FF39137" w14:textId="46C7A763" w:rsidR="00182B82" w:rsidRPr="00896E20" w:rsidRDefault="00182B82" w:rsidP="00182B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Quantity of </w:t>
            </w:r>
            <w:r w:rsidR="00185B36" w:rsidRPr="00896E20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reated </w:t>
            </w:r>
            <w:r w:rsidR="00185B36" w:rsidRPr="00896E20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ater </w:t>
            </w:r>
            <w:r w:rsidR="00185B36" w:rsidRPr="00896E20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sed in </w:t>
            </w:r>
            <w:r w:rsidR="00185B36" w:rsidRPr="00896E20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ecycling/</w:t>
            </w:r>
            <w:r w:rsidR="00185B36" w:rsidRPr="00896E20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euse (KLD)</w:t>
            </w:r>
          </w:p>
        </w:tc>
        <w:tc>
          <w:tcPr>
            <w:tcW w:w="1844" w:type="dxa"/>
            <w:gridSpan w:val="2"/>
          </w:tcPr>
          <w:p w14:paraId="0E16B623" w14:textId="78887A28" w:rsidR="00182B82" w:rsidRPr="00896E20" w:rsidRDefault="00182B82" w:rsidP="00182B82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63A6C5AE" w14:textId="77777777" w:rsidTr="00182B82">
        <w:tc>
          <w:tcPr>
            <w:tcW w:w="735" w:type="dxa"/>
          </w:tcPr>
          <w:p w14:paraId="71F8BD3F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E810E2C" w14:textId="397F328A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9.4</w:t>
            </w:r>
          </w:p>
        </w:tc>
        <w:tc>
          <w:tcPr>
            <w:tcW w:w="7513" w:type="dxa"/>
            <w:gridSpan w:val="13"/>
            <w:vAlign w:val="bottom"/>
          </w:tcPr>
          <w:p w14:paraId="6809AA97" w14:textId="1D00A71F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Quantity of effluent to be disposed (KLD)</w:t>
            </w:r>
          </w:p>
        </w:tc>
        <w:tc>
          <w:tcPr>
            <w:tcW w:w="1844" w:type="dxa"/>
            <w:gridSpan w:val="2"/>
          </w:tcPr>
          <w:p w14:paraId="55E23F64" w14:textId="5DCFAD1B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6930A259" w14:textId="77777777" w:rsidTr="00182B82">
        <w:tc>
          <w:tcPr>
            <w:tcW w:w="735" w:type="dxa"/>
          </w:tcPr>
          <w:p w14:paraId="39C90D30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10BBBF5" w14:textId="27EB9442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29.5</w:t>
            </w:r>
          </w:p>
        </w:tc>
        <w:tc>
          <w:tcPr>
            <w:tcW w:w="7513" w:type="dxa"/>
            <w:gridSpan w:val="13"/>
            <w:vAlign w:val="bottom"/>
          </w:tcPr>
          <w:p w14:paraId="6A3697D1" w14:textId="286E0EE4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Mode of Disposal [Discharge into Surface water </w:t>
            </w:r>
            <w:r w:rsidR="00E439D4" w:rsidRPr="00896E20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ody, Discharge into </w:t>
            </w:r>
            <w:r w:rsidR="00E439D4" w:rsidRPr="00896E2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eawater </w:t>
            </w:r>
            <w:r w:rsidR="00E439D4" w:rsidRPr="00896E20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ody, Reuse within the </w:t>
            </w:r>
            <w:r w:rsidR="00E439D4" w:rsidRPr="00896E20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lant &amp; </w:t>
            </w:r>
            <w:r w:rsidR="00E439D4" w:rsidRPr="00896E20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ecycling, </w:t>
            </w:r>
            <w:proofErr w:type="gramStart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Green</w:t>
            </w:r>
            <w:proofErr w:type="gramEnd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439D4" w:rsidRPr="00896E20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elt </w:t>
            </w:r>
            <w:r w:rsidR="00E439D4" w:rsidRPr="00896E20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enewal </w:t>
            </w:r>
            <w:r w:rsidR="00E439D4" w:rsidRPr="00896E20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lant, Others (please specify)]</w:t>
            </w:r>
          </w:p>
        </w:tc>
        <w:tc>
          <w:tcPr>
            <w:tcW w:w="1844" w:type="dxa"/>
            <w:gridSpan w:val="2"/>
          </w:tcPr>
          <w:p w14:paraId="4B6B29D5" w14:textId="77D4905E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Checkbox#</w:t>
            </w:r>
          </w:p>
        </w:tc>
      </w:tr>
      <w:tr w:rsidR="00896E20" w:rsidRPr="00896E20" w14:paraId="348939D3" w14:textId="77777777" w:rsidTr="00182B82">
        <w:tc>
          <w:tcPr>
            <w:tcW w:w="735" w:type="dxa"/>
          </w:tcPr>
          <w:p w14:paraId="09D12599" w14:textId="4193957D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8223" w:type="dxa"/>
            <w:gridSpan w:val="15"/>
          </w:tcPr>
          <w:p w14:paraId="7AF76966" w14:textId="022AB554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rainwater harvesting system proposed/ planned [Yes/No] If yes then</w:t>
            </w:r>
          </w:p>
        </w:tc>
        <w:tc>
          <w:tcPr>
            <w:tcW w:w="1844" w:type="dxa"/>
            <w:gridSpan w:val="2"/>
          </w:tcPr>
          <w:p w14:paraId="009378AD" w14:textId="27563A8A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21079D3" wp14:editId="3D1E551A">
                  <wp:extent cx="147955" cy="147955"/>
                  <wp:effectExtent l="0" t="0" r="4445" b="4445"/>
                  <wp:docPr id="24" name="Picture 2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79C948D5" w14:textId="77777777" w:rsidTr="00182B82">
        <w:tc>
          <w:tcPr>
            <w:tcW w:w="735" w:type="dxa"/>
          </w:tcPr>
          <w:p w14:paraId="10624049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448F049" w14:textId="40A5DCE8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0.1</w:t>
            </w:r>
          </w:p>
        </w:tc>
        <w:tc>
          <w:tcPr>
            <w:tcW w:w="7513" w:type="dxa"/>
            <w:gridSpan w:val="13"/>
            <w:vAlign w:val="bottom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26"/>
              <w:gridCol w:w="3528"/>
            </w:tblGrid>
            <w:tr w:rsidR="00896E20" w:rsidRPr="00896E20" w14:paraId="539B8BFA" w14:textId="77777777" w:rsidTr="009F5146">
              <w:trPr>
                <w:trHeight w:val="375"/>
              </w:trPr>
              <w:tc>
                <w:tcPr>
                  <w:tcW w:w="3526" w:type="dxa"/>
                </w:tcPr>
                <w:p w14:paraId="4572FF8B" w14:textId="301C25F5" w:rsidR="003542F9" w:rsidRPr="00896E20" w:rsidRDefault="003542F9" w:rsidP="003542F9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96E20">
                    <w:rPr>
                      <w:rFonts w:ascii="Times New Roman" w:hAnsi="Times New Roman" w:cs="Times New Roman"/>
                      <w:sz w:val="24"/>
                      <w:szCs w:val="24"/>
                    </w:rPr>
                    <w:t>No. of Storage</w:t>
                  </w:r>
                </w:p>
              </w:tc>
              <w:tc>
                <w:tcPr>
                  <w:tcW w:w="3528" w:type="dxa"/>
                </w:tcPr>
                <w:p w14:paraId="237AF024" w14:textId="2A410A92" w:rsidR="003542F9" w:rsidRPr="00896E20" w:rsidRDefault="003542F9" w:rsidP="003542F9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96E20">
                    <w:rPr>
                      <w:rFonts w:ascii="Times New Roman" w:hAnsi="Times New Roman" w:cs="Times New Roman"/>
                      <w:sz w:val="24"/>
                      <w:szCs w:val="24"/>
                    </w:rPr>
                    <w:t>No. of Recharge Pits</w:t>
                  </w:r>
                </w:p>
              </w:tc>
            </w:tr>
            <w:tr w:rsidR="00896E20" w:rsidRPr="00896E20" w14:paraId="5CDBBDBF" w14:textId="77777777" w:rsidTr="009F5146">
              <w:trPr>
                <w:trHeight w:val="191"/>
              </w:trPr>
              <w:tc>
                <w:tcPr>
                  <w:tcW w:w="3526" w:type="dxa"/>
                </w:tcPr>
                <w:p w14:paraId="1155C553" w14:textId="3EEB197B" w:rsidR="003542F9" w:rsidRPr="00896E20" w:rsidRDefault="003542F9" w:rsidP="003542F9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96E20">
                    <w:rPr>
                      <w:rFonts w:ascii="Times New Roman" w:hAnsi="Times New Roman" w:cs="Times New Roman"/>
                      <w:sz w:val="24"/>
                      <w:szCs w:val="24"/>
                    </w:rPr>
                    <w:t>Capacity</w:t>
                  </w:r>
                  <w:r w:rsidR="00A52E28" w:rsidRPr="00896E2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(KLD</w:t>
                  </w:r>
                  <w:r w:rsidR="004B1A54" w:rsidRPr="00896E20">
                    <w:rPr>
                      <w:rFonts w:ascii="Times New Roman" w:hAnsi="Times New Roman" w:cs="Times New Roman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3528" w:type="dxa"/>
                </w:tcPr>
                <w:p w14:paraId="16A648A8" w14:textId="75122BF4" w:rsidR="003542F9" w:rsidRPr="00896E20" w:rsidRDefault="003542F9" w:rsidP="003542F9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96E20">
                    <w:rPr>
                      <w:rFonts w:ascii="Times New Roman" w:hAnsi="Times New Roman" w:cs="Times New Roman"/>
                      <w:sz w:val="24"/>
                      <w:szCs w:val="24"/>
                    </w:rPr>
                    <w:t>Capacity</w:t>
                  </w:r>
                  <w:r w:rsidR="004B1A54" w:rsidRPr="00896E20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(KLD)</w:t>
                  </w:r>
                </w:p>
              </w:tc>
            </w:tr>
          </w:tbl>
          <w:p w14:paraId="1D36EA1A" w14:textId="77777777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4" w:type="dxa"/>
            <w:gridSpan w:val="2"/>
          </w:tcPr>
          <w:p w14:paraId="5EBFA928" w14:textId="2E6D4001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02DC3FC5" w14:textId="4D274E50" w:rsidTr="00182B82">
        <w:tc>
          <w:tcPr>
            <w:tcW w:w="735" w:type="dxa"/>
          </w:tcPr>
          <w:p w14:paraId="1434DBF1" w14:textId="67E78861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1</w:t>
            </w:r>
          </w:p>
        </w:tc>
        <w:tc>
          <w:tcPr>
            <w:tcW w:w="8223" w:type="dxa"/>
            <w:gridSpan w:val="15"/>
          </w:tcPr>
          <w:p w14:paraId="370217D0" w14:textId="628BB9DD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ground water withdrawal approval from CGWA</w:t>
            </w:r>
            <w:r w:rsidR="007A5C39" w:rsidRPr="00896E20">
              <w:rPr>
                <w:rFonts w:ascii="Times New Roman" w:hAnsi="Times New Roman" w:cs="Times New Roman"/>
                <w:sz w:val="24"/>
                <w:szCs w:val="24"/>
              </w:rPr>
              <w:t>/ SGWA</w:t>
            </w:r>
            <w:r w:rsidR="00600552"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obtained [Yes/No/NA] If yes then</w:t>
            </w:r>
          </w:p>
        </w:tc>
        <w:tc>
          <w:tcPr>
            <w:tcW w:w="1844" w:type="dxa"/>
            <w:gridSpan w:val="2"/>
          </w:tcPr>
          <w:p w14:paraId="77F42A6D" w14:textId="128B45E3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404C8A5" wp14:editId="469217BD">
                  <wp:extent cx="147955" cy="147955"/>
                  <wp:effectExtent l="0" t="0" r="4445" b="4445"/>
                  <wp:docPr id="25" name="Picture 25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09B395B8" w14:textId="77777777" w:rsidTr="00182B82">
        <w:tc>
          <w:tcPr>
            <w:tcW w:w="735" w:type="dxa"/>
          </w:tcPr>
          <w:p w14:paraId="13796FD4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34C3E5B8" w14:textId="0245402A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1.1</w:t>
            </w:r>
          </w:p>
        </w:tc>
        <w:tc>
          <w:tcPr>
            <w:tcW w:w="7528" w:type="dxa"/>
            <w:gridSpan w:val="14"/>
          </w:tcPr>
          <w:p w14:paraId="2A97E6F7" w14:textId="75FCCC38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ground water intersection will be there? [Yes, No, Not Applicable]</w:t>
            </w:r>
          </w:p>
          <w:p w14:paraId="5E121E89" w14:textId="1B501AF6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If yes, then</w:t>
            </w:r>
          </w:p>
        </w:tc>
        <w:tc>
          <w:tcPr>
            <w:tcW w:w="1829" w:type="dxa"/>
          </w:tcPr>
          <w:p w14:paraId="782A4C07" w14:textId="0EC723C3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8B3B8D3" wp14:editId="71C626FA">
                  <wp:extent cx="147955" cy="147955"/>
                  <wp:effectExtent l="0" t="0" r="4445" b="4445"/>
                  <wp:docPr id="2050" name="Picture 2050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065907F8" w14:textId="66BA4396" w:rsidTr="00182B82">
        <w:tc>
          <w:tcPr>
            <w:tcW w:w="735" w:type="dxa"/>
          </w:tcPr>
          <w:p w14:paraId="0D0686C4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2" w:type="dxa"/>
            <w:gridSpan w:val="5"/>
          </w:tcPr>
          <w:p w14:paraId="4E6CCB51" w14:textId="1C5BD12F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gridSpan w:val="6"/>
          </w:tcPr>
          <w:p w14:paraId="1519E99E" w14:textId="6AB60BBA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1.1.1</w:t>
            </w:r>
          </w:p>
        </w:tc>
        <w:tc>
          <w:tcPr>
            <w:tcW w:w="6536" w:type="dxa"/>
            <w:gridSpan w:val="5"/>
          </w:tcPr>
          <w:p w14:paraId="7F0999D6" w14:textId="76B863A2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Copy of </w:t>
            </w:r>
            <w:r w:rsidR="00462607" w:rsidRPr="00896E20">
              <w:rPr>
                <w:rFonts w:ascii="Times New Roman" w:hAnsi="Times New Roman" w:cs="Times New Roman"/>
                <w:sz w:val="24"/>
                <w:szCs w:val="24"/>
              </w:rPr>
              <w:t>CGWA/ SGWA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Letter</w:t>
            </w:r>
          </w:p>
        </w:tc>
        <w:tc>
          <w:tcPr>
            <w:tcW w:w="1829" w:type="dxa"/>
          </w:tcPr>
          <w:p w14:paraId="12BFC2A3" w14:textId="596B28D0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553149D" wp14:editId="3F4AB8E1">
                  <wp:extent cx="146050" cy="146050"/>
                  <wp:effectExtent l="0" t="0" r="6350" b="6350"/>
                  <wp:docPr id="2049" name="Picture 2049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40B73FC4" w14:textId="77777777" w:rsidTr="00182B82">
        <w:tc>
          <w:tcPr>
            <w:tcW w:w="735" w:type="dxa"/>
          </w:tcPr>
          <w:p w14:paraId="57AC602F" w14:textId="6E5C016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8238" w:type="dxa"/>
            <w:gridSpan w:val="16"/>
          </w:tcPr>
          <w:p w14:paraId="20E31AE0" w14:textId="03B4BB85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Energy Saving Measures</w:t>
            </w:r>
          </w:p>
        </w:tc>
        <w:tc>
          <w:tcPr>
            <w:tcW w:w="1829" w:type="dxa"/>
          </w:tcPr>
          <w:p w14:paraId="438AD918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</w:p>
        </w:tc>
      </w:tr>
      <w:tr w:rsidR="00896E20" w:rsidRPr="00896E20" w14:paraId="683D0A1F" w14:textId="77777777" w:rsidTr="00182B82">
        <w:tc>
          <w:tcPr>
            <w:tcW w:w="735" w:type="dxa"/>
          </w:tcPr>
          <w:p w14:paraId="51161812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57A64A85" w14:textId="7A1B9910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2.1</w:t>
            </w:r>
          </w:p>
        </w:tc>
        <w:tc>
          <w:tcPr>
            <w:tcW w:w="7528" w:type="dxa"/>
            <w:gridSpan w:val="14"/>
            <w:vAlign w:val="bottom"/>
          </w:tcPr>
          <w:p w14:paraId="2185C44F" w14:textId="4C134C2D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Measures proposed</w:t>
            </w:r>
          </w:p>
        </w:tc>
        <w:tc>
          <w:tcPr>
            <w:tcW w:w="1829" w:type="dxa"/>
          </w:tcPr>
          <w:p w14:paraId="23C8C512" w14:textId="2C3F740B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29C838DA" w14:textId="77777777" w:rsidTr="00182B82">
        <w:tc>
          <w:tcPr>
            <w:tcW w:w="735" w:type="dxa"/>
          </w:tcPr>
          <w:p w14:paraId="08BA2527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82FED22" w14:textId="1C2ADFA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2.2</w:t>
            </w:r>
          </w:p>
        </w:tc>
        <w:tc>
          <w:tcPr>
            <w:tcW w:w="7528" w:type="dxa"/>
            <w:gridSpan w:val="14"/>
            <w:vAlign w:val="bottom"/>
          </w:tcPr>
          <w:p w14:paraId="11A91263" w14:textId="472E9AEC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Percentage of saving</w:t>
            </w:r>
          </w:p>
        </w:tc>
        <w:tc>
          <w:tcPr>
            <w:tcW w:w="1829" w:type="dxa"/>
          </w:tcPr>
          <w:p w14:paraId="1E331C0F" w14:textId="375C4D81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896E20" w:rsidRPr="00896E20" w14:paraId="01D20933" w14:textId="77777777" w:rsidTr="00182B82">
        <w:tc>
          <w:tcPr>
            <w:tcW w:w="735" w:type="dxa"/>
          </w:tcPr>
          <w:p w14:paraId="3FE3D103" w14:textId="38F68BDC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3</w:t>
            </w:r>
          </w:p>
        </w:tc>
        <w:tc>
          <w:tcPr>
            <w:tcW w:w="8238" w:type="dxa"/>
            <w:gridSpan w:val="16"/>
          </w:tcPr>
          <w:p w14:paraId="323FB3B8" w14:textId="1A449679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Recommendation of State Coastal Zone Management Authority</w:t>
            </w:r>
          </w:p>
        </w:tc>
        <w:tc>
          <w:tcPr>
            <w:tcW w:w="1829" w:type="dxa"/>
          </w:tcPr>
          <w:p w14:paraId="50DE78ED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</w:p>
        </w:tc>
      </w:tr>
      <w:tr w:rsidR="00896E20" w:rsidRPr="00896E20" w14:paraId="31D97579" w14:textId="77777777" w:rsidTr="00182B82">
        <w:tc>
          <w:tcPr>
            <w:tcW w:w="735" w:type="dxa"/>
          </w:tcPr>
          <w:p w14:paraId="71B7889F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29012437" w14:textId="3C126E7C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3.1</w:t>
            </w:r>
          </w:p>
        </w:tc>
        <w:tc>
          <w:tcPr>
            <w:tcW w:w="7528" w:type="dxa"/>
            <w:gridSpan w:val="14"/>
            <w:vAlign w:val="bottom"/>
          </w:tcPr>
          <w:p w14:paraId="2BD7247A" w14:textId="69734E0A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opy of recommendation</w:t>
            </w:r>
          </w:p>
        </w:tc>
        <w:tc>
          <w:tcPr>
            <w:tcW w:w="1829" w:type="dxa"/>
          </w:tcPr>
          <w:p w14:paraId="779F35A2" w14:textId="114033AE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70B5999" wp14:editId="3979360C">
                  <wp:extent cx="146050" cy="146050"/>
                  <wp:effectExtent l="0" t="0" r="6350" b="6350"/>
                  <wp:docPr id="1632" name="Picture 1632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0B4A0C52" w14:textId="77777777" w:rsidTr="00182B82">
        <w:tc>
          <w:tcPr>
            <w:tcW w:w="735" w:type="dxa"/>
          </w:tcPr>
          <w:p w14:paraId="7E7C72E7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075100DB" w14:textId="77994A43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3.2</w:t>
            </w:r>
          </w:p>
        </w:tc>
        <w:tc>
          <w:tcPr>
            <w:tcW w:w="7528" w:type="dxa"/>
            <w:gridSpan w:val="14"/>
            <w:vAlign w:val="bottom"/>
          </w:tcPr>
          <w:p w14:paraId="499A8BA1" w14:textId="12A0FE93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Action plan on conditions imposed by SCZMA</w:t>
            </w:r>
          </w:p>
        </w:tc>
        <w:tc>
          <w:tcPr>
            <w:tcW w:w="1829" w:type="dxa"/>
          </w:tcPr>
          <w:p w14:paraId="48EB708F" w14:textId="25D9731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22105C9" wp14:editId="67E7ADFC">
                  <wp:extent cx="146050" cy="146050"/>
                  <wp:effectExtent l="0" t="0" r="6350" b="6350"/>
                  <wp:docPr id="4" name="Picture 4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556F7FBA" w14:textId="77777777" w:rsidTr="00182B82">
        <w:tc>
          <w:tcPr>
            <w:tcW w:w="735" w:type="dxa"/>
          </w:tcPr>
          <w:p w14:paraId="64DD15A7" w14:textId="27863BD5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4</w:t>
            </w:r>
          </w:p>
        </w:tc>
        <w:tc>
          <w:tcPr>
            <w:tcW w:w="8238" w:type="dxa"/>
            <w:gridSpan w:val="16"/>
          </w:tcPr>
          <w:p w14:paraId="2DCE77AA" w14:textId="200A1EBC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Whether proposal attracts EIA Notification, 2006 [Yes, No]</w: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br/>
              <w:t>If yes, then</w:t>
            </w:r>
          </w:p>
        </w:tc>
        <w:tc>
          <w:tcPr>
            <w:tcW w:w="1829" w:type="dxa"/>
          </w:tcPr>
          <w:p w14:paraId="64D18887" w14:textId="0B9EB800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3058A5A" wp14:editId="66997AEE">
                  <wp:extent cx="147955" cy="147955"/>
                  <wp:effectExtent l="0" t="0" r="4445" b="4445"/>
                  <wp:docPr id="2051" name="Picture 2051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42BFF63B" w14:textId="77777777" w:rsidTr="00182B82">
        <w:tc>
          <w:tcPr>
            <w:tcW w:w="735" w:type="dxa"/>
          </w:tcPr>
          <w:p w14:paraId="1915D5D2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75B8A27E" w14:textId="44F4CC40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4.1</w:t>
            </w:r>
          </w:p>
        </w:tc>
        <w:tc>
          <w:tcPr>
            <w:tcW w:w="7528" w:type="dxa"/>
            <w:gridSpan w:val="14"/>
          </w:tcPr>
          <w:p w14:paraId="473EA75F" w14:textId="7CA36A1C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Status of proposal for EC [Approval obtained, Clearance under process, Application yet to be submitted]</w:t>
            </w:r>
          </w:p>
        </w:tc>
        <w:tc>
          <w:tcPr>
            <w:tcW w:w="1829" w:type="dxa"/>
          </w:tcPr>
          <w:p w14:paraId="49A7BB0E" w14:textId="0B8517CD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BEEBF02" wp14:editId="612277A8">
                  <wp:extent cx="147955" cy="147955"/>
                  <wp:effectExtent l="0" t="0" r="4445" b="4445"/>
                  <wp:docPr id="2052" name="Picture 2052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55" cy="147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E20" w:rsidRPr="00896E20" w14:paraId="7340FD0F" w14:textId="77777777" w:rsidTr="00182B82">
        <w:tc>
          <w:tcPr>
            <w:tcW w:w="735" w:type="dxa"/>
          </w:tcPr>
          <w:p w14:paraId="59560FB9" w14:textId="5A93D41A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5</w:t>
            </w:r>
          </w:p>
        </w:tc>
        <w:tc>
          <w:tcPr>
            <w:tcW w:w="8238" w:type="dxa"/>
            <w:gridSpan w:val="16"/>
          </w:tcPr>
          <w:p w14:paraId="5C8DB42D" w14:textId="0D1A6E39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Social and environmental issues and mitigations measures suggested including but not limited to R&amp;R, Water, Air, Hazardous Wastes, Ecological aspects, etc. (Brief Details to be Provided)</w:t>
            </w:r>
          </w:p>
        </w:tc>
        <w:tc>
          <w:tcPr>
            <w:tcW w:w="1829" w:type="dxa"/>
          </w:tcPr>
          <w:p w14:paraId="4346192F" w14:textId="33A9A756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E856337" wp14:editId="2E3BE7B5">
                  <wp:extent cx="146050" cy="146050"/>
                  <wp:effectExtent l="0" t="0" r="6350" b="6350"/>
                  <wp:docPr id="5" name="Picture 5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 </w:t>
            </w:r>
          </w:p>
        </w:tc>
      </w:tr>
      <w:tr w:rsidR="00896E20" w:rsidRPr="00896E20" w14:paraId="6FE3E472" w14:textId="77777777" w:rsidTr="00182B82">
        <w:tc>
          <w:tcPr>
            <w:tcW w:w="735" w:type="dxa"/>
          </w:tcPr>
          <w:p w14:paraId="1F391240" w14:textId="5D6F72E9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6</w:t>
            </w:r>
          </w:p>
        </w:tc>
        <w:tc>
          <w:tcPr>
            <w:tcW w:w="8238" w:type="dxa"/>
            <w:gridSpan w:val="16"/>
          </w:tcPr>
          <w:p w14:paraId="581415AF" w14:textId="574C7DC0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Benefits of the project</w:t>
            </w:r>
          </w:p>
        </w:tc>
        <w:tc>
          <w:tcPr>
            <w:tcW w:w="1829" w:type="dxa"/>
          </w:tcPr>
          <w:p w14:paraId="1590D263" w14:textId="7EA3299E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896E20" w:rsidRPr="00896E20" w14:paraId="2EDEC3B4" w14:textId="77777777" w:rsidTr="00182B82">
        <w:tc>
          <w:tcPr>
            <w:tcW w:w="735" w:type="dxa"/>
          </w:tcPr>
          <w:p w14:paraId="23C8638E" w14:textId="455B8FC9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7</w:t>
            </w:r>
          </w:p>
        </w:tc>
        <w:tc>
          <w:tcPr>
            <w:tcW w:w="10067" w:type="dxa"/>
            <w:gridSpan w:val="17"/>
          </w:tcPr>
          <w:p w14:paraId="7EC38BFF" w14:textId="23F0526D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Additional Information (If any)</w:t>
            </w:r>
          </w:p>
        </w:tc>
      </w:tr>
      <w:tr w:rsidR="00896E20" w:rsidRPr="00896E20" w14:paraId="501C8ABD" w14:textId="77777777" w:rsidTr="00182B82">
        <w:tc>
          <w:tcPr>
            <w:tcW w:w="735" w:type="dxa"/>
          </w:tcPr>
          <w:p w14:paraId="330692DA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1E3C9375" w14:textId="1A7A584D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7.1</w:t>
            </w:r>
          </w:p>
        </w:tc>
        <w:tc>
          <w:tcPr>
            <w:tcW w:w="7513" w:type="dxa"/>
            <w:gridSpan w:val="13"/>
            <w:vAlign w:val="bottom"/>
          </w:tcPr>
          <w:p w14:paraId="14F1B650" w14:textId="35396983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Additional Information if any</w:t>
            </w:r>
          </w:p>
        </w:tc>
        <w:tc>
          <w:tcPr>
            <w:tcW w:w="1844" w:type="dxa"/>
            <w:gridSpan w:val="2"/>
          </w:tcPr>
          <w:p w14:paraId="17EBE77E" w14:textId="76919C61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Upload </w:t>
            </w: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042E109" wp14:editId="30BFF85A">
                  <wp:extent cx="146050" cy="146050"/>
                  <wp:effectExtent l="0" t="0" r="6350" b="6350"/>
                  <wp:docPr id="1636" name="Picture 1636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 xml:space="preserve"> </w:t>
            </w:r>
          </w:p>
        </w:tc>
      </w:tr>
      <w:tr w:rsidR="00896E20" w:rsidRPr="00896E20" w14:paraId="4A83646F" w14:textId="77777777" w:rsidTr="00182B82">
        <w:tc>
          <w:tcPr>
            <w:tcW w:w="735" w:type="dxa"/>
          </w:tcPr>
          <w:p w14:paraId="4CFBA672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0" w:type="dxa"/>
            <w:gridSpan w:val="2"/>
          </w:tcPr>
          <w:p w14:paraId="6D2D4891" w14:textId="0AD91858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0" w:type="dxa"/>
            <w:gridSpan w:val="4"/>
            <w:vAlign w:val="bottom"/>
          </w:tcPr>
          <w:p w14:paraId="7D45C4C1" w14:textId="539C3072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7.1.1</w:t>
            </w:r>
          </w:p>
        </w:tc>
        <w:tc>
          <w:tcPr>
            <w:tcW w:w="6683" w:type="dxa"/>
            <w:gridSpan w:val="9"/>
            <w:vAlign w:val="bottom"/>
          </w:tcPr>
          <w:p w14:paraId="39F4F92F" w14:textId="379F1896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Additional Information (Description of uploaded document) </w:t>
            </w:r>
          </w:p>
        </w:tc>
        <w:tc>
          <w:tcPr>
            <w:tcW w:w="1844" w:type="dxa"/>
            <w:gridSpan w:val="2"/>
          </w:tcPr>
          <w:p w14:paraId="789A1779" w14:textId="530D2298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#Free Text#</w:t>
            </w:r>
          </w:p>
        </w:tc>
      </w:tr>
      <w:tr w:rsidR="00896E20" w:rsidRPr="00896E20" w14:paraId="5DF7A1DF" w14:textId="77777777" w:rsidTr="00182B82">
        <w:tc>
          <w:tcPr>
            <w:tcW w:w="735" w:type="dxa"/>
          </w:tcPr>
          <w:p w14:paraId="5A5ECD41" w14:textId="2BE3CDE4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8</w:t>
            </w:r>
          </w:p>
        </w:tc>
        <w:tc>
          <w:tcPr>
            <w:tcW w:w="8223" w:type="dxa"/>
            <w:gridSpan w:val="15"/>
          </w:tcPr>
          <w:p w14:paraId="4A8DDAB7" w14:textId="34A8E385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Undertaking</w:t>
            </w:r>
          </w:p>
        </w:tc>
        <w:tc>
          <w:tcPr>
            <w:tcW w:w="1844" w:type="dxa"/>
            <w:gridSpan w:val="2"/>
          </w:tcPr>
          <w:p w14:paraId="3F0C8283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</w:p>
        </w:tc>
      </w:tr>
      <w:tr w:rsidR="00896E20" w:rsidRPr="00896E20" w14:paraId="50060C0C" w14:textId="77777777" w:rsidTr="00182B82">
        <w:tc>
          <w:tcPr>
            <w:tcW w:w="735" w:type="dxa"/>
          </w:tcPr>
          <w:p w14:paraId="2D668D91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223" w:type="dxa"/>
            <w:gridSpan w:val="15"/>
          </w:tcPr>
          <w:p w14:paraId="5251D143" w14:textId="610AF02C" w:rsidR="003542F9" w:rsidRPr="00896E20" w:rsidRDefault="003542F9" w:rsidP="0037350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E7744D7" wp14:editId="6098A6B3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36830</wp:posOffset>
                      </wp:positionV>
                      <wp:extent cx="114300" cy="120650"/>
                      <wp:effectExtent l="0" t="0" r="19050" b="1270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06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87221DE" w14:textId="77777777" w:rsidR="003542F9" w:rsidRDefault="003542F9" w:rsidP="00406ABF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E7744D7" id="Rectangle 26" o:spid="_x0000_s1026" style="position:absolute;margin-left:-2.65pt;margin-top:2.9pt;width:9pt;height:9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" fillcolor="white [3201]" strokecolor="black [3213]" strokeweight="2pt">
                      <v:textbox>
                        <w:txbxContent>
                          <w:p w14:paraId="187221DE" w14:textId="77777777" w:rsidR="003542F9" w:rsidRDefault="003542F9" w:rsidP="00406ABF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1B125D" w:rsidRPr="0008505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I hereby give undertaking that the data and information given in the application and enclosures are true to be best of my knowledge and belief and I am aware that if any part of the data and information found to be false or misleading at any stage, the project will be </w:t>
            </w:r>
            <w:proofErr w:type="gramStart"/>
            <w:r w:rsidR="001B125D" w:rsidRPr="0008505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rejected</w:t>
            </w:r>
            <w:proofErr w:type="gramEnd"/>
            <w:r w:rsidR="001B125D" w:rsidRPr="0008505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and clearance given if any to the project will be revoked at our risk and cost. In addition to above, I hereby give undertaking that no activity such as change in project layout, construction, expansion, etc. has been taken up.</w:t>
            </w:r>
          </w:p>
        </w:tc>
        <w:tc>
          <w:tcPr>
            <w:tcW w:w="1844" w:type="dxa"/>
            <w:gridSpan w:val="2"/>
          </w:tcPr>
          <w:p w14:paraId="27D5CC29" w14:textId="1B3E3359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Checkbox#</w:t>
            </w:r>
          </w:p>
        </w:tc>
      </w:tr>
      <w:tr w:rsidR="00896E20" w:rsidRPr="00896E20" w14:paraId="254C89E2" w14:textId="77777777" w:rsidTr="00182B82">
        <w:tc>
          <w:tcPr>
            <w:tcW w:w="735" w:type="dxa"/>
          </w:tcPr>
          <w:p w14:paraId="4B834571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90" w:type="dxa"/>
            <w:gridSpan w:val="4"/>
          </w:tcPr>
          <w:p w14:paraId="060BCB82" w14:textId="093686C4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8.1</w:t>
            </w:r>
          </w:p>
        </w:tc>
        <w:tc>
          <w:tcPr>
            <w:tcW w:w="7433" w:type="dxa"/>
            <w:gridSpan w:val="11"/>
          </w:tcPr>
          <w:p w14:paraId="5EC8DAF4" w14:textId="45259FC9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1844" w:type="dxa"/>
            <w:gridSpan w:val="2"/>
          </w:tcPr>
          <w:p w14:paraId="0D8AEA55" w14:textId="7E995EAB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896E20" w:rsidRPr="00896E20" w14:paraId="38C22045" w14:textId="77777777" w:rsidTr="00182B82">
        <w:tc>
          <w:tcPr>
            <w:tcW w:w="735" w:type="dxa"/>
          </w:tcPr>
          <w:p w14:paraId="3F36E0E6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90" w:type="dxa"/>
            <w:gridSpan w:val="4"/>
          </w:tcPr>
          <w:p w14:paraId="375EB969" w14:textId="31C9C300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8.2</w:t>
            </w:r>
          </w:p>
        </w:tc>
        <w:tc>
          <w:tcPr>
            <w:tcW w:w="7433" w:type="dxa"/>
            <w:gridSpan w:val="11"/>
          </w:tcPr>
          <w:p w14:paraId="47FBD386" w14:textId="09F47637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1844" w:type="dxa"/>
            <w:gridSpan w:val="2"/>
          </w:tcPr>
          <w:p w14:paraId="22EEA87A" w14:textId="5CD1BC6E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896E20" w:rsidRPr="00896E20" w14:paraId="3C369950" w14:textId="77777777" w:rsidTr="00182B82">
        <w:tc>
          <w:tcPr>
            <w:tcW w:w="735" w:type="dxa"/>
          </w:tcPr>
          <w:p w14:paraId="0A5CC9A4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90" w:type="dxa"/>
            <w:gridSpan w:val="4"/>
          </w:tcPr>
          <w:p w14:paraId="24B05280" w14:textId="5F89041F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8.3</w:t>
            </w:r>
          </w:p>
        </w:tc>
        <w:tc>
          <w:tcPr>
            <w:tcW w:w="7433" w:type="dxa"/>
            <w:gridSpan w:val="11"/>
          </w:tcPr>
          <w:p w14:paraId="1B59BBA3" w14:textId="61300876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Company</w:t>
            </w:r>
          </w:p>
        </w:tc>
        <w:tc>
          <w:tcPr>
            <w:tcW w:w="1844" w:type="dxa"/>
            <w:gridSpan w:val="2"/>
          </w:tcPr>
          <w:p w14:paraId="5C802C76" w14:textId="7536C0F8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896E20" w:rsidRPr="00896E20" w14:paraId="13299BD9" w14:textId="77777777" w:rsidTr="00182B82">
        <w:tc>
          <w:tcPr>
            <w:tcW w:w="735" w:type="dxa"/>
          </w:tcPr>
          <w:p w14:paraId="15A461DD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90" w:type="dxa"/>
            <w:gridSpan w:val="4"/>
          </w:tcPr>
          <w:p w14:paraId="5E4B1FEB" w14:textId="33269794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8.4</w:t>
            </w:r>
          </w:p>
        </w:tc>
        <w:tc>
          <w:tcPr>
            <w:tcW w:w="7433" w:type="dxa"/>
            <w:gridSpan w:val="11"/>
          </w:tcPr>
          <w:p w14:paraId="031462E6" w14:textId="3DD0AD1B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4" w:type="dxa"/>
            <w:gridSpan w:val="2"/>
          </w:tcPr>
          <w:p w14:paraId="4022D3F1" w14:textId="5095D158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896E20" w:rsidRPr="00896E20" w14:paraId="0C7A6B0D" w14:textId="77777777" w:rsidTr="00182B82">
        <w:tc>
          <w:tcPr>
            <w:tcW w:w="735" w:type="dxa"/>
          </w:tcPr>
          <w:p w14:paraId="3E4C8F67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90" w:type="dxa"/>
            <w:gridSpan w:val="4"/>
          </w:tcPr>
          <w:p w14:paraId="1A262568" w14:textId="798CA787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8.5</w:t>
            </w:r>
          </w:p>
        </w:tc>
        <w:tc>
          <w:tcPr>
            <w:tcW w:w="7433" w:type="dxa"/>
            <w:gridSpan w:val="11"/>
          </w:tcPr>
          <w:p w14:paraId="4475C918" w14:textId="1C7EC780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 xml:space="preserve">Aadhaar Based </w:t>
            </w:r>
            <w:proofErr w:type="gramStart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e-Signature</w:t>
            </w:r>
            <w:proofErr w:type="gramEnd"/>
          </w:p>
        </w:tc>
        <w:tc>
          <w:tcPr>
            <w:tcW w:w="1844" w:type="dxa"/>
            <w:gridSpan w:val="2"/>
          </w:tcPr>
          <w:p w14:paraId="75B06E0A" w14:textId="1E8D0280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eSign</w:t>
            </w:r>
            <w:proofErr w:type="spellEnd"/>
          </w:p>
        </w:tc>
      </w:tr>
      <w:tr w:rsidR="00896E20" w:rsidRPr="00896E20" w14:paraId="17714383" w14:textId="77777777" w:rsidTr="00182B82">
        <w:tc>
          <w:tcPr>
            <w:tcW w:w="735" w:type="dxa"/>
          </w:tcPr>
          <w:p w14:paraId="1C27BCFB" w14:textId="77777777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90" w:type="dxa"/>
            <w:gridSpan w:val="4"/>
          </w:tcPr>
          <w:p w14:paraId="3B899CE2" w14:textId="463CFE45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38.6</w:t>
            </w:r>
          </w:p>
        </w:tc>
        <w:tc>
          <w:tcPr>
            <w:tcW w:w="7433" w:type="dxa"/>
            <w:gridSpan w:val="11"/>
          </w:tcPr>
          <w:p w14:paraId="295470AE" w14:textId="21F00C83" w:rsidR="003542F9" w:rsidRPr="00896E20" w:rsidRDefault="003542F9" w:rsidP="003542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844" w:type="dxa"/>
            <w:gridSpan w:val="2"/>
          </w:tcPr>
          <w:p w14:paraId="2773903D" w14:textId="22A5A0B3" w:rsidR="003542F9" w:rsidRPr="00896E20" w:rsidRDefault="003542F9" w:rsidP="003542F9">
            <w:pPr>
              <w:tabs>
                <w:tab w:val="left" w:pos="4213"/>
              </w:tabs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 w:rsidRPr="00896E20">
              <w:rPr>
                <w:rFonts w:ascii="Times New Roman" w:hAnsi="Times New Roman" w:cs="Times New Roman"/>
                <w:sz w:val="24"/>
                <w:szCs w:val="24"/>
              </w:rPr>
              <w:t>System Generated</w:t>
            </w:r>
          </w:p>
        </w:tc>
      </w:tr>
    </w:tbl>
    <w:p w14:paraId="45143E43" w14:textId="77777777" w:rsidR="0045601C" w:rsidRPr="00896E20" w:rsidRDefault="0045601C" w:rsidP="0045601C">
      <w:pPr>
        <w:tabs>
          <w:tab w:val="left" w:pos="4213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02ED3857" w14:textId="34A5781E" w:rsidR="00CD1110" w:rsidRPr="00896E20" w:rsidRDefault="0045601C" w:rsidP="0045601C">
      <w:pPr>
        <w:tabs>
          <w:tab w:val="left" w:pos="4213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896E20">
        <w:rPr>
          <w:rFonts w:ascii="Times New Roman" w:hAnsi="Times New Roman" w:cs="Times New Roman"/>
          <w:sz w:val="24"/>
          <w:szCs w:val="24"/>
        </w:rPr>
        <w:t>*****</w:t>
      </w:r>
    </w:p>
    <w:sectPr w:rsidR="00CD1110" w:rsidRPr="00896E20" w:rsidSect="006B1A75">
      <w:footerReference w:type="default" r:id="rId9"/>
      <w:pgSz w:w="12240" w:h="15840"/>
      <w:pgMar w:top="15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6EAA2" w14:textId="77777777" w:rsidR="007C676C" w:rsidRDefault="007C676C" w:rsidP="00D3470C">
      <w:pPr>
        <w:spacing w:after="0" w:line="240" w:lineRule="auto"/>
      </w:pPr>
      <w:r>
        <w:separator/>
      </w:r>
    </w:p>
  </w:endnote>
  <w:endnote w:type="continuationSeparator" w:id="0">
    <w:p w14:paraId="02458889" w14:textId="77777777" w:rsidR="007C676C" w:rsidRDefault="007C676C" w:rsidP="00D34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35150"/>
      <w:docPartObj>
        <w:docPartGallery w:val="Page Numbers (Bottom of Page)"/>
        <w:docPartUnique/>
      </w:docPartObj>
    </w:sdtPr>
    <w:sdtEndPr/>
    <w:sdtContent>
      <w:p w14:paraId="0856B2DC" w14:textId="77777777" w:rsidR="00B234BA" w:rsidRDefault="00B234BA">
        <w:pPr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01185447" w14:textId="77777777" w:rsidR="00B234BA" w:rsidRDefault="00B234B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623A8" w14:textId="77777777" w:rsidR="007C676C" w:rsidRDefault="007C676C" w:rsidP="00D3470C">
      <w:pPr>
        <w:spacing w:after="0" w:line="240" w:lineRule="auto"/>
      </w:pPr>
      <w:r>
        <w:separator/>
      </w:r>
    </w:p>
  </w:footnote>
  <w:footnote w:type="continuationSeparator" w:id="0">
    <w:p w14:paraId="477B2600" w14:textId="77777777" w:rsidR="007C676C" w:rsidRDefault="007C676C" w:rsidP="00D347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C44B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E4C8E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4723993"/>
    <w:multiLevelType w:val="hybridMultilevel"/>
    <w:tmpl w:val="4394EAD4"/>
    <w:lvl w:ilvl="0" w:tplc="919EFA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D6459"/>
    <w:multiLevelType w:val="hybridMultilevel"/>
    <w:tmpl w:val="994A5A80"/>
    <w:lvl w:ilvl="0" w:tplc="C2C0D41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  <w:sz w:val="24"/>
        <w:szCs w:val="24"/>
      </w:rPr>
    </w:lvl>
    <w:lvl w:ilvl="1" w:tplc="5F42EBAE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17B6EBC2">
      <w:start w:val="1"/>
      <w:numFmt w:val="bullet"/>
      <w:lvlText w:val="-"/>
      <w:lvlJc w:val="left"/>
      <w:pPr>
        <w:ind w:left="2340" w:hanging="360"/>
      </w:pPr>
      <w:rPr>
        <w:rFonts w:ascii="Arial" w:eastAsia="Calibri" w:hAnsi="Arial" w:cs="Arial" w:hint="default"/>
        <w:b/>
        <w:color w:val="000000"/>
        <w:sz w:val="18"/>
      </w:rPr>
    </w:lvl>
    <w:lvl w:ilvl="3" w:tplc="7A22FA60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33F07"/>
    <w:multiLevelType w:val="multilevel"/>
    <w:tmpl w:val="65725A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C44A3F"/>
    <w:multiLevelType w:val="hybridMultilevel"/>
    <w:tmpl w:val="1DC46C80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1A75B4"/>
    <w:multiLevelType w:val="hybridMultilevel"/>
    <w:tmpl w:val="B9E646CE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3D747E"/>
    <w:multiLevelType w:val="hybridMultilevel"/>
    <w:tmpl w:val="A4361B6A"/>
    <w:lvl w:ilvl="0" w:tplc="185CDB4C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742290"/>
    <w:multiLevelType w:val="hybridMultilevel"/>
    <w:tmpl w:val="570AA018"/>
    <w:lvl w:ilvl="0" w:tplc="5F42EBAE">
      <w:start w:val="1"/>
      <w:numFmt w:val="lowerLetter"/>
      <w:lvlText w:val="%1."/>
      <w:lvlJc w:val="left"/>
      <w:pPr>
        <w:ind w:left="153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C7B76"/>
    <w:multiLevelType w:val="hybridMultilevel"/>
    <w:tmpl w:val="CAAA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4E75F4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1C4B1354"/>
    <w:multiLevelType w:val="hybridMultilevel"/>
    <w:tmpl w:val="47E44676"/>
    <w:lvl w:ilvl="0" w:tplc="AE6251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E8AD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2AEB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00A0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EA15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5C6A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12C0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40FD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94A1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1C6A3D43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800913"/>
    <w:multiLevelType w:val="hybridMultilevel"/>
    <w:tmpl w:val="D2E08E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D31313"/>
    <w:multiLevelType w:val="hybridMultilevel"/>
    <w:tmpl w:val="E0688B1C"/>
    <w:lvl w:ilvl="0" w:tplc="7A22FA6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835117"/>
    <w:multiLevelType w:val="hybridMultilevel"/>
    <w:tmpl w:val="7012BF92"/>
    <w:lvl w:ilvl="0" w:tplc="C6EA9884">
      <w:start w:val="15"/>
      <w:numFmt w:val="decimal"/>
      <w:lvlText w:val="%1."/>
      <w:lvlJc w:val="left"/>
      <w:pPr>
        <w:ind w:left="1350" w:hanging="360"/>
      </w:pPr>
      <w:rPr>
        <w:rFonts w:ascii="Times New Roman" w:hAnsi="Times New Roman" w:cs="Times New Roman"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289048A4"/>
    <w:multiLevelType w:val="hybridMultilevel"/>
    <w:tmpl w:val="FCC6E0DA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0C6539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2AA81BCB"/>
    <w:multiLevelType w:val="hybridMultilevel"/>
    <w:tmpl w:val="A134C632"/>
    <w:lvl w:ilvl="0" w:tplc="A4561AE8">
      <w:start w:val="1"/>
      <w:numFmt w:val="decimal"/>
      <w:lvlText w:val="%1."/>
      <w:lvlJc w:val="left"/>
      <w:pPr>
        <w:ind w:left="81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9" w15:restartNumberingAfterBreak="0">
    <w:nsid w:val="32010A99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30117F"/>
    <w:multiLevelType w:val="hybridMultilevel"/>
    <w:tmpl w:val="21563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3804F4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840817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E61127"/>
    <w:multiLevelType w:val="hybridMultilevel"/>
    <w:tmpl w:val="6D605AE2"/>
    <w:lvl w:ilvl="0" w:tplc="C4709B2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4" w15:restartNumberingAfterBreak="0">
    <w:nsid w:val="40094E58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FC5442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E340ED"/>
    <w:multiLevelType w:val="multilevel"/>
    <w:tmpl w:val="F4B8BF2A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5C55C90"/>
    <w:multiLevelType w:val="hybridMultilevel"/>
    <w:tmpl w:val="D9AE60B0"/>
    <w:lvl w:ilvl="0" w:tplc="52725A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154D34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DA4731"/>
    <w:multiLevelType w:val="hybridMultilevel"/>
    <w:tmpl w:val="356CC66E"/>
    <w:lvl w:ilvl="0" w:tplc="EE54A6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0247C7"/>
    <w:multiLevelType w:val="multilevel"/>
    <w:tmpl w:val="A9B87A6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50400058"/>
    <w:multiLevelType w:val="multilevel"/>
    <w:tmpl w:val="C6A2D7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32" w15:restartNumberingAfterBreak="0">
    <w:nsid w:val="53C21017"/>
    <w:multiLevelType w:val="hybridMultilevel"/>
    <w:tmpl w:val="3D8C7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2824D3"/>
    <w:multiLevelType w:val="multilevel"/>
    <w:tmpl w:val="F81CE8EA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5F2B4968"/>
    <w:multiLevelType w:val="hybridMultilevel"/>
    <w:tmpl w:val="BCB2A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F645C7E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B44DFA"/>
    <w:multiLevelType w:val="hybridMultilevel"/>
    <w:tmpl w:val="C62E537E"/>
    <w:lvl w:ilvl="0" w:tplc="0D4EE37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B74163"/>
    <w:multiLevelType w:val="hybridMultilevel"/>
    <w:tmpl w:val="57ACEA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D51DC6"/>
    <w:multiLevelType w:val="multilevel"/>
    <w:tmpl w:val="F3BAC49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A4A62B2"/>
    <w:multiLevelType w:val="hybridMultilevel"/>
    <w:tmpl w:val="06648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005AE"/>
    <w:multiLevelType w:val="hybridMultilevel"/>
    <w:tmpl w:val="E29E6F02"/>
    <w:lvl w:ilvl="0" w:tplc="FEC8F79E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07215C8"/>
    <w:multiLevelType w:val="hybridMultilevel"/>
    <w:tmpl w:val="B36E241A"/>
    <w:lvl w:ilvl="0" w:tplc="95DECF6A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1441652"/>
    <w:multiLevelType w:val="hybridMultilevel"/>
    <w:tmpl w:val="47B8F4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B57B58"/>
    <w:multiLevelType w:val="hybridMultilevel"/>
    <w:tmpl w:val="DAA46FCC"/>
    <w:lvl w:ilvl="0" w:tplc="03B8175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4" w15:restartNumberingAfterBreak="0">
    <w:nsid w:val="71FD4973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C12E6F"/>
    <w:multiLevelType w:val="multilevel"/>
    <w:tmpl w:val="33023BF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8AC2DEC"/>
    <w:multiLevelType w:val="hybridMultilevel"/>
    <w:tmpl w:val="6764DF26"/>
    <w:lvl w:ilvl="0" w:tplc="EEAA95C0">
      <w:start w:val="1"/>
      <w:numFmt w:val="lowerRoman"/>
      <w:lvlText w:val="(%1)"/>
      <w:lvlJc w:val="left"/>
      <w:pPr>
        <w:ind w:left="187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7" w15:restartNumberingAfterBreak="0">
    <w:nsid w:val="7F1A6B78"/>
    <w:multiLevelType w:val="hybridMultilevel"/>
    <w:tmpl w:val="47EC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7"/>
  </w:num>
  <w:num w:numId="4">
    <w:abstractNumId w:val="16"/>
  </w:num>
  <w:num w:numId="5">
    <w:abstractNumId w:val="5"/>
  </w:num>
  <w:num w:numId="6">
    <w:abstractNumId w:val="6"/>
  </w:num>
  <w:num w:numId="7">
    <w:abstractNumId w:val="42"/>
  </w:num>
  <w:num w:numId="8">
    <w:abstractNumId w:val="46"/>
  </w:num>
  <w:num w:numId="9">
    <w:abstractNumId w:val="1"/>
  </w:num>
  <w:num w:numId="10">
    <w:abstractNumId w:val="17"/>
  </w:num>
  <w:num w:numId="11">
    <w:abstractNumId w:val="43"/>
  </w:num>
  <w:num w:numId="12">
    <w:abstractNumId w:val="23"/>
  </w:num>
  <w:num w:numId="13">
    <w:abstractNumId w:val="15"/>
  </w:num>
  <w:num w:numId="14">
    <w:abstractNumId w:val="3"/>
  </w:num>
  <w:num w:numId="15">
    <w:abstractNumId w:val="27"/>
  </w:num>
  <w:num w:numId="16">
    <w:abstractNumId w:val="8"/>
  </w:num>
  <w:num w:numId="17">
    <w:abstractNumId w:val="14"/>
  </w:num>
  <w:num w:numId="18">
    <w:abstractNumId w:val="28"/>
  </w:num>
  <w:num w:numId="19">
    <w:abstractNumId w:val="25"/>
  </w:num>
  <w:num w:numId="20">
    <w:abstractNumId w:val="36"/>
  </w:num>
  <w:num w:numId="21">
    <w:abstractNumId w:val="2"/>
  </w:num>
  <w:num w:numId="22">
    <w:abstractNumId w:val="10"/>
  </w:num>
  <w:num w:numId="23">
    <w:abstractNumId w:val="37"/>
  </w:num>
  <w:num w:numId="24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</w:num>
  <w:num w:numId="28">
    <w:abstractNumId w:val="35"/>
  </w:num>
  <w:num w:numId="29">
    <w:abstractNumId w:val="24"/>
  </w:num>
  <w:num w:numId="30">
    <w:abstractNumId w:val="45"/>
  </w:num>
  <w:num w:numId="31">
    <w:abstractNumId w:val="31"/>
  </w:num>
  <w:num w:numId="32">
    <w:abstractNumId w:val="38"/>
  </w:num>
  <w:num w:numId="33">
    <w:abstractNumId w:val="4"/>
  </w:num>
  <w:num w:numId="34">
    <w:abstractNumId w:val="33"/>
  </w:num>
  <w:num w:numId="35">
    <w:abstractNumId w:val="26"/>
  </w:num>
  <w:num w:numId="36">
    <w:abstractNumId w:val="30"/>
  </w:num>
  <w:num w:numId="37">
    <w:abstractNumId w:val="9"/>
  </w:num>
  <w:num w:numId="38">
    <w:abstractNumId w:val="39"/>
  </w:num>
  <w:num w:numId="39">
    <w:abstractNumId w:val="32"/>
  </w:num>
  <w:num w:numId="40">
    <w:abstractNumId w:val="47"/>
  </w:num>
  <w:num w:numId="41">
    <w:abstractNumId w:val="22"/>
  </w:num>
  <w:num w:numId="42">
    <w:abstractNumId w:val="44"/>
  </w:num>
  <w:num w:numId="43">
    <w:abstractNumId w:val="19"/>
  </w:num>
  <w:num w:numId="44">
    <w:abstractNumId w:val="29"/>
  </w:num>
  <w:num w:numId="45">
    <w:abstractNumId w:val="11"/>
  </w:num>
  <w:num w:numId="46">
    <w:abstractNumId w:val="21"/>
  </w:num>
  <w:num w:numId="47">
    <w:abstractNumId w:val="12"/>
  </w:num>
  <w:num w:numId="48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MDQwMTU2NTIzNDRQ0lEKTi0uzszPAykwNK0FALVmH98tAAAA"/>
  </w:docVars>
  <w:rsids>
    <w:rsidRoot w:val="0011332A"/>
    <w:rsid w:val="00000AEA"/>
    <w:rsid w:val="000011CA"/>
    <w:rsid w:val="000015BB"/>
    <w:rsid w:val="000022FC"/>
    <w:rsid w:val="000025E3"/>
    <w:rsid w:val="0000299D"/>
    <w:rsid w:val="000037B7"/>
    <w:rsid w:val="00003A93"/>
    <w:rsid w:val="0000401D"/>
    <w:rsid w:val="00004609"/>
    <w:rsid w:val="000053EA"/>
    <w:rsid w:val="000065B4"/>
    <w:rsid w:val="00007D5E"/>
    <w:rsid w:val="00010348"/>
    <w:rsid w:val="0001036A"/>
    <w:rsid w:val="00010D5F"/>
    <w:rsid w:val="00010EA2"/>
    <w:rsid w:val="00011A81"/>
    <w:rsid w:val="000120B1"/>
    <w:rsid w:val="000126D2"/>
    <w:rsid w:val="00012F0C"/>
    <w:rsid w:val="00013352"/>
    <w:rsid w:val="000133C0"/>
    <w:rsid w:val="00015163"/>
    <w:rsid w:val="000165A3"/>
    <w:rsid w:val="00017294"/>
    <w:rsid w:val="00017F2D"/>
    <w:rsid w:val="0002121A"/>
    <w:rsid w:val="00021222"/>
    <w:rsid w:val="0002292E"/>
    <w:rsid w:val="00022EE2"/>
    <w:rsid w:val="00024C2F"/>
    <w:rsid w:val="000250AC"/>
    <w:rsid w:val="0002511C"/>
    <w:rsid w:val="00025982"/>
    <w:rsid w:val="00025B39"/>
    <w:rsid w:val="000263A2"/>
    <w:rsid w:val="000265FE"/>
    <w:rsid w:val="00027D5A"/>
    <w:rsid w:val="00030067"/>
    <w:rsid w:val="000309EC"/>
    <w:rsid w:val="00031027"/>
    <w:rsid w:val="00031607"/>
    <w:rsid w:val="00036149"/>
    <w:rsid w:val="00036E6B"/>
    <w:rsid w:val="00040254"/>
    <w:rsid w:val="0004047A"/>
    <w:rsid w:val="0004097D"/>
    <w:rsid w:val="0004189D"/>
    <w:rsid w:val="00041F4D"/>
    <w:rsid w:val="0004286E"/>
    <w:rsid w:val="000434D0"/>
    <w:rsid w:val="00043748"/>
    <w:rsid w:val="000443C1"/>
    <w:rsid w:val="00044CB2"/>
    <w:rsid w:val="00044D9D"/>
    <w:rsid w:val="00046E0E"/>
    <w:rsid w:val="00050FB2"/>
    <w:rsid w:val="000519BF"/>
    <w:rsid w:val="00052250"/>
    <w:rsid w:val="00052769"/>
    <w:rsid w:val="00052841"/>
    <w:rsid w:val="00052EAC"/>
    <w:rsid w:val="00052F9C"/>
    <w:rsid w:val="000533D5"/>
    <w:rsid w:val="000535DD"/>
    <w:rsid w:val="000553D5"/>
    <w:rsid w:val="000562BF"/>
    <w:rsid w:val="00057452"/>
    <w:rsid w:val="000574E6"/>
    <w:rsid w:val="000605E0"/>
    <w:rsid w:val="00060A8A"/>
    <w:rsid w:val="00061496"/>
    <w:rsid w:val="000618B8"/>
    <w:rsid w:val="00063060"/>
    <w:rsid w:val="000631D5"/>
    <w:rsid w:val="000634D5"/>
    <w:rsid w:val="00063603"/>
    <w:rsid w:val="00063663"/>
    <w:rsid w:val="000637BA"/>
    <w:rsid w:val="000641DD"/>
    <w:rsid w:val="00064BC8"/>
    <w:rsid w:val="00065166"/>
    <w:rsid w:val="00066207"/>
    <w:rsid w:val="0007007D"/>
    <w:rsid w:val="00070B96"/>
    <w:rsid w:val="000710BC"/>
    <w:rsid w:val="00072A64"/>
    <w:rsid w:val="00073E1B"/>
    <w:rsid w:val="0007426D"/>
    <w:rsid w:val="00074383"/>
    <w:rsid w:val="00075AEF"/>
    <w:rsid w:val="0007650C"/>
    <w:rsid w:val="000767F2"/>
    <w:rsid w:val="00076D5A"/>
    <w:rsid w:val="00077A76"/>
    <w:rsid w:val="000803CE"/>
    <w:rsid w:val="000811CB"/>
    <w:rsid w:val="000816D7"/>
    <w:rsid w:val="00081CC4"/>
    <w:rsid w:val="000824C8"/>
    <w:rsid w:val="00082758"/>
    <w:rsid w:val="00083B00"/>
    <w:rsid w:val="00084493"/>
    <w:rsid w:val="00084C76"/>
    <w:rsid w:val="00084F54"/>
    <w:rsid w:val="00085480"/>
    <w:rsid w:val="000857D8"/>
    <w:rsid w:val="00085987"/>
    <w:rsid w:val="00085A4E"/>
    <w:rsid w:val="00086C90"/>
    <w:rsid w:val="0008719F"/>
    <w:rsid w:val="00087E75"/>
    <w:rsid w:val="000901A8"/>
    <w:rsid w:val="00090CDD"/>
    <w:rsid w:val="000914BB"/>
    <w:rsid w:val="00092033"/>
    <w:rsid w:val="00093669"/>
    <w:rsid w:val="00094323"/>
    <w:rsid w:val="00095276"/>
    <w:rsid w:val="000952F1"/>
    <w:rsid w:val="00095B48"/>
    <w:rsid w:val="0009697C"/>
    <w:rsid w:val="00096FEC"/>
    <w:rsid w:val="00097096"/>
    <w:rsid w:val="0009741B"/>
    <w:rsid w:val="000A14FF"/>
    <w:rsid w:val="000A26B6"/>
    <w:rsid w:val="000A2B9D"/>
    <w:rsid w:val="000A3CC8"/>
    <w:rsid w:val="000A628D"/>
    <w:rsid w:val="000B04E3"/>
    <w:rsid w:val="000B1F75"/>
    <w:rsid w:val="000B2879"/>
    <w:rsid w:val="000B2E33"/>
    <w:rsid w:val="000B4494"/>
    <w:rsid w:val="000B4634"/>
    <w:rsid w:val="000B4E33"/>
    <w:rsid w:val="000B5A19"/>
    <w:rsid w:val="000B71C8"/>
    <w:rsid w:val="000C1670"/>
    <w:rsid w:val="000C3402"/>
    <w:rsid w:val="000C4522"/>
    <w:rsid w:val="000C6151"/>
    <w:rsid w:val="000C6C7B"/>
    <w:rsid w:val="000C7EBA"/>
    <w:rsid w:val="000C7EF4"/>
    <w:rsid w:val="000D00AF"/>
    <w:rsid w:val="000D0554"/>
    <w:rsid w:val="000D145E"/>
    <w:rsid w:val="000D14AB"/>
    <w:rsid w:val="000D16E4"/>
    <w:rsid w:val="000D1B9D"/>
    <w:rsid w:val="000D21D3"/>
    <w:rsid w:val="000D24B4"/>
    <w:rsid w:val="000D3EDE"/>
    <w:rsid w:val="000D4330"/>
    <w:rsid w:val="000D5330"/>
    <w:rsid w:val="000D71EA"/>
    <w:rsid w:val="000D7275"/>
    <w:rsid w:val="000E0404"/>
    <w:rsid w:val="000E044C"/>
    <w:rsid w:val="000E118F"/>
    <w:rsid w:val="000E172E"/>
    <w:rsid w:val="000E26BF"/>
    <w:rsid w:val="000E28DF"/>
    <w:rsid w:val="000E3B9C"/>
    <w:rsid w:val="000E4248"/>
    <w:rsid w:val="000E5D6F"/>
    <w:rsid w:val="000E6A2F"/>
    <w:rsid w:val="000F18EF"/>
    <w:rsid w:val="000F26B1"/>
    <w:rsid w:val="000F3210"/>
    <w:rsid w:val="000F3239"/>
    <w:rsid w:val="000F4214"/>
    <w:rsid w:val="000F4348"/>
    <w:rsid w:val="000F451A"/>
    <w:rsid w:val="000F4E69"/>
    <w:rsid w:val="000F502B"/>
    <w:rsid w:val="000F5BA3"/>
    <w:rsid w:val="000F5CB7"/>
    <w:rsid w:val="000F62E1"/>
    <w:rsid w:val="00100A8B"/>
    <w:rsid w:val="0010175C"/>
    <w:rsid w:val="00102DF6"/>
    <w:rsid w:val="0010371C"/>
    <w:rsid w:val="001050B7"/>
    <w:rsid w:val="00105FBD"/>
    <w:rsid w:val="001111B1"/>
    <w:rsid w:val="0011130F"/>
    <w:rsid w:val="00111627"/>
    <w:rsid w:val="00111B5E"/>
    <w:rsid w:val="00111F22"/>
    <w:rsid w:val="00113007"/>
    <w:rsid w:val="00113012"/>
    <w:rsid w:val="00113261"/>
    <w:rsid w:val="0011332A"/>
    <w:rsid w:val="00114671"/>
    <w:rsid w:val="001150BE"/>
    <w:rsid w:val="00115F56"/>
    <w:rsid w:val="0011687E"/>
    <w:rsid w:val="00117B52"/>
    <w:rsid w:val="00120907"/>
    <w:rsid w:val="00120A1B"/>
    <w:rsid w:val="00120A4F"/>
    <w:rsid w:val="00121A98"/>
    <w:rsid w:val="00121AB1"/>
    <w:rsid w:val="001222AE"/>
    <w:rsid w:val="001224AE"/>
    <w:rsid w:val="001229D8"/>
    <w:rsid w:val="00123236"/>
    <w:rsid w:val="00123288"/>
    <w:rsid w:val="00124223"/>
    <w:rsid w:val="001250E9"/>
    <w:rsid w:val="0012544F"/>
    <w:rsid w:val="00125D9F"/>
    <w:rsid w:val="00125ED8"/>
    <w:rsid w:val="001268BD"/>
    <w:rsid w:val="0012768C"/>
    <w:rsid w:val="00127E64"/>
    <w:rsid w:val="00130779"/>
    <w:rsid w:val="0013186F"/>
    <w:rsid w:val="0013255C"/>
    <w:rsid w:val="001332A8"/>
    <w:rsid w:val="00133518"/>
    <w:rsid w:val="00133A84"/>
    <w:rsid w:val="001355E0"/>
    <w:rsid w:val="00136A8C"/>
    <w:rsid w:val="00136AD2"/>
    <w:rsid w:val="00137A9B"/>
    <w:rsid w:val="001402B3"/>
    <w:rsid w:val="0014253E"/>
    <w:rsid w:val="00142823"/>
    <w:rsid w:val="00142A42"/>
    <w:rsid w:val="00142F56"/>
    <w:rsid w:val="001455AD"/>
    <w:rsid w:val="00145627"/>
    <w:rsid w:val="00147613"/>
    <w:rsid w:val="00150557"/>
    <w:rsid w:val="001517D3"/>
    <w:rsid w:val="00151B62"/>
    <w:rsid w:val="00151CC2"/>
    <w:rsid w:val="00151D82"/>
    <w:rsid w:val="00151E0A"/>
    <w:rsid w:val="001532E3"/>
    <w:rsid w:val="001539CD"/>
    <w:rsid w:val="001555E1"/>
    <w:rsid w:val="00155751"/>
    <w:rsid w:val="001560C8"/>
    <w:rsid w:val="00157624"/>
    <w:rsid w:val="00157C79"/>
    <w:rsid w:val="00161E9F"/>
    <w:rsid w:val="0016306C"/>
    <w:rsid w:val="00163656"/>
    <w:rsid w:val="00163963"/>
    <w:rsid w:val="0016408D"/>
    <w:rsid w:val="001642D1"/>
    <w:rsid w:val="001650ED"/>
    <w:rsid w:val="00165183"/>
    <w:rsid w:val="0016569F"/>
    <w:rsid w:val="00165E67"/>
    <w:rsid w:val="00166220"/>
    <w:rsid w:val="0016662E"/>
    <w:rsid w:val="00167D20"/>
    <w:rsid w:val="00167EBA"/>
    <w:rsid w:val="00170102"/>
    <w:rsid w:val="00170112"/>
    <w:rsid w:val="0017050B"/>
    <w:rsid w:val="00170619"/>
    <w:rsid w:val="001706A9"/>
    <w:rsid w:val="001714AC"/>
    <w:rsid w:val="00171A22"/>
    <w:rsid w:val="00171E31"/>
    <w:rsid w:val="00172D50"/>
    <w:rsid w:val="0017337B"/>
    <w:rsid w:val="00176B7F"/>
    <w:rsid w:val="00176C85"/>
    <w:rsid w:val="001773E1"/>
    <w:rsid w:val="00177433"/>
    <w:rsid w:val="00177649"/>
    <w:rsid w:val="00177FF7"/>
    <w:rsid w:val="0018141F"/>
    <w:rsid w:val="00181F7B"/>
    <w:rsid w:val="00181FB0"/>
    <w:rsid w:val="00182B82"/>
    <w:rsid w:val="0018352D"/>
    <w:rsid w:val="00183826"/>
    <w:rsid w:val="001838E9"/>
    <w:rsid w:val="00183E75"/>
    <w:rsid w:val="00185B36"/>
    <w:rsid w:val="001863DA"/>
    <w:rsid w:val="001874C3"/>
    <w:rsid w:val="0019133A"/>
    <w:rsid w:val="00191A2D"/>
    <w:rsid w:val="00191AAC"/>
    <w:rsid w:val="00192E1C"/>
    <w:rsid w:val="001934B6"/>
    <w:rsid w:val="001935C5"/>
    <w:rsid w:val="00193F85"/>
    <w:rsid w:val="00195740"/>
    <w:rsid w:val="001A0C28"/>
    <w:rsid w:val="001A2258"/>
    <w:rsid w:val="001A2B3D"/>
    <w:rsid w:val="001A2E83"/>
    <w:rsid w:val="001A3A01"/>
    <w:rsid w:val="001A3D47"/>
    <w:rsid w:val="001A5057"/>
    <w:rsid w:val="001A557C"/>
    <w:rsid w:val="001A5DDF"/>
    <w:rsid w:val="001A6771"/>
    <w:rsid w:val="001A6CF1"/>
    <w:rsid w:val="001A7540"/>
    <w:rsid w:val="001A776F"/>
    <w:rsid w:val="001B0C20"/>
    <w:rsid w:val="001B125D"/>
    <w:rsid w:val="001B21DA"/>
    <w:rsid w:val="001B232E"/>
    <w:rsid w:val="001B247E"/>
    <w:rsid w:val="001B3145"/>
    <w:rsid w:val="001B3D6F"/>
    <w:rsid w:val="001B3FDC"/>
    <w:rsid w:val="001B4ED2"/>
    <w:rsid w:val="001B56E7"/>
    <w:rsid w:val="001B60D4"/>
    <w:rsid w:val="001B7AE6"/>
    <w:rsid w:val="001C0770"/>
    <w:rsid w:val="001C0FC9"/>
    <w:rsid w:val="001C1793"/>
    <w:rsid w:val="001C2B56"/>
    <w:rsid w:val="001C2E01"/>
    <w:rsid w:val="001C341D"/>
    <w:rsid w:val="001C3539"/>
    <w:rsid w:val="001C39B6"/>
    <w:rsid w:val="001C3F09"/>
    <w:rsid w:val="001C4CCC"/>
    <w:rsid w:val="001C4E54"/>
    <w:rsid w:val="001C6363"/>
    <w:rsid w:val="001C652B"/>
    <w:rsid w:val="001C6A84"/>
    <w:rsid w:val="001C779F"/>
    <w:rsid w:val="001D0A05"/>
    <w:rsid w:val="001D0B25"/>
    <w:rsid w:val="001D1CE4"/>
    <w:rsid w:val="001D2B0A"/>
    <w:rsid w:val="001D2E51"/>
    <w:rsid w:val="001D31ED"/>
    <w:rsid w:val="001D48A7"/>
    <w:rsid w:val="001D54B9"/>
    <w:rsid w:val="001E075D"/>
    <w:rsid w:val="001E0B43"/>
    <w:rsid w:val="001E160F"/>
    <w:rsid w:val="001E2FE3"/>
    <w:rsid w:val="001E3135"/>
    <w:rsid w:val="001E3BDF"/>
    <w:rsid w:val="001E3F5C"/>
    <w:rsid w:val="001E4416"/>
    <w:rsid w:val="001E533B"/>
    <w:rsid w:val="001E54DA"/>
    <w:rsid w:val="001E5663"/>
    <w:rsid w:val="001E6144"/>
    <w:rsid w:val="001E63F7"/>
    <w:rsid w:val="001E6EF9"/>
    <w:rsid w:val="001F0572"/>
    <w:rsid w:val="001F0870"/>
    <w:rsid w:val="001F271B"/>
    <w:rsid w:val="001F2783"/>
    <w:rsid w:val="001F2784"/>
    <w:rsid w:val="001F35D0"/>
    <w:rsid w:val="001F4C5A"/>
    <w:rsid w:val="001F5E93"/>
    <w:rsid w:val="001F75B2"/>
    <w:rsid w:val="001F7796"/>
    <w:rsid w:val="001F7A38"/>
    <w:rsid w:val="001F7D2F"/>
    <w:rsid w:val="001F7ED8"/>
    <w:rsid w:val="001F7EF0"/>
    <w:rsid w:val="00201436"/>
    <w:rsid w:val="002016D2"/>
    <w:rsid w:val="00202BC4"/>
    <w:rsid w:val="00202C7D"/>
    <w:rsid w:val="00202FF3"/>
    <w:rsid w:val="0020331F"/>
    <w:rsid w:val="0020400F"/>
    <w:rsid w:val="002045DA"/>
    <w:rsid w:val="00204E60"/>
    <w:rsid w:val="00205613"/>
    <w:rsid w:val="00206E06"/>
    <w:rsid w:val="00212AA7"/>
    <w:rsid w:val="00213102"/>
    <w:rsid w:val="002139EA"/>
    <w:rsid w:val="002143E7"/>
    <w:rsid w:val="00214D04"/>
    <w:rsid w:val="00216402"/>
    <w:rsid w:val="00216993"/>
    <w:rsid w:val="00217A3D"/>
    <w:rsid w:val="00217DBD"/>
    <w:rsid w:val="00217FB9"/>
    <w:rsid w:val="002211C6"/>
    <w:rsid w:val="00221D82"/>
    <w:rsid w:val="00223456"/>
    <w:rsid w:val="00225622"/>
    <w:rsid w:val="00225857"/>
    <w:rsid w:val="00225E2F"/>
    <w:rsid w:val="00226492"/>
    <w:rsid w:val="0022719F"/>
    <w:rsid w:val="002302DA"/>
    <w:rsid w:val="002308EB"/>
    <w:rsid w:val="00231C0C"/>
    <w:rsid w:val="00233BAF"/>
    <w:rsid w:val="00236654"/>
    <w:rsid w:val="00237897"/>
    <w:rsid w:val="00237D93"/>
    <w:rsid w:val="00240468"/>
    <w:rsid w:val="00240E16"/>
    <w:rsid w:val="00241E5D"/>
    <w:rsid w:val="00242B14"/>
    <w:rsid w:val="00243C4E"/>
    <w:rsid w:val="00245D45"/>
    <w:rsid w:val="00246006"/>
    <w:rsid w:val="00246125"/>
    <w:rsid w:val="00246A20"/>
    <w:rsid w:val="00246D0B"/>
    <w:rsid w:val="00250138"/>
    <w:rsid w:val="00250233"/>
    <w:rsid w:val="002504DE"/>
    <w:rsid w:val="00250645"/>
    <w:rsid w:val="00251B30"/>
    <w:rsid w:val="00251D0F"/>
    <w:rsid w:val="00252C6B"/>
    <w:rsid w:val="00253772"/>
    <w:rsid w:val="00254CD8"/>
    <w:rsid w:val="002550E3"/>
    <w:rsid w:val="00255DA2"/>
    <w:rsid w:val="00256E1B"/>
    <w:rsid w:val="00256E8A"/>
    <w:rsid w:val="0026081F"/>
    <w:rsid w:val="00261508"/>
    <w:rsid w:val="00262FEE"/>
    <w:rsid w:val="002630CA"/>
    <w:rsid w:val="00263A11"/>
    <w:rsid w:val="002660CE"/>
    <w:rsid w:val="00266144"/>
    <w:rsid w:val="002661D3"/>
    <w:rsid w:val="00267ACB"/>
    <w:rsid w:val="00267B0E"/>
    <w:rsid w:val="00270302"/>
    <w:rsid w:val="002712DE"/>
    <w:rsid w:val="00272207"/>
    <w:rsid w:val="0027244D"/>
    <w:rsid w:val="00273A67"/>
    <w:rsid w:val="00273FCD"/>
    <w:rsid w:val="002751BD"/>
    <w:rsid w:val="002753D6"/>
    <w:rsid w:val="00275BA0"/>
    <w:rsid w:val="00276FC9"/>
    <w:rsid w:val="0028078F"/>
    <w:rsid w:val="002811C3"/>
    <w:rsid w:val="0028268A"/>
    <w:rsid w:val="00282BFD"/>
    <w:rsid w:val="002837F1"/>
    <w:rsid w:val="00283B78"/>
    <w:rsid w:val="00283ED4"/>
    <w:rsid w:val="002847A2"/>
    <w:rsid w:val="00284A4A"/>
    <w:rsid w:val="00284B7E"/>
    <w:rsid w:val="00286563"/>
    <w:rsid w:val="00286980"/>
    <w:rsid w:val="00286FB3"/>
    <w:rsid w:val="002908C2"/>
    <w:rsid w:val="002916B3"/>
    <w:rsid w:val="00291C60"/>
    <w:rsid w:val="00291D71"/>
    <w:rsid w:val="00291F4F"/>
    <w:rsid w:val="00292F1D"/>
    <w:rsid w:val="002934ED"/>
    <w:rsid w:val="00294066"/>
    <w:rsid w:val="0029444E"/>
    <w:rsid w:val="002948D7"/>
    <w:rsid w:val="00294AAE"/>
    <w:rsid w:val="00294B6D"/>
    <w:rsid w:val="00294EA5"/>
    <w:rsid w:val="00294FA8"/>
    <w:rsid w:val="002954A6"/>
    <w:rsid w:val="00296D7F"/>
    <w:rsid w:val="00296D9A"/>
    <w:rsid w:val="00297BF6"/>
    <w:rsid w:val="00297D6C"/>
    <w:rsid w:val="002A102B"/>
    <w:rsid w:val="002A336C"/>
    <w:rsid w:val="002A34BB"/>
    <w:rsid w:val="002A3B75"/>
    <w:rsid w:val="002A3DA9"/>
    <w:rsid w:val="002A42DE"/>
    <w:rsid w:val="002A453B"/>
    <w:rsid w:val="002A4FA5"/>
    <w:rsid w:val="002A52E5"/>
    <w:rsid w:val="002A5AB6"/>
    <w:rsid w:val="002A6C35"/>
    <w:rsid w:val="002B002F"/>
    <w:rsid w:val="002B164E"/>
    <w:rsid w:val="002B172C"/>
    <w:rsid w:val="002B2B69"/>
    <w:rsid w:val="002B319D"/>
    <w:rsid w:val="002B3A7D"/>
    <w:rsid w:val="002B50EB"/>
    <w:rsid w:val="002B52BF"/>
    <w:rsid w:val="002B66A0"/>
    <w:rsid w:val="002B7491"/>
    <w:rsid w:val="002B7AFA"/>
    <w:rsid w:val="002C066B"/>
    <w:rsid w:val="002C0792"/>
    <w:rsid w:val="002C0FA3"/>
    <w:rsid w:val="002C129A"/>
    <w:rsid w:val="002C1EA6"/>
    <w:rsid w:val="002C2374"/>
    <w:rsid w:val="002C2A66"/>
    <w:rsid w:val="002C30E7"/>
    <w:rsid w:val="002C34C1"/>
    <w:rsid w:val="002C3BA7"/>
    <w:rsid w:val="002C4832"/>
    <w:rsid w:val="002C496D"/>
    <w:rsid w:val="002C65FB"/>
    <w:rsid w:val="002C6AC5"/>
    <w:rsid w:val="002C6E81"/>
    <w:rsid w:val="002D1838"/>
    <w:rsid w:val="002D3E19"/>
    <w:rsid w:val="002D779E"/>
    <w:rsid w:val="002D792F"/>
    <w:rsid w:val="002E0096"/>
    <w:rsid w:val="002E0636"/>
    <w:rsid w:val="002E0E9E"/>
    <w:rsid w:val="002E1B16"/>
    <w:rsid w:val="002E1C43"/>
    <w:rsid w:val="002E2FC5"/>
    <w:rsid w:val="002E31AD"/>
    <w:rsid w:val="002E3B7C"/>
    <w:rsid w:val="002E4017"/>
    <w:rsid w:val="002E466E"/>
    <w:rsid w:val="002E46EF"/>
    <w:rsid w:val="002E4939"/>
    <w:rsid w:val="002E4A75"/>
    <w:rsid w:val="002E4EFE"/>
    <w:rsid w:val="002E560E"/>
    <w:rsid w:val="002E75B2"/>
    <w:rsid w:val="002F03A3"/>
    <w:rsid w:val="002F0D63"/>
    <w:rsid w:val="002F28E6"/>
    <w:rsid w:val="002F2958"/>
    <w:rsid w:val="002F303F"/>
    <w:rsid w:val="002F33F6"/>
    <w:rsid w:val="002F37FA"/>
    <w:rsid w:val="002F3A95"/>
    <w:rsid w:val="002F4149"/>
    <w:rsid w:val="002F4923"/>
    <w:rsid w:val="002F4C48"/>
    <w:rsid w:val="002F4C67"/>
    <w:rsid w:val="002F5517"/>
    <w:rsid w:val="002F5F97"/>
    <w:rsid w:val="003025E8"/>
    <w:rsid w:val="0030288F"/>
    <w:rsid w:val="003028D5"/>
    <w:rsid w:val="0030292D"/>
    <w:rsid w:val="00302DC5"/>
    <w:rsid w:val="0030414F"/>
    <w:rsid w:val="0030430D"/>
    <w:rsid w:val="003045AF"/>
    <w:rsid w:val="00304A06"/>
    <w:rsid w:val="00304BAE"/>
    <w:rsid w:val="00306ACC"/>
    <w:rsid w:val="00307717"/>
    <w:rsid w:val="00310BBC"/>
    <w:rsid w:val="00313568"/>
    <w:rsid w:val="00313FA3"/>
    <w:rsid w:val="0031416D"/>
    <w:rsid w:val="00314B37"/>
    <w:rsid w:val="00315A8D"/>
    <w:rsid w:val="00316058"/>
    <w:rsid w:val="00316F81"/>
    <w:rsid w:val="00320238"/>
    <w:rsid w:val="00320605"/>
    <w:rsid w:val="003216F9"/>
    <w:rsid w:val="00321F6A"/>
    <w:rsid w:val="00322440"/>
    <w:rsid w:val="003234BF"/>
    <w:rsid w:val="00323675"/>
    <w:rsid w:val="00323DFF"/>
    <w:rsid w:val="00324558"/>
    <w:rsid w:val="00324C15"/>
    <w:rsid w:val="003265D3"/>
    <w:rsid w:val="003266B8"/>
    <w:rsid w:val="00327227"/>
    <w:rsid w:val="00327A6E"/>
    <w:rsid w:val="00330BBF"/>
    <w:rsid w:val="00330E5E"/>
    <w:rsid w:val="00330F3F"/>
    <w:rsid w:val="00331A0E"/>
    <w:rsid w:val="00331A81"/>
    <w:rsid w:val="00331A8E"/>
    <w:rsid w:val="00331E4B"/>
    <w:rsid w:val="00332039"/>
    <w:rsid w:val="003327BD"/>
    <w:rsid w:val="00332D3D"/>
    <w:rsid w:val="00333E10"/>
    <w:rsid w:val="0033421A"/>
    <w:rsid w:val="00335A16"/>
    <w:rsid w:val="00335B86"/>
    <w:rsid w:val="00335C8C"/>
    <w:rsid w:val="00337C0E"/>
    <w:rsid w:val="00340D6E"/>
    <w:rsid w:val="003410C6"/>
    <w:rsid w:val="003423E7"/>
    <w:rsid w:val="00343B4D"/>
    <w:rsid w:val="003459A2"/>
    <w:rsid w:val="00346501"/>
    <w:rsid w:val="00346524"/>
    <w:rsid w:val="003479A6"/>
    <w:rsid w:val="00347A9B"/>
    <w:rsid w:val="00347D57"/>
    <w:rsid w:val="00347F73"/>
    <w:rsid w:val="003503AE"/>
    <w:rsid w:val="003503DC"/>
    <w:rsid w:val="00350FC3"/>
    <w:rsid w:val="003518C3"/>
    <w:rsid w:val="00351FBB"/>
    <w:rsid w:val="003524ED"/>
    <w:rsid w:val="00353329"/>
    <w:rsid w:val="00354014"/>
    <w:rsid w:val="003542F9"/>
    <w:rsid w:val="0035506E"/>
    <w:rsid w:val="00356889"/>
    <w:rsid w:val="00356FB1"/>
    <w:rsid w:val="003573E9"/>
    <w:rsid w:val="00357DCA"/>
    <w:rsid w:val="00361E5E"/>
    <w:rsid w:val="00362878"/>
    <w:rsid w:val="0036309E"/>
    <w:rsid w:val="00363846"/>
    <w:rsid w:val="00363A4F"/>
    <w:rsid w:val="0036577D"/>
    <w:rsid w:val="00365A0E"/>
    <w:rsid w:val="0037094D"/>
    <w:rsid w:val="00370DAB"/>
    <w:rsid w:val="00371D8F"/>
    <w:rsid w:val="00373501"/>
    <w:rsid w:val="0037362D"/>
    <w:rsid w:val="00373DFD"/>
    <w:rsid w:val="003749DA"/>
    <w:rsid w:val="00374A93"/>
    <w:rsid w:val="00376B8B"/>
    <w:rsid w:val="00377BA3"/>
    <w:rsid w:val="00380B3B"/>
    <w:rsid w:val="00380DFF"/>
    <w:rsid w:val="00381870"/>
    <w:rsid w:val="00382232"/>
    <w:rsid w:val="0038266B"/>
    <w:rsid w:val="0038324C"/>
    <w:rsid w:val="00384D08"/>
    <w:rsid w:val="00385247"/>
    <w:rsid w:val="0038557A"/>
    <w:rsid w:val="00386073"/>
    <w:rsid w:val="00387D1F"/>
    <w:rsid w:val="00390C6B"/>
    <w:rsid w:val="00390D04"/>
    <w:rsid w:val="0039355F"/>
    <w:rsid w:val="00393790"/>
    <w:rsid w:val="00393928"/>
    <w:rsid w:val="00393A59"/>
    <w:rsid w:val="00393CEB"/>
    <w:rsid w:val="00394171"/>
    <w:rsid w:val="003941FC"/>
    <w:rsid w:val="00394E04"/>
    <w:rsid w:val="00395061"/>
    <w:rsid w:val="003961C5"/>
    <w:rsid w:val="00396677"/>
    <w:rsid w:val="00397DC7"/>
    <w:rsid w:val="003A074E"/>
    <w:rsid w:val="003A1044"/>
    <w:rsid w:val="003A1A16"/>
    <w:rsid w:val="003A1B84"/>
    <w:rsid w:val="003A2198"/>
    <w:rsid w:val="003A229E"/>
    <w:rsid w:val="003A341D"/>
    <w:rsid w:val="003A3744"/>
    <w:rsid w:val="003A387C"/>
    <w:rsid w:val="003A3F91"/>
    <w:rsid w:val="003A5597"/>
    <w:rsid w:val="003A5BA6"/>
    <w:rsid w:val="003A6A13"/>
    <w:rsid w:val="003A6C87"/>
    <w:rsid w:val="003B1311"/>
    <w:rsid w:val="003B2236"/>
    <w:rsid w:val="003B2421"/>
    <w:rsid w:val="003B28F6"/>
    <w:rsid w:val="003B355C"/>
    <w:rsid w:val="003B3603"/>
    <w:rsid w:val="003B5B52"/>
    <w:rsid w:val="003B6DD7"/>
    <w:rsid w:val="003C104F"/>
    <w:rsid w:val="003C14B3"/>
    <w:rsid w:val="003C22BA"/>
    <w:rsid w:val="003C2927"/>
    <w:rsid w:val="003C3C65"/>
    <w:rsid w:val="003C7E82"/>
    <w:rsid w:val="003D10B3"/>
    <w:rsid w:val="003D1A13"/>
    <w:rsid w:val="003D241E"/>
    <w:rsid w:val="003D3480"/>
    <w:rsid w:val="003D3F4B"/>
    <w:rsid w:val="003D4955"/>
    <w:rsid w:val="003D6571"/>
    <w:rsid w:val="003D7768"/>
    <w:rsid w:val="003E0317"/>
    <w:rsid w:val="003E0C8C"/>
    <w:rsid w:val="003E137D"/>
    <w:rsid w:val="003E162C"/>
    <w:rsid w:val="003E1A65"/>
    <w:rsid w:val="003E2720"/>
    <w:rsid w:val="003E2C24"/>
    <w:rsid w:val="003E2DE4"/>
    <w:rsid w:val="003E37BD"/>
    <w:rsid w:val="003E37E7"/>
    <w:rsid w:val="003E4B87"/>
    <w:rsid w:val="003E5037"/>
    <w:rsid w:val="003E5191"/>
    <w:rsid w:val="003E5395"/>
    <w:rsid w:val="003E5B8F"/>
    <w:rsid w:val="003E5D7C"/>
    <w:rsid w:val="003E663B"/>
    <w:rsid w:val="003E7250"/>
    <w:rsid w:val="003E758E"/>
    <w:rsid w:val="003E762C"/>
    <w:rsid w:val="003E7830"/>
    <w:rsid w:val="003E7D5B"/>
    <w:rsid w:val="003F0E7D"/>
    <w:rsid w:val="003F1375"/>
    <w:rsid w:val="003F1F00"/>
    <w:rsid w:val="003F257D"/>
    <w:rsid w:val="003F3641"/>
    <w:rsid w:val="003F3D79"/>
    <w:rsid w:val="003F466D"/>
    <w:rsid w:val="003F4C44"/>
    <w:rsid w:val="003F4CD7"/>
    <w:rsid w:val="003F5182"/>
    <w:rsid w:val="003F5211"/>
    <w:rsid w:val="003F56C9"/>
    <w:rsid w:val="003F5B87"/>
    <w:rsid w:val="003F665E"/>
    <w:rsid w:val="004000CB"/>
    <w:rsid w:val="00400417"/>
    <w:rsid w:val="00400DFF"/>
    <w:rsid w:val="00401830"/>
    <w:rsid w:val="00402215"/>
    <w:rsid w:val="00402E88"/>
    <w:rsid w:val="004034F5"/>
    <w:rsid w:val="0040430F"/>
    <w:rsid w:val="00404772"/>
    <w:rsid w:val="004049A6"/>
    <w:rsid w:val="00404DE1"/>
    <w:rsid w:val="004052A8"/>
    <w:rsid w:val="00405674"/>
    <w:rsid w:val="004059E3"/>
    <w:rsid w:val="00407497"/>
    <w:rsid w:val="00407D67"/>
    <w:rsid w:val="00407D75"/>
    <w:rsid w:val="00410063"/>
    <w:rsid w:val="0041048E"/>
    <w:rsid w:val="00410B23"/>
    <w:rsid w:val="00410E88"/>
    <w:rsid w:val="00410F43"/>
    <w:rsid w:val="00411598"/>
    <w:rsid w:val="0041263C"/>
    <w:rsid w:val="004126AC"/>
    <w:rsid w:val="00413591"/>
    <w:rsid w:val="00413855"/>
    <w:rsid w:val="00413F40"/>
    <w:rsid w:val="0041401B"/>
    <w:rsid w:val="00414324"/>
    <w:rsid w:val="004149D1"/>
    <w:rsid w:val="00416304"/>
    <w:rsid w:val="0041753D"/>
    <w:rsid w:val="00417880"/>
    <w:rsid w:val="0042038A"/>
    <w:rsid w:val="00420A1C"/>
    <w:rsid w:val="00420D28"/>
    <w:rsid w:val="004210B3"/>
    <w:rsid w:val="004217AA"/>
    <w:rsid w:val="00422B34"/>
    <w:rsid w:val="0042363F"/>
    <w:rsid w:val="00424779"/>
    <w:rsid w:val="0042494C"/>
    <w:rsid w:val="004259B7"/>
    <w:rsid w:val="00425F2B"/>
    <w:rsid w:val="0042791F"/>
    <w:rsid w:val="004304E1"/>
    <w:rsid w:val="00431CA0"/>
    <w:rsid w:val="004323D2"/>
    <w:rsid w:val="00433348"/>
    <w:rsid w:val="004333E3"/>
    <w:rsid w:val="004334E1"/>
    <w:rsid w:val="00433615"/>
    <w:rsid w:val="00433BC3"/>
    <w:rsid w:val="004346E4"/>
    <w:rsid w:val="00434C9D"/>
    <w:rsid w:val="004352EF"/>
    <w:rsid w:val="00435A05"/>
    <w:rsid w:val="004363EA"/>
    <w:rsid w:val="00436DD2"/>
    <w:rsid w:val="004377F4"/>
    <w:rsid w:val="004404C2"/>
    <w:rsid w:val="00440E59"/>
    <w:rsid w:val="004410C5"/>
    <w:rsid w:val="00442645"/>
    <w:rsid w:val="00442AFC"/>
    <w:rsid w:val="00442E68"/>
    <w:rsid w:val="00442EF7"/>
    <w:rsid w:val="00443C1E"/>
    <w:rsid w:val="0044414F"/>
    <w:rsid w:val="00444B0A"/>
    <w:rsid w:val="00445922"/>
    <w:rsid w:val="00445DEF"/>
    <w:rsid w:val="00450B2B"/>
    <w:rsid w:val="00450C70"/>
    <w:rsid w:val="00452820"/>
    <w:rsid w:val="00453EF4"/>
    <w:rsid w:val="004549B1"/>
    <w:rsid w:val="00454D59"/>
    <w:rsid w:val="00455BB2"/>
    <w:rsid w:val="00455D58"/>
    <w:rsid w:val="0045601C"/>
    <w:rsid w:val="00456166"/>
    <w:rsid w:val="00457326"/>
    <w:rsid w:val="004575FA"/>
    <w:rsid w:val="00457C31"/>
    <w:rsid w:val="00457CE3"/>
    <w:rsid w:val="0046160D"/>
    <w:rsid w:val="00462607"/>
    <w:rsid w:val="00463189"/>
    <w:rsid w:val="00467707"/>
    <w:rsid w:val="0047078A"/>
    <w:rsid w:val="004708AE"/>
    <w:rsid w:val="004716C6"/>
    <w:rsid w:val="00471C56"/>
    <w:rsid w:val="004726DC"/>
    <w:rsid w:val="004747CF"/>
    <w:rsid w:val="00477962"/>
    <w:rsid w:val="00477A48"/>
    <w:rsid w:val="00480C12"/>
    <w:rsid w:val="0048109A"/>
    <w:rsid w:val="00481691"/>
    <w:rsid w:val="00483495"/>
    <w:rsid w:val="00485439"/>
    <w:rsid w:val="00485A23"/>
    <w:rsid w:val="00485BAB"/>
    <w:rsid w:val="00485CF7"/>
    <w:rsid w:val="00486931"/>
    <w:rsid w:val="0048756E"/>
    <w:rsid w:val="004879AD"/>
    <w:rsid w:val="004879DA"/>
    <w:rsid w:val="004904EE"/>
    <w:rsid w:val="00491547"/>
    <w:rsid w:val="00491E04"/>
    <w:rsid w:val="0049461E"/>
    <w:rsid w:val="004949B3"/>
    <w:rsid w:val="00494DA2"/>
    <w:rsid w:val="00495AD5"/>
    <w:rsid w:val="00495CAF"/>
    <w:rsid w:val="00496842"/>
    <w:rsid w:val="00496F52"/>
    <w:rsid w:val="00496FFF"/>
    <w:rsid w:val="004975BD"/>
    <w:rsid w:val="004977DE"/>
    <w:rsid w:val="004A1924"/>
    <w:rsid w:val="004A19E5"/>
    <w:rsid w:val="004A1D3D"/>
    <w:rsid w:val="004A26E4"/>
    <w:rsid w:val="004A378D"/>
    <w:rsid w:val="004A37BD"/>
    <w:rsid w:val="004A3AD6"/>
    <w:rsid w:val="004A3C08"/>
    <w:rsid w:val="004A44B9"/>
    <w:rsid w:val="004A542D"/>
    <w:rsid w:val="004A5D5B"/>
    <w:rsid w:val="004A7799"/>
    <w:rsid w:val="004B10C3"/>
    <w:rsid w:val="004B139B"/>
    <w:rsid w:val="004B1A54"/>
    <w:rsid w:val="004B3202"/>
    <w:rsid w:val="004B35AF"/>
    <w:rsid w:val="004B3C54"/>
    <w:rsid w:val="004B412B"/>
    <w:rsid w:val="004B4EED"/>
    <w:rsid w:val="004B4F0A"/>
    <w:rsid w:val="004B4F4A"/>
    <w:rsid w:val="004B51F9"/>
    <w:rsid w:val="004C0765"/>
    <w:rsid w:val="004C15E0"/>
    <w:rsid w:val="004C2191"/>
    <w:rsid w:val="004C24AA"/>
    <w:rsid w:val="004C3187"/>
    <w:rsid w:val="004C4E14"/>
    <w:rsid w:val="004C7332"/>
    <w:rsid w:val="004D2B06"/>
    <w:rsid w:val="004D2B97"/>
    <w:rsid w:val="004D3064"/>
    <w:rsid w:val="004D3958"/>
    <w:rsid w:val="004D3D49"/>
    <w:rsid w:val="004D545E"/>
    <w:rsid w:val="004D60F3"/>
    <w:rsid w:val="004D77E1"/>
    <w:rsid w:val="004D7B25"/>
    <w:rsid w:val="004E0C5D"/>
    <w:rsid w:val="004E1551"/>
    <w:rsid w:val="004E39DE"/>
    <w:rsid w:val="004E4754"/>
    <w:rsid w:val="004E484B"/>
    <w:rsid w:val="004E495E"/>
    <w:rsid w:val="004E5D52"/>
    <w:rsid w:val="004E5EE4"/>
    <w:rsid w:val="004E6314"/>
    <w:rsid w:val="004E63EF"/>
    <w:rsid w:val="004F05D6"/>
    <w:rsid w:val="004F083B"/>
    <w:rsid w:val="004F163A"/>
    <w:rsid w:val="004F1BC7"/>
    <w:rsid w:val="004F2876"/>
    <w:rsid w:val="004F289C"/>
    <w:rsid w:val="004F38BC"/>
    <w:rsid w:val="004F4014"/>
    <w:rsid w:val="004F50F9"/>
    <w:rsid w:val="004F6180"/>
    <w:rsid w:val="004F61C2"/>
    <w:rsid w:val="004F7245"/>
    <w:rsid w:val="004F7B40"/>
    <w:rsid w:val="004F7B67"/>
    <w:rsid w:val="004F7FC2"/>
    <w:rsid w:val="005007DA"/>
    <w:rsid w:val="005028D8"/>
    <w:rsid w:val="00502A02"/>
    <w:rsid w:val="00502F81"/>
    <w:rsid w:val="00503A78"/>
    <w:rsid w:val="00503BE4"/>
    <w:rsid w:val="00504A7C"/>
    <w:rsid w:val="0050544E"/>
    <w:rsid w:val="005062D0"/>
    <w:rsid w:val="00506909"/>
    <w:rsid w:val="00507241"/>
    <w:rsid w:val="00510066"/>
    <w:rsid w:val="005103D3"/>
    <w:rsid w:val="0051114A"/>
    <w:rsid w:val="0051232F"/>
    <w:rsid w:val="005130B6"/>
    <w:rsid w:val="0051342C"/>
    <w:rsid w:val="00514183"/>
    <w:rsid w:val="005141AD"/>
    <w:rsid w:val="005143A8"/>
    <w:rsid w:val="005158D4"/>
    <w:rsid w:val="0052073E"/>
    <w:rsid w:val="005208C9"/>
    <w:rsid w:val="00521F6E"/>
    <w:rsid w:val="00523164"/>
    <w:rsid w:val="005236D2"/>
    <w:rsid w:val="00523D83"/>
    <w:rsid w:val="0052452A"/>
    <w:rsid w:val="00526714"/>
    <w:rsid w:val="00526E4F"/>
    <w:rsid w:val="0052744C"/>
    <w:rsid w:val="00527E30"/>
    <w:rsid w:val="00530841"/>
    <w:rsid w:val="0053090F"/>
    <w:rsid w:val="00530B6F"/>
    <w:rsid w:val="00530C9D"/>
    <w:rsid w:val="00531878"/>
    <w:rsid w:val="0053268A"/>
    <w:rsid w:val="00533204"/>
    <w:rsid w:val="0053328F"/>
    <w:rsid w:val="00533549"/>
    <w:rsid w:val="0053456A"/>
    <w:rsid w:val="00540024"/>
    <w:rsid w:val="005400E8"/>
    <w:rsid w:val="00541711"/>
    <w:rsid w:val="00541A76"/>
    <w:rsid w:val="00541EA2"/>
    <w:rsid w:val="0054270E"/>
    <w:rsid w:val="00542B6D"/>
    <w:rsid w:val="00542F7C"/>
    <w:rsid w:val="0054360B"/>
    <w:rsid w:val="00543646"/>
    <w:rsid w:val="00543A2B"/>
    <w:rsid w:val="005453C5"/>
    <w:rsid w:val="005458F1"/>
    <w:rsid w:val="00545AE3"/>
    <w:rsid w:val="00545C0A"/>
    <w:rsid w:val="00546588"/>
    <w:rsid w:val="00547AC6"/>
    <w:rsid w:val="00547B7B"/>
    <w:rsid w:val="00547F33"/>
    <w:rsid w:val="005506C8"/>
    <w:rsid w:val="00550F1B"/>
    <w:rsid w:val="00551980"/>
    <w:rsid w:val="00552B1D"/>
    <w:rsid w:val="00553B14"/>
    <w:rsid w:val="00553E5D"/>
    <w:rsid w:val="00554188"/>
    <w:rsid w:val="005544F5"/>
    <w:rsid w:val="00555755"/>
    <w:rsid w:val="00555FAC"/>
    <w:rsid w:val="005611F5"/>
    <w:rsid w:val="005621E0"/>
    <w:rsid w:val="00562FA4"/>
    <w:rsid w:val="005635DA"/>
    <w:rsid w:val="005638DA"/>
    <w:rsid w:val="005648AB"/>
    <w:rsid w:val="00564A66"/>
    <w:rsid w:val="00564AAE"/>
    <w:rsid w:val="00565613"/>
    <w:rsid w:val="0056562A"/>
    <w:rsid w:val="00567231"/>
    <w:rsid w:val="005674D2"/>
    <w:rsid w:val="005704F6"/>
    <w:rsid w:val="00570AB5"/>
    <w:rsid w:val="00572F50"/>
    <w:rsid w:val="00574C53"/>
    <w:rsid w:val="00575217"/>
    <w:rsid w:val="00575DA1"/>
    <w:rsid w:val="00576DD2"/>
    <w:rsid w:val="00577251"/>
    <w:rsid w:val="005773C7"/>
    <w:rsid w:val="005775BC"/>
    <w:rsid w:val="005778D1"/>
    <w:rsid w:val="0058016B"/>
    <w:rsid w:val="005818BE"/>
    <w:rsid w:val="005824E0"/>
    <w:rsid w:val="00584890"/>
    <w:rsid w:val="005850AF"/>
    <w:rsid w:val="005861CF"/>
    <w:rsid w:val="00586A95"/>
    <w:rsid w:val="00586C2E"/>
    <w:rsid w:val="00586E8B"/>
    <w:rsid w:val="00587F44"/>
    <w:rsid w:val="00590C3D"/>
    <w:rsid w:val="00590ECC"/>
    <w:rsid w:val="00591B07"/>
    <w:rsid w:val="00592233"/>
    <w:rsid w:val="00593CA5"/>
    <w:rsid w:val="0059426D"/>
    <w:rsid w:val="005945FE"/>
    <w:rsid w:val="00594C9B"/>
    <w:rsid w:val="00596626"/>
    <w:rsid w:val="00597F36"/>
    <w:rsid w:val="005A00E9"/>
    <w:rsid w:val="005A03CE"/>
    <w:rsid w:val="005A0AD6"/>
    <w:rsid w:val="005A0F0F"/>
    <w:rsid w:val="005A1B36"/>
    <w:rsid w:val="005A29B7"/>
    <w:rsid w:val="005A3AF6"/>
    <w:rsid w:val="005A46CB"/>
    <w:rsid w:val="005A4DAE"/>
    <w:rsid w:val="005A59F7"/>
    <w:rsid w:val="005A5DDD"/>
    <w:rsid w:val="005A6060"/>
    <w:rsid w:val="005A629F"/>
    <w:rsid w:val="005A6516"/>
    <w:rsid w:val="005A6BC8"/>
    <w:rsid w:val="005A717E"/>
    <w:rsid w:val="005A7195"/>
    <w:rsid w:val="005B0340"/>
    <w:rsid w:val="005B039B"/>
    <w:rsid w:val="005B089F"/>
    <w:rsid w:val="005B116F"/>
    <w:rsid w:val="005B150D"/>
    <w:rsid w:val="005B2580"/>
    <w:rsid w:val="005B319A"/>
    <w:rsid w:val="005B3231"/>
    <w:rsid w:val="005B3264"/>
    <w:rsid w:val="005B396A"/>
    <w:rsid w:val="005B4DF7"/>
    <w:rsid w:val="005B6FF3"/>
    <w:rsid w:val="005B726B"/>
    <w:rsid w:val="005B7F90"/>
    <w:rsid w:val="005C12C3"/>
    <w:rsid w:val="005C309C"/>
    <w:rsid w:val="005C38A0"/>
    <w:rsid w:val="005C48E8"/>
    <w:rsid w:val="005C50ED"/>
    <w:rsid w:val="005C55EA"/>
    <w:rsid w:val="005C598E"/>
    <w:rsid w:val="005C5E98"/>
    <w:rsid w:val="005C61AF"/>
    <w:rsid w:val="005C62B1"/>
    <w:rsid w:val="005C6E1A"/>
    <w:rsid w:val="005C7766"/>
    <w:rsid w:val="005D05C9"/>
    <w:rsid w:val="005D0F5D"/>
    <w:rsid w:val="005D187B"/>
    <w:rsid w:val="005D1B59"/>
    <w:rsid w:val="005D1CE9"/>
    <w:rsid w:val="005D2AEA"/>
    <w:rsid w:val="005D2DFB"/>
    <w:rsid w:val="005D3DBA"/>
    <w:rsid w:val="005D4AB3"/>
    <w:rsid w:val="005D4F47"/>
    <w:rsid w:val="005D5163"/>
    <w:rsid w:val="005D54DF"/>
    <w:rsid w:val="005D5EBC"/>
    <w:rsid w:val="005D5ECB"/>
    <w:rsid w:val="005D5ECE"/>
    <w:rsid w:val="005D7221"/>
    <w:rsid w:val="005D7E8B"/>
    <w:rsid w:val="005E0C1A"/>
    <w:rsid w:val="005E1143"/>
    <w:rsid w:val="005E1991"/>
    <w:rsid w:val="005E2EDB"/>
    <w:rsid w:val="005E3120"/>
    <w:rsid w:val="005E36E2"/>
    <w:rsid w:val="005E4639"/>
    <w:rsid w:val="005E5994"/>
    <w:rsid w:val="005E68BE"/>
    <w:rsid w:val="005E6BE0"/>
    <w:rsid w:val="005E6BED"/>
    <w:rsid w:val="005E7BFE"/>
    <w:rsid w:val="005F081E"/>
    <w:rsid w:val="005F0982"/>
    <w:rsid w:val="005F0B5D"/>
    <w:rsid w:val="005F18D8"/>
    <w:rsid w:val="005F3504"/>
    <w:rsid w:val="005F3769"/>
    <w:rsid w:val="005F3D30"/>
    <w:rsid w:val="005F454E"/>
    <w:rsid w:val="005F51DA"/>
    <w:rsid w:val="005F6218"/>
    <w:rsid w:val="005F6C47"/>
    <w:rsid w:val="005F7FAC"/>
    <w:rsid w:val="00600552"/>
    <w:rsid w:val="006015F6"/>
    <w:rsid w:val="006017B8"/>
    <w:rsid w:val="00602FE8"/>
    <w:rsid w:val="0060323D"/>
    <w:rsid w:val="00604294"/>
    <w:rsid w:val="0060697C"/>
    <w:rsid w:val="00606BE9"/>
    <w:rsid w:val="00606C8D"/>
    <w:rsid w:val="00610426"/>
    <w:rsid w:val="006104A5"/>
    <w:rsid w:val="006106AE"/>
    <w:rsid w:val="006106B5"/>
    <w:rsid w:val="006109BF"/>
    <w:rsid w:val="00610ABC"/>
    <w:rsid w:val="00610C3F"/>
    <w:rsid w:val="0061262F"/>
    <w:rsid w:val="00612C76"/>
    <w:rsid w:val="00613365"/>
    <w:rsid w:val="006133C8"/>
    <w:rsid w:val="00614819"/>
    <w:rsid w:val="00614F49"/>
    <w:rsid w:val="00615617"/>
    <w:rsid w:val="0061588E"/>
    <w:rsid w:val="006161EF"/>
    <w:rsid w:val="00622991"/>
    <w:rsid w:val="00623013"/>
    <w:rsid w:val="00623565"/>
    <w:rsid w:val="00623F5D"/>
    <w:rsid w:val="00625510"/>
    <w:rsid w:val="006260B2"/>
    <w:rsid w:val="006264BF"/>
    <w:rsid w:val="0062655D"/>
    <w:rsid w:val="0062675B"/>
    <w:rsid w:val="00630489"/>
    <w:rsid w:val="00630F20"/>
    <w:rsid w:val="006311DE"/>
    <w:rsid w:val="00631B88"/>
    <w:rsid w:val="00631D20"/>
    <w:rsid w:val="00631D39"/>
    <w:rsid w:val="00631D82"/>
    <w:rsid w:val="00632068"/>
    <w:rsid w:val="00632341"/>
    <w:rsid w:val="0063246F"/>
    <w:rsid w:val="00633334"/>
    <w:rsid w:val="00634916"/>
    <w:rsid w:val="00634E9E"/>
    <w:rsid w:val="00635193"/>
    <w:rsid w:val="00636965"/>
    <w:rsid w:val="0063728B"/>
    <w:rsid w:val="00637492"/>
    <w:rsid w:val="0064054A"/>
    <w:rsid w:val="00640570"/>
    <w:rsid w:val="00641301"/>
    <w:rsid w:val="00641A61"/>
    <w:rsid w:val="0064219F"/>
    <w:rsid w:val="006421F3"/>
    <w:rsid w:val="0064247F"/>
    <w:rsid w:val="006428A4"/>
    <w:rsid w:val="0064331B"/>
    <w:rsid w:val="00643FEB"/>
    <w:rsid w:val="00644C0A"/>
    <w:rsid w:val="00644D3B"/>
    <w:rsid w:val="00646934"/>
    <w:rsid w:val="00646B8A"/>
    <w:rsid w:val="00650A42"/>
    <w:rsid w:val="006528CF"/>
    <w:rsid w:val="00653FAA"/>
    <w:rsid w:val="00653FC2"/>
    <w:rsid w:val="00655649"/>
    <w:rsid w:val="0065591A"/>
    <w:rsid w:val="00655CDC"/>
    <w:rsid w:val="00656554"/>
    <w:rsid w:val="00656B20"/>
    <w:rsid w:val="006576CE"/>
    <w:rsid w:val="00657D87"/>
    <w:rsid w:val="0066095D"/>
    <w:rsid w:val="006610EF"/>
    <w:rsid w:val="00661BB0"/>
    <w:rsid w:val="00663FC7"/>
    <w:rsid w:val="006642B2"/>
    <w:rsid w:val="006655D8"/>
    <w:rsid w:val="00666B79"/>
    <w:rsid w:val="0066739C"/>
    <w:rsid w:val="00667EC0"/>
    <w:rsid w:val="00670855"/>
    <w:rsid w:val="006710C3"/>
    <w:rsid w:val="00671507"/>
    <w:rsid w:val="0067254D"/>
    <w:rsid w:val="00672993"/>
    <w:rsid w:val="00672F5C"/>
    <w:rsid w:val="00673C2C"/>
    <w:rsid w:val="0067468F"/>
    <w:rsid w:val="006751C3"/>
    <w:rsid w:val="006762A3"/>
    <w:rsid w:val="006764B9"/>
    <w:rsid w:val="00676E4F"/>
    <w:rsid w:val="0067778D"/>
    <w:rsid w:val="00680322"/>
    <w:rsid w:val="00682102"/>
    <w:rsid w:val="006829CC"/>
    <w:rsid w:val="00687041"/>
    <w:rsid w:val="00690832"/>
    <w:rsid w:val="00692592"/>
    <w:rsid w:val="00692A23"/>
    <w:rsid w:val="00692CAC"/>
    <w:rsid w:val="0069311A"/>
    <w:rsid w:val="00693A1B"/>
    <w:rsid w:val="00693F72"/>
    <w:rsid w:val="0069488D"/>
    <w:rsid w:val="00694DD8"/>
    <w:rsid w:val="00694F1D"/>
    <w:rsid w:val="00694FFB"/>
    <w:rsid w:val="006958C0"/>
    <w:rsid w:val="00695F82"/>
    <w:rsid w:val="00696A45"/>
    <w:rsid w:val="006A072D"/>
    <w:rsid w:val="006A0DE4"/>
    <w:rsid w:val="006A1150"/>
    <w:rsid w:val="006A2FB9"/>
    <w:rsid w:val="006A3A42"/>
    <w:rsid w:val="006A420A"/>
    <w:rsid w:val="006A4496"/>
    <w:rsid w:val="006A568A"/>
    <w:rsid w:val="006A7910"/>
    <w:rsid w:val="006B1A75"/>
    <w:rsid w:val="006B1D65"/>
    <w:rsid w:val="006B2E86"/>
    <w:rsid w:val="006B3039"/>
    <w:rsid w:val="006B5E7E"/>
    <w:rsid w:val="006B5E92"/>
    <w:rsid w:val="006B5F93"/>
    <w:rsid w:val="006B6582"/>
    <w:rsid w:val="006B681E"/>
    <w:rsid w:val="006B6E9D"/>
    <w:rsid w:val="006B7E21"/>
    <w:rsid w:val="006C1F7F"/>
    <w:rsid w:val="006C2D9F"/>
    <w:rsid w:val="006C2FF0"/>
    <w:rsid w:val="006C3D6E"/>
    <w:rsid w:val="006C43CB"/>
    <w:rsid w:val="006C5E0C"/>
    <w:rsid w:val="006C68B8"/>
    <w:rsid w:val="006D0019"/>
    <w:rsid w:val="006D1419"/>
    <w:rsid w:val="006D23F8"/>
    <w:rsid w:val="006D272B"/>
    <w:rsid w:val="006D2DFF"/>
    <w:rsid w:val="006D3176"/>
    <w:rsid w:val="006D448C"/>
    <w:rsid w:val="006D4E5E"/>
    <w:rsid w:val="006D4F42"/>
    <w:rsid w:val="006D5817"/>
    <w:rsid w:val="006D5904"/>
    <w:rsid w:val="006D5F4E"/>
    <w:rsid w:val="006D6389"/>
    <w:rsid w:val="006D7169"/>
    <w:rsid w:val="006D722A"/>
    <w:rsid w:val="006E0299"/>
    <w:rsid w:val="006E0568"/>
    <w:rsid w:val="006E067C"/>
    <w:rsid w:val="006E0975"/>
    <w:rsid w:val="006E1A65"/>
    <w:rsid w:val="006E2007"/>
    <w:rsid w:val="006E299C"/>
    <w:rsid w:val="006E37A6"/>
    <w:rsid w:val="006E3884"/>
    <w:rsid w:val="006E3F5F"/>
    <w:rsid w:val="006E5A22"/>
    <w:rsid w:val="006E6B7E"/>
    <w:rsid w:val="006F14E5"/>
    <w:rsid w:val="006F1B0C"/>
    <w:rsid w:val="006F1DEF"/>
    <w:rsid w:val="006F2AFA"/>
    <w:rsid w:val="006F2DFE"/>
    <w:rsid w:val="006F41AB"/>
    <w:rsid w:val="006F4A43"/>
    <w:rsid w:val="006F5306"/>
    <w:rsid w:val="006F5320"/>
    <w:rsid w:val="006F6372"/>
    <w:rsid w:val="006F65F1"/>
    <w:rsid w:val="00702472"/>
    <w:rsid w:val="00702B08"/>
    <w:rsid w:val="00702DD3"/>
    <w:rsid w:val="00703BBD"/>
    <w:rsid w:val="007040AD"/>
    <w:rsid w:val="00704832"/>
    <w:rsid w:val="007048FB"/>
    <w:rsid w:val="00704FBF"/>
    <w:rsid w:val="00704FF6"/>
    <w:rsid w:val="00705877"/>
    <w:rsid w:val="00705972"/>
    <w:rsid w:val="00705B5A"/>
    <w:rsid w:val="00706675"/>
    <w:rsid w:val="007068CF"/>
    <w:rsid w:val="00706F82"/>
    <w:rsid w:val="00710876"/>
    <w:rsid w:val="00710D43"/>
    <w:rsid w:val="00710EAD"/>
    <w:rsid w:val="007116C4"/>
    <w:rsid w:val="007126BA"/>
    <w:rsid w:val="00712F67"/>
    <w:rsid w:val="00714223"/>
    <w:rsid w:val="00714BA3"/>
    <w:rsid w:val="007156AC"/>
    <w:rsid w:val="00716325"/>
    <w:rsid w:val="00716ABB"/>
    <w:rsid w:val="007213A5"/>
    <w:rsid w:val="00722EC5"/>
    <w:rsid w:val="00723B9C"/>
    <w:rsid w:val="0072444D"/>
    <w:rsid w:val="00724B15"/>
    <w:rsid w:val="00724CB5"/>
    <w:rsid w:val="00725B93"/>
    <w:rsid w:val="00726FA4"/>
    <w:rsid w:val="00727347"/>
    <w:rsid w:val="007279E9"/>
    <w:rsid w:val="00727E90"/>
    <w:rsid w:val="007308E3"/>
    <w:rsid w:val="00730989"/>
    <w:rsid w:val="0073143F"/>
    <w:rsid w:val="00731B49"/>
    <w:rsid w:val="00732540"/>
    <w:rsid w:val="0073317A"/>
    <w:rsid w:val="007341E6"/>
    <w:rsid w:val="00734BE4"/>
    <w:rsid w:val="00735B70"/>
    <w:rsid w:val="007360E6"/>
    <w:rsid w:val="00736D86"/>
    <w:rsid w:val="00737038"/>
    <w:rsid w:val="007404F1"/>
    <w:rsid w:val="00740E92"/>
    <w:rsid w:val="00740EE0"/>
    <w:rsid w:val="0074190F"/>
    <w:rsid w:val="007419D1"/>
    <w:rsid w:val="00742058"/>
    <w:rsid w:val="00742496"/>
    <w:rsid w:val="0074334C"/>
    <w:rsid w:val="00744A84"/>
    <w:rsid w:val="00745A81"/>
    <w:rsid w:val="0074753E"/>
    <w:rsid w:val="00747A8D"/>
    <w:rsid w:val="00750162"/>
    <w:rsid w:val="0075124F"/>
    <w:rsid w:val="00751E0F"/>
    <w:rsid w:val="00752FBA"/>
    <w:rsid w:val="0075352E"/>
    <w:rsid w:val="0075364E"/>
    <w:rsid w:val="00754879"/>
    <w:rsid w:val="00755204"/>
    <w:rsid w:val="007558DF"/>
    <w:rsid w:val="007561C2"/>
    <w:rsid w:val="007568F9"/>
    <w:rsid w:val="00756A44"/>
    <w:rsid w:val="00760A9B"/>
    <w:rsid w:val="00760CCE"/>
    <w:rsid w:val="007616C8"/>
    <w:rsid w:val="0076246B"/>
    <w:rsid w:val="007629B9"/>
    <w:rsid w:val="00762B02"/>
    <w:rsid w:val="00763134"/>
    <w:rsid w:val="007633CF"/>
    <w:rsid w:val="00764552"/>
    <w:rsid w:val="0076478A"/>
    <w:rsid w:val="00764D23"/>
    <w:rsid w:val="0076726D"/>
    <w:rsid w:val="007679D8"/>
    <w:rsid w:val="00770339"/>
    <w:rsid w:val="00770533"/>
    <w:rsid w:val="007729A2"/>
    <w:rsid w:val="0077315B"/>
    <w:rsid w:val="00773DF3"/>
    <w:rsid w:val="007743F8"/>
    <w:rsid w:val="007758BC"/>
    <w:rsid w:val="007759EF"/>
    <w:rsid w:val="0077607E"/>
    <w:rsid w:val="0077661C"/>
    <w:rsid w:val="0077673F"/>
    <w:rsid w:val="007812D4"/>
    <w:rsid w:val="00781699"/>
    <w:rsid w:val="007822A7"/>
    <w:rsid w:val="00783A5F"/>
    <w:rsid w:val="00785805"/>
    <w:rsid w:val="00786197"/>
    <w:rsid w:val="00787B2C"/>
    <w:rsid w:val="00790441"/>
    <w:rsid w:val="0079070E"/>
    <w:rsid w:val="00790D83"/>
    <w:rsid w:val="0079323A"/>
    <w:rsid w:val="007937DB"/>
    <w:rsid w:val="0079410E"/>
    <w:rsid w:val="00794610"/>
    <w:rsid w:val="00794705"/>
    <w:rsid w:val="00794955"/>
    <w:rsid w:val="00794B87"/>
    <w:rsid w:val="00794DF1"/>
    <w:rsid w:val="00795727"/>
    <w:rsid w:val="00795C94"/>
    <w:rsid w:val="0079776B"/>
    <w:rsid w:val="007977D5"/>
    <w:rsid w:val="007979DF"/>
    <w:rsid w:val="00797AB5"/>
    <w:rsid w:val="00797D48"/>
    <w:rsid w:val="007A06A0"/>
    <w:rsid w:val="007A1B50"/>
    <w:rsid w:val="007A1EAC"/>
    <w:rsid w:val="007A331A"/>
    <w:rsid w:val="007A44AE"/>
    <w:rsid w:val="007A570F"/>
    <w:rsid w:val="007A57E6"/>
    <w:rsid w:val="007A5862"/>
    <w:rsid w:val="007A5BC1"/>
    <w:rsid w:val="007A5C39"/>
    <w:rsid w:val="007A6C48"/>
    <w:rsid w:val="007A724F"/>
    <w:rsid w:val="007B037D"/>
    <w:rsid w:val="007B067C"/>
    <w:rsid w:val="007B07A1"/>
    <w:rsid w:val="007B0806"/>
    <w:rsid w:val="007B0CC3"/>
    <w:rsid w:val="007B1ABD"/>
    <w:rsid w:val="007B4F4B"/>
    <w:rsid w:val="007B5632"/>
    <w:rsid w:val="007B5D37"/>
    <w:rsid w:val="007B67C1"/>
    <w:rsid w:val="007B69D7"/>
    <w:rsid w:val="007B7587"/>
    <w:rsid w:val="007B7EF4"/>
    <w:rsid w:val="007C1701"/>
    <w:rsid w:val="007C2245"/>
    <w:rsid w:val="007C283D"/>
    <w:rsid w:val="007C2C48"/>
    <w:rsid w:val="007C459F"/>
    <w:rsid w:val="007C4F11"/>
    <w:rsid w:val="007C567E"/>
    <w:rsid w:val="007C676C"/>
    <w:rsid w:val="007D0C05"/>
    <w:rsid w:val="007D2834"/>
    <w:rsid w:val="007D2ACC"/>
    <w:rsid w:val="007D3127"/>
    <w:rsid w:val="007D3FAD"/>
    <w:rsid w:val="007D4C25"/>
    <w:rsid w:val="007D4DC7"/>
    <w:rsid w:val="007E103F"/>
    <w:rsid w:val="007E2212"/>
    <w:rsid w:val="007E35D1"/>
    <w:rsid w:val="007E377B"/>
    <w:rsid w:val="007E3F39"/>
    <w:rsid w:val="007E40E4"/>
    <w:rsid w:val="007E4246"/>
    <w:rsid w:val="007E5FC7"/>
    <w:rsid w:val="007E683C"/>
    <w:rsid w:val="007E73B4"/>
    <w:rsid w:val="007E790B"/>
    <w:rsid w:val="007F0575"/>
    <w:rsid w:val="007F061C"/>
    <w:rsid w:val="007F261E"/>
    <w:rsid w:val="007F2BFE"/>
    <w:rsid w:val="007F4323"/>
    <w:rsid w:val="007F4A3E"/>
    <w:rsid w:val="007F524E"/>
    <w:rsid w:val="007F73D3"/>
    <w:rsid w:val="007F7B3F"/>
    <w:rsid w:val="007F7F5D"/>
    <w:rsid w:val="008002ED"/>
    <w:rsid w:val="008014D4"/>
    <w:rsid w:val="00801809"/>
    <w:rsid w:val="00802107"/>
    <w:rsid w:val="008048DC"/>
    <w:rsid w:val="00806A05"/>
    <w:rsid w:val="0080728A"/>
    <w:rsid w:val="008072B5"/>
    <w:rsid w:val="0080789C"/>
    <w:rsid w:val="008118B5"/>
    <w:rsid w:val="0081221A"/>
    <w:rsid w:val="00812455"/>
    <w:rsid w:val="008133D2"/>
    <w:rsid w:val="00813636"/>
    <w:rsid w:val="00814650"/>
    <w:rsid w:val="008161FE"/>
    <w:rsid w:val="00816D84"/>
    <w:rsid w:val="008170AF"/>
    <w:rsid w:val="00817376"/>
    <w:rsid w:val="0081737B"/>
    <w:rsid w:val="00822A12"/>
    <w:rsid w:val="0082379C"/>
    <w:rsid w:val="008239D9"/>
    <w:rsid w:val="0082433A"/>
    <w:rsid w:val="0082459B"/>
    <w:rsid w:val="0082516A"/>
    <w:rsid w:val="008256EB"/>
    <w:rsid w:val="0082598A"/>
    <w:rsid w:val="00825998"/>
    <w:rsid w:val="00825C93"/>
    <w:rsid w:val="00825CF0"/>
    <w:rsid w:val="00826EAE"/>
    <w:rsid w:val="00826FB0"/>
    <w:rsid w:val="008270F3"/>
    <w:rsid w:val="0082769D"/>
    <w:rsid w:val="00830510"/>
    <w:rsid w:val="00830B9A"/>
    <w:rsid w:val="00830CB3"/>
    <w:rsid w:val="00832F55"/>
    <w:rsid w:val="008349CD"/>
    <w:rsid w:val="00834F3D"/>
    <w:rsid w:val="00835A7D"/>
    <w:rsid w:val="00836FA2"/>
    <w:rsid w:val="0083715F"/>
    <w:rsid w:val="0084046C"/>
    <w:rsid w:val="00844A35"/>
    <w:rsid w:val="008463B5"/>
    <w:rsid w:val="00846CEE"/>
    <w:rsid w:val="00851914"/>
    <w:rsid w:val="00851F6A"/>
    <w:rsid w:val="008522ED"/>
    <w:rsid w:val="008537B1"/>
    <w:rsid w:val="008540C2"/>
    <w:rsid w:val="00854126"/>
    <w:rsid w:val="00854C8F"/>
    <w:rsid w:val="00855039"/>
    <w:rsid w:val="00855B33"/>
    <w:rsid w:val="008562A2"/>
    <w:rsid w:val="008568F7"/>
    <w:rsid w:val="00856DAA"/>
    <w:rsid w:val="008571D0"/>
    <w:rsid w:val="0085748B"/>
    <w:rsid w:val="0086013F"/>
    <w:rsid w:val="008608F3"/>
    <w:rsid w:val="008614C4"/>
    <w:rsid w:val="008617C6"/>
    <w:rsid w:val="00861D47"/>
    <w:rsid w:val="008622FF"/>
    <w:rsid w:val="00862B30"/>
    <w:rsid w:val="00863752"/>
    <w:rsid w:val="00864055"/>
    <w:rsid w:val="00864AB1"/>
    <w:rsid w:val="00864FD3"/>
    <w:rsid w:val="00865E40"/>
    <w:rsid w:val="00866E99"/>
    <w:rsid w:val="00872564"/>
    <w:rsid w:val="00872798"/>
    <w:rsid w:val="008734FA"/>
    <w:rsid w:val="00875A71"/>
    <w:rsid w:val="00875BCF"/>
    <w:rsid w:val="00876511"/>
    <w:rsid w:val="00876693"/>
    <w:rsid w:val="008769ED"/>
    <w:rsid w:val="00877058"/>
    <w:rsid w:val="0087705B"/>
    <w:rsid w:val="00877BD0"/>
    <w:rsid w:val="008807FD"/>
    <w:rsid w:val="00881D60"/>
    <w:rsid w:val="0088229E"/>
    <w:rsid w:val="00884282"/>
    <w:rsid w:val="008846FD"/>
    <w:rsid w:val="00885842"/>
    <w:rsid w:val="008858B2"/>
    <w:rsid w:val="00885DA6"/>
    <w:rsid w:val="00885FC3"/>
    <w:rsid w:val="00886771"/>
    <w:rsid w:val="00887A4E"/>
    <w:rsid w:val="00887B05"/>
    <w:rsid w:val="00890D76"/>
    <w:rsid w:val="008920BE"/>
    <w:rsid w:val="00892EBF"/>
    <w:rsid w:val="008930D6"/>
    <w:rsid w:val="00894AA4"/>
    <w:rsid w:val="00895180"/>
    <w:rsid w:val="00895ECE"/>
    <w:rsid w:val="0089621B"/>
    <w:rsid w:val="0089630C"/>
    <w:rsid w:val="00896E20"/>
    <w:rsid w:val="00897417"/>
    <w:rsid w:val="008976AD"/>
    <w:rsid w:val="008A1424"/>
    <w:rsid w:val="008A18C1"/>
    <w:rsid w:val="008A1A21"/>
    <w:rsid w:val="008A25BA"/>
    <w:rsid w:val="008A2BF4"/>
    <w:rsid w:val="008A377A"/>
    <w:rsid w:val="008A38B2"/>
    <w:rsid w:val="008A4A5D"/>
    <w:rsid w:val="008A5A9A"/>
    <w:rsid w:val="008A5C4C"/>
    <w:rsid w:val="008A5CB3"/>
    <w:rsid w:val="008A6B09"/>
    <w:rsid w:val="008A6FF6"/>
    <w:rsid w:val="008A7315"/>
    <w:rsid w:val="008A746D"/>
    <w:rsid w:val="008A7559"/>
    <w:rsid w:val="008A7571"/>
    <w:rsid w:val="008B0321"/>
    <w:rsid w:val="008B17F1"/>
    <w:rsid w:val="008B1988"/>
    <w:rsid w:val="008B23FF"/>
    <w:rsid w:val="008B2554"/>
    <w:rsid w:val="008B262F"/>
    <w:rsid w:val="008B2821"/>
    <w:rsid w:val="008B3142"/>
    <w:rsid w:val="008B504F"/>
    <w:rsid w:val="008B5319"/>
    <w:rsid w:val="008B5692"/>
    <w:rsid w:val="008B71A4"/>
    <w:rsid w:val="008B723A"/>
    <w:rsid w:val="008B77CE"/>
    <w:rsid w:val="008B78FA"/>
    <w:rsid w:val="008B796E"/>
    <w:rsid w:val="008C1686"/>
    <w:rsid w:val="008C179B"/>
    <w:rsid w:val="008C2A43"/>
    <w:rsid w:val="008C2EE5"/>
    <w:rsid w:val="008C36DD"/>
    <w:rsid w:val="008C3A56"/>
    <w:rsid w:val="008C4147"/>
    <w:rsid w:val="008C4E23"/>
    <w:rsid w:val="008C5F12"/>
    <w:rsid w:val="008C6B48"/>
    <w:rsid w:val="008C6D09"/>
    <w:rsid w:val="008C752A"/>
    <w:rsid w:val="008C7727"/>
    <w:rsid w:val="008C7763"/>
    <w:rsid w:val="008D0CCB"/>
    <w:rsid w:val="008D16B5"/>
    <w:rsid w:val="008D2B5C"/>
    <w:rsid w:val="008D3EB4"/>
    <w:rsid w:val="008D42B3"/>
    <w:rsid w:val="008D4C8A"/>
    <w:rsid w:val="008D4D3C"/>
    <w:rsid w:val="008D4F2E"/>
    <w:rsid w:val="008D54A5"/>
    <w:rsid w:val="008D6A89"/>
    <w:rsid w:val="008D7667"/>
    <w:rsid w:val="008D77E1"/>
    <w:rsid w:val="008E0202"/>
    <w:rsid w:val="008E033F"/>
    <w:rsid w:val="008E08E0"/>
    <w:rsid w:val="008E0A82"/>
    <w:rsid w:val="008E143B"/>
    <w:rsid w:val="008E1467"/>
    <w:rsid w:val="008E1ABA"/>
    <w:rsid w:val="008E1FCE"/>
    <w:rsid w:val="008E46A9"/>
    <w:rsid w:val="008E4F84"/>
    <w:rsid w:val="008E670F"/>
    <w:rsid w:val="008E7395"/>
    <w:rsid w:val="008E7499"/>
    <w:rsid w:val="008E78B5"/>
    <w:rsid w:val="008F0247"/>
    <w:rsid w:val="008F09D1"/>
    <w:rsid w:val="008F2908"/>
    <w:rsid w:val="008F2A00"/>
    <w:rsid w:val="008F2EBE"/>
    <w:rsid w:val="008F3D9B"/>
    <w:rsid w:val="008F4868"/>
    <w:rsid w:val="008F79DD"/>
    <w:rsid w:val="00901698"/>
    <w:rsid w:val="00901C4C"/>
    <w:rsid w:val="00902020"/>
    <w:rsid w:val="00902708"/>
    <w:rsid w:val="00902A8E"/>
    <w:rsid w:val="009037F8"/>
    <w:rsid w:val="009039F5"/>
    <w:rsid w:val="00903EE7"/>
    <w:rsid w:val="00904265"/>
    <w:rsid w:val="009049F2"/>
    <w:rsid w:val="00905212"/>
    <w:rsid w:val="009058D4"/>
    <w:rsid w:val="00906F8D"/>
    <w:rsid w:val="00907758"/>
    <w:rsid w:val="0091108B"/>
    <w:rsid w:val="009129A4"/>
    <w:rsid w:val="009131B8"/>
    <w:rsid w:val="0091332C"/>
    <w:rsid w:val="00914A77"/>
    <w:rsid w:val="00914B53"/>
    <w:rsid w:val="009156BF"/>
    <w:rsid w:val="00915806"/>
    <w:rsid w:val="00916028"/>
    <w:rsid w:val="00916DC0"/>
    <w:rsid w:val="009170D5"/>
    <w:rsid w:val="00917840"/>
    <w:rsid w:val="009204A8"/>
    <w:rsid w:val="00921389"/>
    <w:rsid w:val="0092140E"/>
    <w:rsid w:val="00921D7F"/>
    <w:rsid w:val="00922403"/>
    <w:rsid w:val="0092273B"/>
    <w:rsid w:val="00923774"/>
    <w:rsid w:val="00923787"/>
    <w:rsid w:val="00923E88"/>
    <w:rsid w:val="00924F17"/>
    <w:rsid w:val="00925BAD"/>
    <w:rsid w:val="00927998"/>
    <w:rsid w:val="00930F49"/>
    <w:rsid w:val="009310FB"/>
    <w:rsid w:val="00931372"/>
    <w:rsid w:val="00933C5D"/>
    <w:rsid w:val="009345EB"/>
    <w:rsid w:val="00935DFE"/>
    <w:rsid w:val="00936478"/>
    <w:rsid w:val="009411D9"/>
    <w:rsid w:val="00941AAF"/>
    <w:rsid w:val="009421D0"/>
    <w:rsid w:val="00942BF8"/>
    <w:rsid w:val="009452FC"/>
    <w:rsid w:val="00950900"/>
    <w:rsid w:val="00952AD5"/>
    <w:rsid w:val="00952B8F"/>
    <w:rsid w:val="00952E06"/>
    <w:rsid w:val="009530CD"/>
    <w:rsid w:val="009536B0"/>
    <w:rsid w:val="00954603"/>
    <w:rsid w:val="0095480D"/>
    <w:rsid w:val="009550BF"/>
    <w:rsid w:val="00955895"/>
    <w:rsid w:val="00955DEA"/>
    <w:rsid w:val="0095623F"/>
    <w:rsid w:val="009562B2"/>
    <w:rsid w:val="00957A69"/>
    <w:rsid w:val="00960BD9"/>
    <w:rsid w:val="0096297E"/>
    <w:rsid w:val="009639A7"/>
    <w:rsid w:val="009652A3"/>
    <w:rsid w:val="009657F6"/>
    <w:rsid w:val="009658D1"/>
    <w:rsid w:val="0096592C"/>
    <w:rsid w:val="00965A3A"/>
    <w:rsid w:val="00965EA4"/>
    <w:rsid w:val="00965EFA"/>
    <w:rsid w:val="0096690F"/>
    <w:rsid w:val="00966B40"/>
    <w:rsid w:val="00967797"/>
    <w:rsid w:val="00967A9B"/>
    <w:rsid w:val="00970763"/>
    <w:rsid w:val="00970C1E"/>
    <w:rsid w:val="0097189D"/>
    <w:rsid w:val="009719CE"/>
    <w:rsid w:val="009720D0"/>
    <w:rsid w:val="009725BB"/>
    <w:rsid w:val="009735B7"/>
    <w:rsid w:val="00974089"/>
    <w:rsid w:val="009750A6"/>
    <w:rsid w:val="009753D0"/>
    <w:rsid w:val="00975ECA"/>
    <w:rsid w:val="00976C49"/>
    <w:rsid w:val="00977051"/>
    <w:rsid w:val="0098035F"/>
    <w:rsid w:val="00980400"/>
    <w:rsid w:val="00980657"/>
    <w:rsid w:val="009822EE"/>
    <w:rsid w:val="00982FE8"/>
    <w:rsid w:val="00983545"/>
    <w:rsid w:val="009850E6"/>
    <w:rsid w:val="0098578D"/>
    <w:rsid w:val="009868BD"/>
    <w:rsid w:val="0098772A"/>
    <w:rsid w:val="00987AA1"/>
    <w:rsid w:val="0099125D"/>
    <w:rsid w:val="00992E45"/>
    <w:rsid w:val="00992E5E"/>
    <w:rsid w:val="00994169"/>
    <w:rsid w:val="0099484F"/>
    <w:rsid w:val="009961CB"/>
    <w:rsid w:val="0099628F"/>
    <w:rsid w:val="00996835"/>
    <w:rsid w:val="00997F0B"/>
    <w:rsid w:val="00997F79"/>
    <w:rsid w:val="009A04F6"/>
    <w:rsid w:val="009A11AE"/>
    <w:rsid w:val="009A252F"/>
    <w:rsid w:val="009A2727"/>
    <w:rsid w:val="009A278D"/>
    <w:rsid w:val="009A4206"/>
    <w:rsid w:val="009A5D81"/>
    <w:rsid w:val="009A6C4B"/>
    <w:rsid w:val="009A73E9"/>
    <w:rsid w:val="009A7462"/>
    <w:rsid w:val="009A79D4"/>
    <w:rsid w:val="009B017A"/>
    <w:rsid w:val="009B0BD4"/>
    <w:rsid w:val="009B14D7"/>
    <w:rsid w:val="009B3E68"/>
    <w:rsid w:val="009B4075"/>
    <w:rsid w:val="009B45EA"/>
    <w:rsid w:val="009B4A95"/>
    <w:rsid w:val="009B59F0"/>
    <w:rsid w:val="009B5CF4"/>
    <w:rsid w:val="009B63F2"/>
    <w:rsid w:val="009B75C3"/>
    <w:rsid w:val="009C0292"/>
    <w:rsid w:val="009C0587"/>
    <w:rsid w:val="009C06DC"/>
    <w:rsid w:val="009C0D68"/>
    <w:rsid w:val="009C199D"/>
    <w:rsid w:val="009C1C6F"/>
    <w:rsid w:val="009C1E4B"/>
    <w:rsid w:val="009C30AA"/>
    <w:rsid w:val="009C3377"/>
    <w:rsid w:val="009C3803"/>
    <w:rsid w:val="009C4162"/>
    <w:rsid w:val="009C546B"/>
    <w:rsid w:val="009C553F"/>
    <w:rsid w:val="009C57BA"/>
    <w:rsid w:val="009C5988"/>
    <w:rsid w:val="009C6360"/>
    <w:rsid w:val="009C69ED"/>
    <w:rsid w:val="009C6C97"/>
    <w:rsid w:val="009C6D91"/>
    <w:rsid w:val="009C6F51"/>
    <w:rsid w:val="009C72C3"/>
    <w:rsid w:val="009C7560"/>
    <w:rsid w:val="009D1031"/>
    <w:rsid w:val="009D120C"/>
    <w:rsid w:val="009D1320"/>
    <w:rsid w:val="009D21D6"/>
    <w:rsid w:val="009D2737"/>
    <w:rsid w:val="009D2E51"/>
    <w:rsid w:val="009D30EC"/>
    <w:rsid w:val="009D53B7"/>
    <w:rsid w:val="009D573A"/>
    <w:rsid w:val="009D7D24"/>
    <w:rsid w:val="009E0030"/>
    <w:rsid w:val="009E00D0"/>
    <w:rsid w:val="009E12C1"/>
    <w:rsid w:val="009E1B68"/>
    <w:rsid w:val="009E38AA"/>
    <w:rsid w:val="009E3E3A"/>
    <w:rsid w:val="009E3F33"/>
    <w:rsid w:val="009F1193"/>
    <w:rsid w:val="009F2268"/>
    <w:rsid w:val="009F2D90"/>
    <w:rsid w:val="009F3559"/>
    <w:rsid w:val="009F4256"/>
    <w:rsid w:val="009F4741"/>
    <w:rsid w:val="009F4839"/>
    <w:rsid w:val="009F4FF5"/>
    <w:rsid w:val="009F5146"/>
    <w:rsid w:val="009F64FD"/>
    <w:rsid w:val="009F662D"/>
    <w:rsid w:val="009F685F"/>
    <w:rsid w:val="009F7301"/>
    <w:rsid w:val="009F74D7"/>
    <w:rsid w:val="00A0011E"/>
    <w:rsid w:val="00A00937"/>
    <w:rsid w:val="00A02420"/>
    <w:rsid w:val="00A02EBF"/>
    <w:rsid w:val="00A041FE"/>
    <w:rsid w:val="00A04261"/>
    <w:rsid w:val="00A05053"/>
    <w:rsid w:val="00A054B5"/>
    <w:rsid w:val="00A06F20"/>
    <w:rsid w:val="00A07772"/>
    <w:rsid w:val="00A0796B"/>
    <w:rsid w:val="00A103E7"/>
    <w:rsid w:val="00A10ADB"/>
    <w:rsid w:val="00A11A83"/>
    <w:rsid w:val="00A15FBA"/>
    <w:rsid w:val="00A17053"/>
    <w:rsid w:val="00A1726B"/>
    <w:rsid w:val="00A17627"/>
    <w:rsid w:val="00A207BC"/>
    <w:rsid w:val="00A20EF9"/>
    <w:rsid w:val="00A2116E"/>
    <w:rsid w:val="00A2191A"/>
    <w:rsid w:val="00A22656"/>
    <w:rsid w:val="00A230EA"/>
    <w:rsid w:val="00A231EF"/>
    <w:rsid w:val="00A259F1"/>
    <w:rsid w:val="00A25C8A"/>
    <w:rsid w:val="00A25D3E"/>
    <w:rsid w:val="00A25E75"/>
    <w:rsid w:val="00A267B5"/>
    <w:rsid w:val="00A26E8D"/>
    <w:rsid w:val="00A26F6F"/>
    <w:rsid w:val="00A27C62"/>
    <w:rsid w:val="00A309AE"/>
    <w:rsid w:val="00A31298"/>
    <w:rsid w:val="00A31711"/>
    <w:rsid w:val="00A31A6C"/>
    <w:rsid w:val="00A31C00"/>
    <w:rsid w:val="00A31E17"/>
    <w:rsid w:val="00A326CF"/>
    <w:rsid w:val="00A34CFA"/>
    <w:rsid w:val="00A36B81"/>
    <w:rsid w:val="00A37288"/>
    <w:rsid w:val="00A37925"/>
    <w:rsid w:val="00A40DBF"/>
    <w:rsid w:val="00A413B4"/>
    <w:rsid w:val="00A418CB"/>
    <w:rsid w:val="00A4252D"/>
    <w:rsid w:val="00A427DC"/>
    <w:rsid w:val="00A42F1D"/>
    <w:rsid w:val="00A433B4"/>
    <w:rsid w:val="00A438DA"/>
    <w:rsid w:val="00A43C9A"/>
    <w:rsid w:val="00A443CF"/>
    <w:rsid w:val="00A44597"/>
    <w:rsid w:val="00A4531B"/>
    <w:rsid w:val="00A51521"/>
    <w:rsid w:val="00A51752"/>
    <w:rsid w:val="00A51997"/>
    <w:rsid w:val="00A52B9D"/>
    <w:rsid w:val="00A52E28"/>
    <w:rsid w:val="00A5366D"/>
    <w:rsid w:val="00A54552"/>
    <w:rsid w:val="00A54AE5"/>
    <w:rsid w:val="00A54FEC"/>
    <w:rsid w:val="00A556F4"/>
    <w:rsid w:val="00A55B88"/>
    <w:rsid w:val="00A56593"/>
    <w:rsid w:val="00A578E1"/>
    <w:rsid w:val="00A57FC4"/>
    <w:rsid w:val="00A60FD4"/>
    <w:rsid w:val="00A6144F"/>
    <w:rsid w:val="00A627FE"/>
    <w:rsid w:val="00A62A73"/>
    <w:rsid w:val="00A6414C"/>
    <w:rsid w:val="00A6496A"/>
    <w:rsid w:val="00A66526"/>
    <w:rsid w:val="00A667F9"/>
    <w:rsid w:val="00A67363"/>
    <w:rsid w:val="00A675CA"/>
    <w:rsid w:val="00A70D22"/>
    <w:rsid w:val="00A71071"/>
    <w:rsid w:val="00A7186A"/>
    <w:rsid w:val="00A71CF2"/>
    <w:rsid w:val="00A72398"/>
    <w:rsid w:val="00A73C6B"/>
    <w:rsid w:val="00A743A5"/>
    <w:rsid w:val="00A75873"/>
    <w:rsid w:val="00A75D6A"/>
    <w:rsid w:val="00A75E5F"/>
    <w:rsid w:val="00A7689B"/>
    <w:rsid w:val="00A80270"/>
    <w:rsid w:val="00A82C18"/>
    <w:rsid w:val="00A83179"/>
    <w:rsid w:val="00A848AD"/>
    <w:rsid w:val="00A84AED"/>
    <w:rsid w:val="00A853AE"/>
    <w:rsid w:val="00A85EA9"/>
    <w:rsid w:val="00A8694A"/>
    <w:rsid w:val="00A87185"/>
    <w:rsid w:val="00A87860"/>
    <w:rsid w:val="00A87F7F"/>
    <w:rsid w:val="00A9008B"/>
    <w:rsid w:val="00A90F73"/>
    <w:rsid w:val="00A9191A"/>
    <w:rsid w:val="00A91EC6"/>
    <w:rsid w:val="00A92298"/>
    <w:rsid w:val="00A92821"/>
    <w:rsid w:val="00A93E47"/>
    <w:rsid w:val="00A943D1"/>
    <w:rsid w:val="00A94B2B"/>
    <w:rsid w:val="00A96F80"/>
    <w:rsid w:val="00A97E27"/>
    <w:rsid w:val="00AA01E1"/>
    <w:rsid w:val="00AA022C"/>
    <w:rsid w:val="00AA066D"/>
    <w:rsid w:val="00AA2A8C"/>
    <w:rsid w:val="00AA4821"/>
    <w:rsid w:val="00AA52DC"/>
    <w:rsid w:val="00AA53CD"/>
    <w:rsid w:val="00AA5BF8"/>
    <w:rsid w:val="00AA6CF7"/>
    <w:rsid w:val="00AA6EC3"/>
    <w:rsid w:val="00AA6F54"/>
    <w:rsid w:val="00AB0839"/>
    <w:rsid w:val="00AB0D0F"/>
    <w:rsid w:val="00AB2106"/>
    <w:rsid w:val="00AB2264"/>
    <w:rsid w:val="00AB2539"/>
    <w:rsid w:val="00AB2E62"/>
    <w:rsid w:val="00AB42B5"/>
    <w:rsid w:val="00AB5076"/>
    <w:rsid w:val="00AB56CB"/>
    <w:rsid w:val="00AB593F"/>
    <w:rsid w:val="00AB6458"/>
    <w:rsid w:val="00AB68A4"/>
    <w:rsid w:val="00AB7017"/>
    <w:rsid w:val="00AB7785"/>
    <w:rsid w:val="00AC0075"/>
    <w:rsid w:val="00AC024E"/>
    <w:rsid w:val="00AC0A16"/>
    <w:rsid w:val="00AC1703"/>
    <w:rsid w:val="00AC58CE"/>
    <w:rsid w:val="00AC6C14"/>
    <w:rsid w:val="00AC7B24"/>
    <w:rsid w:val="00AD10B9"/>
    <w:rsid w:val="00AD126F"/>
    <w:rsid w:val="00AD1949"/>
    <w:rsid w:val="00AD356D"/>
    <w:rsid w:val="00AD5E02"/>
    <w:rsid w:val="00AD5F4B"/>
    <w:rsid w:val="00AD68E7"/>
    <w:rsid w:val="00AD69AA"/>
    <w:rsid w:val="00AD6C18"/>
    <w:rsid w:val="00AD6F3C"/>
    <w:rsid w:val="00AD7E0A"/>
    <w:rsid w:val="00AD7EAA"/>
    <w:rsid w:val="00AE109C"/>
    <w:rsid w:val="00AE25E8"/>
    <w:rsid w:val="00AE2890"/>
    <w:rsid w:val="00AE2EDD"/>
    <w:rsid w:val="00AE2FE2"/>
    <w:rsid w:val="00AE5972"/>
    <w:rsid w:val="00AE5AAA"/>
    <w:rsid w:val="00AE62C6"/>
    <w:rsid w:val="00AE646D"/>
    <w:rsid w:val="00AF00A2"/>
    <w:rsid w:val="00AF01F0"/>
    <w:rsid w:val="00AF0428"/>
    <w:rsid w:val="00AF07DB"/>
    <w:rsid w:val="00AF1867"/>
    <w:rsid w:val="00AF20B8"/>
    <w:rsid w:val="00AF22CF"/>
    <w:rsid w:val="00AF2530"/>
    <w:rsid w:val="00AF32E2"/>
    <w:rsid w:val="00AF39BF"/>
    <w:rsid w:val="00AF3B18"/>
    <w:rsid w:val="00AF4C75"/>
    <w:rsid w:val="00AF6716"/>
    <w:rsid w:val="00AF6FF8"/>
    <w:rsid w:val="00B0038A"/>
    <w:rsid w:val="00B01325"/>
    <w:rsid w:val="00B02330"/>
    <w:rsid w:val="00B02777"/>
    <w:rsid w:val="00B031FD"/>
    <w:rsid w:val="00B034D9"/>
    <w:rsid w:val="00B05919"/>
    <w:rsid w:val="00B0676D"/>
    <w:rsid w:val="00B078B2"/>
    <w:rsid w:val="00B10620"/>
    <w:rsid w:val="00B12F86"/>
    <w:rsid w:val="00B139DD"/>
    <w:rsid w:val="00B145BF"/>
    <w:rsid w:val="00B14C8F"/>
    <w:rsid w:val="00B17872"/>
    <w:rsid w:val="00B205BF"/>
    <w:rsid w:val="00B213AA"/>
    <w:rsid w:val="00B22880"/>
    <w:rsid w:val="00B23007"/>
    <w:rsid w:val="00B234BA"/>
    <w:rsid w:val="00B23DE1"/>
    <w:rsid w:val="00B25436"/>
    <w:rsid w:val="00B256BD"/>
    <w:rsid w:val="00B270DD"/>
    <w:rsid w:val="00B27767"/>
    <w:rsid w:val="00B27A72"/>
    <w:rsid w:val="00B27B5A"/>
    <w:rsid w:val="00B319EC"/>
    <w:rsid w:val="00B3275B"/>
    <w:rsid w:val="00B3297B"/>
    <w:rsid w:val="00B33EBD"/>
    <w:rsid w:val="00B34B5C"/>
    <w:rsid w:val="00B356BF"/>
    <w:rsid w:val="00B367F7"/>
    <w:rsid w:val="00B375F9"/>
    <w:rsid w:val="00B37787"/>
    <w:rsid w:val="00B3779A"/>
    <w:rsid w:val="00B40F8D"/>
    <w:rsid w:val="00B41079"/>
    <w:rsid w:val="00B42608"/>
    <w:rsid w:val="00B42796"/>
    <w:rsid w:val="00B4359B"/>
    <w:rsid w:val="00B43C5E"/>
    <w:rsid w:val="00B44369"/>
    <w:rsid w:val="00B45783"/>
    <w:rsid w:val="00B45D71"/>
    <w:rsid w:val="00B46823"/>
    <w:rsid w:val="00B46DA2"/>
    <w:rsid w:val="00B46DDE"/>
    <w:rsid w:val="00B46FAB"/>
    <w:rsid w:val="00B4725E"/>
    <w:rsid w:val="00B472E7"/>
    <w:rsid w:val="00B514A8"/>
    <w:rsid w:val="00B515A9"/>
    <w:rsid w:val="00B51AFC"/>
    <w:rsid w:val="00B52EEA"/>
    <w:rsid w:val="00B534CD"/>
    <w:rsid w:val="00B544CB"/>
    <w:rsid w:val="00B546EB"/>
    <w:rsid w:val="00B562B3"/>
    <w:rsid w:val="00B564CE"/>
    <w:rsid w:val="00B57927"/>
    <w:rsid w:val="00B60DFD"/>
    <w:rsid w:val="00B612B8"/>
    <w:rsid w:val="00B61B1A"/>
    <w:rsid w:val="00B63DAB"/>
    <w:rsid w:val="00B65116"/>
    <w:rsid w:val="00B65B72"/>
    <w:rsid w:val="00B66797"/>
    <w:rsid w:val="00B66B46"/>
    <w:rsid w:val="00B705B5"/>
    <w:rsid w:val="00B705F4"/>
    <w:rsid w:val="00B7146B"/>
    <w:rsid w:val="00B71762"/>
    <w:rsid w:val="00B738E7"/>
    <w:rsid w:val="00B739AA"/>
    <w:rsid w:val="00B73A03"/>
    <w:rsid w:val="00B74A9C"/>
    <w:rsid w:val="00B76222"/>
    <w:rsid w:val="00B7651F"/>
    <w:rsid w:val="00B772E9"/>
    <w:rsid w:val="00B77ABF"/>
    <w:rsid w:val="00B77F19"/>
    <w:rsid w:val="00B8096B"/>
    <w:rsid w:val="00B81312"/>
    <w:rsid w:val="00B81B80"/>
    <w:rsid w:val="00B82636"/>
    <w:rsid w:val="00B8279E"/>
    <w:rsid w:val="00B835AE"/>
    <w:rsid w:val="00B83909"/>
    <w:rsid w:val="00B84A55"/>
    <w:rsid w:val="00B858CD"/>
    <w:rsid w:val="00B86306"/>
    <w:rsid w:val="00B86643"/>
    <w:rsid w:val="00B869EF"/>
    <w:rsid w:val="00B87F9F"/>
    <w:rsid w:val="00B92CB4"/>
    <w:rsid w:val="00B92EA2"/>
    <w:rsid w:val="00B950B4"/>
    <w:rsid w:val="00B95C76"/>
    <w:rsid w:val="00B96065"/>
    <w:rsid w:val="00B97154"/>
    <w:rsid w:val="00B975EB"/>
    <w:rsid w:val="00B97E08"/>
    <w:rsid w:val="00B97F6F"/>
    <w:rsid w:val="00BA0A7D"/>
    <w:rsid w:val="00BA1319"/>
    <w:rsid w:val="00BA1832"/>
    <w:rsid w:val="00BA1F98"/>
    <w:rsid w:val="00BA2B8A"/>
    <w:rsid w:val="00BA39EC"/>
    <w:rsid w:val="00BA3A5E"/>
    <w:rsid w:val="00BA3F4C"/>
    <w:rsid w:val="00BA4167"/>
    <w:rsid w:val="00BA4723"/>
    <w:rsid w:val="00BA4882"/>
    <w:rsid w:val="00BA518B"/>
    <w:rsid w:val="00BA5A99"/>
    <w:rsid w:val="00BA5D6E"/>
    <w:rsid w:val="00BA7D24"/>
    <w:rsid w:val="00BB0159"/>
    <w:rsid w:val="00BB0829"/>
    <w:rsid w:val="00BB13ED"/>
    <w:rsid w:val="00BB15B8"/>
    <w:rsid w:val="00BB1609"/>
    <w:rsid w:val="00BB1740"/>
    <w:rsid w:val="00BB1E7E"/>
    <w:rsid w:val="00BB2BF3"/>
    <w:rsid w:val="00BB3EE6"/>
    <w:rsid w:val="00BB4EC4"/>
    <w:rsid w:val="00BB5C8B"/>
    <w:rsid w:val="00BB623B"/>
    <w:rsid w:val="00BB67AB"/>
    <w:rsid w:val="00BB7D9A"/>
    <w:rsid w:val="00BC00EA"/>
    <w:rsid w:val="00BC02EA"/>
    <w:rsid w:val="00BC12AB"/>
    <w:rsid w:val="00BC3E7F"/>
    <w:rsid w:val="00BC4174"/>
    <w:rsid w:val="00BC47C4"/>
    <w:rsid w:val="00BC556A"/>
    <w:rsid w:val="00BC7C44"/>
    <w:rsid w:val="00BD1630"/>
    <w:rsid w:val="00BD2272"/>
    <w:rsid w:val="00BD29DE"/>
    <w:rsid w:val="00BD3D28"/>
    <w:rsid w:val="00BD46D3"/>
    <w:rsid w:val="00BD5975"/>
    <w:rsid w:val="00BD656D"/>
    <w:rsid w:val="00BD6DD4"/>
    <w:rsid w:val="00BD7889"/>
    <w:rsid w:val="00BD7C72"/>
    <w:rsid w:val="00BD7E2B"/>
    <w:rsid w:val="00BD7F99"/>
    <w:rsid w:val="00BD7FE5"/>
    <w:rsid w:val="00BE00DD"/>
    <w:rsid w:val="00BE05DB"/>
    <w:rsid w:val="00BE1F1E"/>
    <w:rsid w:val="00BE20B3"/>
    <w:rsid w:val="00BE246A"/>
    <w:rsid w:val="00BE401B"/>
    <w:rsid w:val="00BE4E3F"/>
    <w:rsid w:val="00BE55E4"/>
    <w:rsid w:val="00BE62B6"/>
    <w:rsid w:val="00BE67D9"/>
    <w:rsid w:val="00BE6845"/>
    <w:rsid w:val="00BE6BCA"/>
    <w:rsid w:val="00BE6DEB"/>
    <w:rsid w:val="00BE7992"/>
    <w:rsid w:val="00BF0251"/>
    <w:rsid w:val="00BF1AA9"/>
    <w:rsid w:val="00BF2386"/>
    <w:rsid w:val="00BF2531"/>
    <w:rsid w:val="00BF2627"/>
    <w:rsid w:val="00BF4992"/>
    <w:rsid w:val="00BF4F7F"/>
    <w:rsid w:val="00BF6C29"/>
    <w:rsid w:val="00BF7DDE"/>
    <w:rsid w:val="00BF7E07"/>
    <w:rsid w:val="00C0016F"/>
    <w:rsid w:val="00C0065C"/>
    <w:rsid w:val="00C00A77"/>
    <w:rsid w:val="00C01BF4"/>
    <w:rsid w:val="00C01F1A"/>
    <w:rsid w:val="00C01FED"/>
    <w:rsid w:val="00C02951"/>
    <w:rsid w:val="00C02A3B"/>
    <w:rsid w:val="00C02E6F"/>
    <w:rsid w:val="00C03538"/>
    <w:rsid w:val="00C0355A"/>
    <w:rsid w:val="00C0393B"/>
    <w:rsid w:val="00C0419A"/>
    <w:rsid w:val="00C0439A"/>
    <w:rsid w:val="00C052D0"/>
    <w:rsid w:val="00C059CB"/>
    <w:rsid w:val="00C06189"/>
    <w:rsid w:val="00C0697C"/>
    <w:rsid w:val="00C06B9F"/>
    <w:rsid w:val="00C07202"/>
    <w:rsid w:val="00C0799E"/>
    <w:rsid w:val="00C112BA"/>
    <w:rsid w:val="00C1227E"/>
    <w:rsid w:val="00C15360"/>
    <w:rsid w:val="00C16414"/>
    <w:rsid w:val="00C16711"/>
    <w:rsid w:val="00C17699"/>
    <w:rsid w:val="00C1787B"/>
    <w:rsid w:val="00C17B6D"/>
    <w:rsid w:val="00C21669"/>
    <w:rsid w:val="00C2168F"/>
    <w:rsid w:val="00C222ED"/>
    <w:rsid w:val="00C22634"/>
    <w:rsid w:val="00C230DD"/>
    <w:rsid w:val="00C237BD"/>
    <w:rsid w:val="00C24A6E"/>
    <w:rsid w:val="00C25363"/>
    <w:rsid w:val="00C25831"/>
    <w:rsid w:val="00C25CBC"/>
    <w:rsid w:val="00C27BD9"/>
    <w:rsid w:val="00C30088"/>
    <w:rsid w:val="00C30B96"/>
    <w:rsid w:val="00C30F4C"/>
    <w:rsid w:val="00C31B8E"/>
    <w:rsid w:val="00C31F77"/>
    <w:rsid w:val="00C32AED"/>
    <w:rsid w:val="00C32B87"/>
    <w:rsid w:val="00C338AD"/>
    <w:rsid w:val="00C344C1"/>
    <w:rsid w:val="00C344C5"/>
    <w:rsid w:val="00C359DF"/>
    <w:rsid w:val="00C35B55"/>
    <w:rsid w:val="00C36DBB"/>
    <w:rsid w:val="00C36F33"/>
    <w:rsid w:val="00C37455"/>
    <w:rsid w:val="00C37885"/>
    <w:rsid w:val="00C40163"/>
    <w:rsid w:val="00C4095E"/>
    <w:rsid w:val="00C40EAA"/>
    <w:rsid w:val="00C42E2A"/>
    <w:rsid w:val="00C42F2B"/>
    <w:rsid w:val="00C44724"/>
    <w:rsid w:val="00C456F4"/>
    <w:rsid w:val="00C4576B"/>
    <w:rsid w:val="00C45F64"/>
    <w:rsid w:val="00C4716F"/>
    <w:rsid w:val="00C50988"/>
    <w:rsid w:val="00C520E3"/>
    <w:rsid w:val="00C52272"/>
    <w:rsid w:val="00C532C5"/>
    <w:rsid w:val="00C5337E"/>
    <w:rsid w:val="00C538A3"/>
    <w:rsid w:val="00C53E32"/>
    <w:rsid w:val="00C57170"/>
    <w:rsid w:val="00C57FC9"/>
    <w:rsid w:val="00C61BA5"/>
    <w:rsid w:val="00C61D6B"/>
    <w:rsid w:val="00C634ED"/>
    <w:rsid w:val="00C63D85"/>
    <w:rsid w:val="00C6462C"/>
    <w:rsid w:val="00C646B4"/>
    <w:rsid w:val="00C647D0"/>
    <w:rsid w:val="00C65420"/>
    <w:rsid w:val="00C65A18"/>
    <w:rsid w:val="00C66ECB"/>
    <w:rsid w:val="00C67E32"/>
    <w:rsid w:val="00C701C3"/>
    <w:rsid w:val="00C72DA9"/>
    <w:rsid w:val="00C73FA8"/>
    <w:rsid w:val="00C741F3"/>
    <w:rsid w:val="00C74D3D"/>
    <w:rsid w:val="00C74D94"/>
    <w:rsid w:val="00C75879"/>
    <w:rsid w:val="00C768F8"/>
    <w:rsid w:val="00C76B37"/>
    <w:rsid w:val="00C80B87"/>
    <w:rsid w:val="00C81C24"/>
    <w:rsid w:val="00C825F3"/>
    <w:rsid w:val="00C829FD"/>
    <w:rsid w:val="00C832A6"/>
    <w:rsid w:val="00C837A6"/>
    <w:rsid w:val="00C83C95"/>
    <w:rsid w:val="00C83E24"/>
    <w:rsid w:val="00C85269"/>
    <w:rsid w:val="00C860BD"/>
    <w:rsid w:val="00C8613D"/>
    <w:rsid w:val="00C86B8E"/>
    <w:rsid w:val="00C87830"/>
    <w:rsid w:val="00C90061"/>
    <w:rsid w:val="00C914A6"/>
    <w:rsid w:val="00C9257F"/>
    <w:rsid w:val="00C9276F"/>
    <w:rsid w:val="00C94DAE"/>
    <w:rsid w:val="00C9577E"/>
    <w:rsid w:val="00C95896"/>
    <w:rsid w:val="00C95B69"/>
    <w:rsid w:val="00C95D28"/>
    <w:rsid w:val="00C95F65"/>
    <w:rsid w:val="00C97050"/>
    <w:rsid w:val="00CA07BC"/>
    <w:rsid w:val="00CA16DB"/>
    <w:rsid w:val="00CA1C3F"/>
    <w:rsid w:val="00CA1E82"/>
    <w:rsid w:val="00CA3563"/>
    <w:rsid w:val="00CA38DC"/>
    <w:rsid w:val="00CA54B4"/>
    <w:rsid w:val="00CA5ADC"/>
    <w:rsid w:val="00CA7C82"/>
    <w:rsid w:val="00CB0969"/>
    <w:rsid w:val="00CB0E90"/>
    <w:rsid w:val="00CB1BD2"/>
    <w:rsid w:val="00CB3561"/>
    <w:rsid w:val="00CB3A4C"/>
    <w:rsid w:val="00CB589C"/>
    <w:rsid w:val="00CB5915"/>
    <w:rsid w:val="00CB64E6"/>
    <w:rsid w:val="00CB691A"/>
    <w:rsid w:val="00CB6CE0"/>
    <w:rsid w:val="00CB753F"/>
    <w:rsid w:val="00CC04D0"/>
    <w:rsid w:val="00CC1300"/>
    <w:rsid w:val="00CC1B81"/>
    <w:rsid w:val="00CC2BF3"/>
    <w:rsid w:val="00CC2DE9"/>
    <w:rsid w:val="00CC37CE"/>
    <w:rsid w:val="00CC37EF"/>
    <w:rsid w:val="00CC4209"/>
    <w:rsid w:val="00CC4551"/>
    <w:rsid w:val="00CC47A0"/>
    <w:rsid w:val="00CC58E3"/>
    <w:rsid w:val="00CC5FBC"/>
    <w:rsid w:val="00CC676E"/>
    <w:rsid w:val="00CC7AC1"/>
    <w:rsid w:val="00CD0F41"/>
    <w:rsid w:val="00CD1110"/>
    <w:rsid w:val="00CD15AD"/>
    <w:rsid w:val="00CD1D4B"/>
    <w:rsid w:val="00CD2180"/>
    <w:rsid w:val="00CD40E3"/>
    <w:rsid w:val="00CD5E67"/>
    <w:rsid w:val="00CD5F85"/>
    <w:rsid w:val="00CD6459"/>
    <w:rsid w:val="00CD693C"/>
    <w:rsid w:val="00CD6993"/>
    <w:rsid w:val="00CD6FAB"/>
    <w:rsid w:val="00CE056F"/>
    <w:rsid w:val="00CE0CF2"/>
    <w:rsid w:val="00CE0FBF"/>
    <w:rsid w:val="00CE1610"/>
    <w:rsid w:val="00CE1EB5"/>
    <w:rsid w:val="00CE344F"/>
    <w:rsid w:val="00CE384A"/>
    <w:rsid w:val="00CE4FCF"/>
    <w:rsid w:val="00CE5B1D"/>
    <w:rsid w:val="00CE5F29"/>
    <w:rsid w:val="00CE6210"/>
    <w:rsid w:val="00CE66AE"/>
    <w:rsid w:val="00CE7B33"/>
    <w:rsid w:val="00CF0B3B"/>
    <w:rsid w:val="00CF0E2A"/>
    <w:rsid w:val="00CF16FF"/>
    <w:rsid w:val="00CF1AD3"/>
    <w:rsid w:val="00CF332A"/>
    <w:rsid w:val="00CF3FAC"/>
    <w:rsid w:val="00CF4EE7"/>
    <w:rsid w:val="00CF58CE"/>
    <w:rsid w:val="00CF698F"/>
    <w:rsid w:val="00D00816"/>
    <w:rsid w:val="00D00CBF"/>
    <w:rsid w:val="00D00ED1"/>
    <w:rsid w:val="00D01114"/>
    <w:rsid w:val="00D01E24"/>
    <w:rsid w:val="00D01F57"/>
    <w:rsid w:val="00D0291A"/>
    <w:rsid w:val="00D02EE1"/>
    <w:rsid w:val="00D045B7"/>
    <w:rsid w:val="00D04F52"/>
    <w:rsid w:val="00D06D78"/>
    <w:rsid w:val="00D06FC5"/>
    <w:rsid w:val="00D0742B"/>
    <w:rsid w:val="00D07A43"/>
    <w:rsid w:val="00D11A4D"/>
    <w:rsid w:val="00D12281"/>
    <w:rsid w:val="00D12424"/>
    <w:rsid w:val="00D1264E"/>
    <w:rsid w:val="00D12776"/>
    <w:rsid w:val="00D12919"/>
    <w:rsid w:val="00D12A12"/>
    <w:rsid w:val="00D12BFD"/>
    <w:rsid w:val="00D12DFC"/>
    <w:rsid w:val="00D13490"/>
    <w:rsid w:val="00D148F2"/>
    <w:rsid w:val="00D14EE4"/>
    <w:rsid w:val="00D1572C"/>
    <w:rsid w:val="00D15828"/>
    <w:rsid w:val="00D169C7"/>
    <w:rsid w:val="00D20008"/>
    <w:rsid w:val="00D21981"/>
    <w:rsid w:val="00D22310"/>
    <w:rsid w:val="00D22712"/>
    <w:rsid w:val="00D25338"/>
    <w:rsid w:val="00D2589D"/>
    <w:rsid w:val="00D25B69"/>
    <w:rsid w:val="00D25C25"/>
    <w:rsid w:val="00D26FDF"/>
    <w:rsid w:val="00D27C8C"/>
    <w:rsid w:val="00D3039F"/>
    <w:rsid w:val="00D305F0"/>
    <w:rsid w:val="00D30AD1"/>
    <w:rsid w:val="00D31412"/>
    <w:rsid w:val="00D31B96"/>
    <w:rsid w:val="00D33BCC"/>
    <w:rsid w:val="00D3461E"/>
    <w:rsid w:val="00D3470C"/>
    <w:rsid w:val="00D3551B"/>
    <w:rsid w:val="00D35DB3"/>
    <w:rsid w:val="00D35F6F"/>
    <w:rsid w:val="00D3638D"/>
    <w:rsid w:val="00D36E55"/>
    <w:rsid w:val="00D37199"/>
    <w:rsid w:val="00D37321"/>
    <w:rsid w:val="00D373D4"/>
    <w:rsid w:val="00D374C9"/>
    <w:rsid w:val="00D4070F"/>
    <w:rsid w:val="00D41137"/>
    <w:rsid w:val="00D41785"/>
    <w:rsid w:val="00D43D3B"/>
    <w:rsid w:val="00D43FF7"/>
    <w:rsid w:val="00D44206"/>
    <w:rsid w:val="00D44A6E"/>
    <w:rsid w:val="00D44D0C"/>
    <w:rsid w:val="00D44DB1"/>
    <w:rsid w:val="00D44E45"/>
    <w:rsid w:val="00D4512B"/>
    <w:rsid w:val="00D456C8"/>
    <w:rsid w:val="00D45FA9"/>
    <w:rsid w:val="00D46318"/>
    <w:rsid w:val="00D46B4F"/>
    <w:rsid w:val="00D46C9C"/>
    <w:rsid w:val="00D4726C"/>
    <w:rsid w:val="00D47E96"/>
    <w:rsid w:val="00D514FB"/>
    <w:rsid w:val="00D5169B"/>
    <w:rsid w:val="00D52113"/>
    <w:rsid w:val="00D52A08"/>
    <w:rsid w:val="00D52B81"/>
    <w:rsid w:val="00D52CC4"/>
    <w:rsid w:val="00D53A25"/>
    <w:rsid w:val="00D555C0"/>
    <w:rsid w:val="00D56D54"/>
    <w:rsid w:val="00D5735A"/>
    <w:rsid w:val="00D574AC"/>
    <w:rsid w:val="00D60B92"/>
    <w:rsid w:val="00D6104D"/>
    <w:rsid w:val="00D616EC"/>
    <w:rsid w:val="00D63CC8"/>
    <w:rsid w:val="00D64468"/>
    <w:rsid w:val="00D646C4"/>
    <w:rsid w:val="00D65032"/>
    <w:rsid w:val="00D6520B"/>
    <w:rsid w:val="00D65E5D"/>
    <w:rsid w:val="00D66497"/>
    <w:rsid w:val="00D66619"/>
    <w:rsid w:val="00D66C31"/>
    <w:rsid w:val="00D6732A"/>
    <w:rsid w:val="00D712C2"/>
    <w:rsid w:val="00D72DDC"/>
    <w:rsid w:val="00D73596"/>
    <w:rsid w:val="00D7370B"/>
    <w:rsid w:val="00D7439F"/>
    <w:rsid w:val="00D764CC"/>
    <w:rsid w:val="00D765D1"/>
    <w:rsid w:val="00D7665A"/>
    <w:rsid w:val="00D76C68"/>
    <w:rsid w:val="00D76EA6"/>
    <w:rsid w:val="00D76FFE"/>
    <w:rsid w:val="00D7754A"/>
    <w:rsid w:val="00D77BB0"/>
    <w:rsid w:val="00D810BB"/>
    <w:rsid w:val="00D835A9"/>
    <w:rsid w:val="00D8471E"/>
    <w:rsid w:val="00D84F0E"/>
    <w:rsid w:val="00D84FDB"/>
    <w:rsid w:val="00D856A0"/>
    <w:rsid w:val="00D85C25"/>
    <w:rsid w:val="00D860D0"/>
    <w:rsid w:val="00D86361"/>
    <w:rsid w:val="00D8687D"/>
    <w:rsid w:val="00D86D6F"/>
    <w:rsid w:val="00D86F83"/>
    <w:rsid w:val="00D90A74"/>
    <w:rsid w:val="00D911B5"/>
    <w:rsid w:val="00D91339"/>
    <w:rsid w:val="00D913E6"/>
    <w:rsid w:val="00D92592"/>
    <w:rsid w:val="00D9369C"/>
    <w:rsid w:val="00D937BB"/>
    <w:rsid w:val="00D94B27"/>
    <w:rsid w:val="00D94B41"/>
    <w:rsid w:val="00D95054"/>
    <w:rsid w:val="00D96DA1"/>
    <w:rsid w:val="00D97273"/>
    <w:rsid w:val="00D97B00"/>
    <w:rsid w:val="00DA0147"/>
    <w:rsid w:val="00DA106B"/>
    <w:rsid w:val="00DA18DD"/>
    <w:rsid w:val="00DA1921"/>
    <w:rsid w:val="00DA1DC0"/>
    <w:rsid w:val="00DA1E91"/>
    <w:rsid w:val="00DA229E"/>
    <w:rsid w:val="00DA2CAE"/>
    <w:rsid w:val="00DA2FCB"/>
    <w:rsid w:val="00DB2599"/>
    <w:rsid w:val="00DB25FD"/>
    <w:rsid w:val="00DB5A6B"/>
    <w:rsid w:val="00DB63DE"/>
    <w:rsid w:val="00DB6757"/>
    <w:rsid w:val="00DB7B83"/>
    <w:rsid w:val="00DC0013"/>
    <w:rsid w:val="00DC15B3"/>
    <w:rsid w:val="00DC24F3"/>
    <w:rsid w:val="00DC2EEE"/>
    <w:rsid w:val="00DC3769"/>
    <w:rsid w:val="00DC3F05"/>
    <w:rsid w:val="00DC6C90"/>
    <w:rsid w:val="00DC737E"/>
    <w:rsid w:val="00DD1B16"/>
    <w:rsid w:val="00DD1FE4"/>
    <w:rsid w:val="00DD2374"/>
    <w:rsid w:val="00DD3641"/>
    <w:rsid w:val="00DD4931"/>
    <w:rsid w:val="00DD4CB4"/>
    <w:rsid w:val="00DD4E91"/>
    <w:rsid w:val="00DD532B"/>
    <w:rsid w:val="00DD561A"/>
    <w:rsid w:val="00DD6E9F"/>
    <w:rsid w:val="00DE17AF"/>
    <w:rsid w:val="00DE3194"/>
    <w:rsid w:val="00DE4B97"/>
    <w:rsid w:val="00DE57F8"/>
    <w:rsid w:val="00DE610B"/>
    <w:rsid w:val="00DE61C4"/>
    <w:rsid w:val="00DE65C4"/>
    <w:rsid w:val="00DF0560"/>
    <w:rsid w:val="00DF455E"/>
    <w:rsid w:val="00DF4CB2"/>
    <w:rsid w:val="00DF4DE1"/>
    <w:rsid w:val="00DF4F89"/>
    <w:rsid w:val="00DF4FB3"/>
    <w:rsid w:val="00DF530E"/>
    <w:rsid w:val="00DF55F8"/>
    <w:rsid w:val="00DF5FC3"/>
    <w:rsid w:val="00DF6B64"/>
    <w:rsid w:val="00DF76A9"/>
    <w:rsid w:val="00E00944"/>
    <w:rsid w:val="00E00E19"/>
    <w:rsid w:val="00E0138B"/>
    <w:rsid w:val="00E01748"/>
    <w:rsid w:val="00E01EA4"/>
    <w:rsid w:val="00E01F6E"/>
    <w:rsid w:val="00E02815"/>
    <w:rsid w:val="00E038CD"/>
    <w:rsid w:val="00E03DBB"/>
    <w:rsid w:val="00E0415D"/>
    <w:rsid w:val="00E04C4A"/>
    <w:rsid w:val="00E062BA"/>
    <w:rsid w:val="00E06E8A"/>
    <w:rsid w:val="00E07E44"/>
    <w:rsid w:val="00E07F81"/>
    <w:rsid w:val="00E119B7"/>
    <w:rsid w:val="00E12A13"/>
    <w:rsid w:val="00E143D8"/>
    <w:rsid w:val="00E14840"/>
    <w:rsid w:val="00E14CE6"/>
    <w:rsid w:val="00E1654F"/>
    <w:rsid w:val="00E1755C"/>
    <w:rsid w:val="00E2036D"/>
    <w:rsid w:val="00E208FB"/>
    <w:rsid w:val="00E218EB"/>
    <w:rsid w:val="00E2288A"/>
    <w:rsid w:val="00E22BF9"/>
    <w:rsid w:val="00E22CBC"/>
    <w:rsid w:val="00E23076"/>
    <w:rsid w:val="00E23634"/>
    <w:rsid w:val="00E23BEE"/>
    <w:rsid w:val="00E24733"/>
    <w:rsid w:val="00E2518F"/>
    <w:rsid w:val="00E2710D"/>
    <w:rsid w:val="00E275C3"/>
    <w:rsid w:val="00E30CDC"/>
    <w:rsid w:val="00E30F41"/>
    <w:rsid w:val="00E3188E"/>
    <w:rsid w:val="00E321DC"/>
    <w:rsid w:val="00E3245A"/>
    <w:rsid w:val="00E32A14"/>
    <w:rsid w:val="00E335AF"/>
    <w:rsid w:val="00E35B89"/>
    <w:rsid w:val="00E36430"/>
    <w:rsid w:val="00E371F5"/>
    <w:rsid w:val="00E37521"/>
    <w:rsid w:val="00E37757"/>
    <w:rsid w:val="00E37B5A"/>
    <w:rsid w:val="00E37DC1"/>
    <w:rsid w:val="00E4000C"/>
    <w:rsid w:val="00E40075"/>
    <w:rsid w:val="00E407A2"/>
    <w:rsid w:val="00E40FE1"/>
    <w:rsid w:val="00E41457"/>
    <w:rsid w:val="00E42691"/>
    <w:rsid w:val="00E42ABD"/>
    <w:rsid w:val="00E43161"/>
    <w:rsid w:val="00E43443"/>
    <w:rsid w:val="00E439D4"/>
    <w:rsid w:val="00E44452"/>
    <w:rsid w:val="00E4454A"/>
    <w:rsid w:val="00E44D11"/>
    <w:rsid w:val="00E4569F"/>
    <w:rsid w:val="00E475D1"/>
    <w:rsid w:val="00E47E7E"/>
    <w:rsid w:val="00E47EC2"/>
    <w:rsid w:val="00E5093D"/>
    <w:rsid w:val="00E5134C"/>
    <w:rsid w:val="00E5234F"/>
    <w:rsid w:val="00E525EF"/>
    <w:rsid w:val="00E52E55"/>
    <w:rsid w:val="00E52F87"/>
    <w:rsid w:val="00E532EA"/>
    <w:rsid w:val="00E54146"/>
    <w:rsid w:val="00E54807"/>
    <w:rsid w:val="00E55852"/>
    <w:rsid w:val="00E565C5"/>
    <w:rsid w:val="00E56D8F"/>
    <w:rsid w:val="00E576CB"/>
    <w:rsid w:val="00E577A7"/>
    <w:rsid w:val="00E623B0"/>
    <w:rsid w:val="00E63240"/>
    <w:rsid w:val="00E64748"/>
    <w:rsid w:val="00E6499A"/>
    <w:rsid w:val="00E65FEF"/>
    <w:rsid w:val="00E66492"/>
    <w:rsid w:val="00E66D93"/>
    <w:rsid w:val="00E672D9"/>
    <w:rsid w:val="00E67560"/>
    <w:rsid w:val="00E70F05"/>
    <w:rsid w:val="00E715C4"/>
    <w:rsid w:val="00E71A51"/>
    <w:rsid w:val="00E72EC3"/>
    <w:rsid w:val="00E73289"/>
    <w:rsid w:val="00E73642"/>
    <w:rsid w:val="00E73F75"/>
    <w:rsid w:val="00E75DE3"/>
    <w:rsid w:val="00E7783A"/>
    <w:rsid w:val="00E81554"/>
    <w:rsid w:val="00E82A6D"/>
    <w:rsid w:val="00E82EA4"/>
    <w:rsid w:val="00E84DEC"/>
    <w:rsid w:val="00E86968"/>
    <w:rsid w:val="00E86CEF"/>
    <w:rsid w:val="00E86D57"/>
    <w:rsid w:val="00E87051"/>
    <w:rsid w:val="00E87B81"/>
    <w:rsid w:val="00E91CDC"/>
    <w:rsid w:val="00E955DF"/>
    <w:rsid w:val="00E958F2"/>
    <w:rsid w:val="00E969A3"/>
    <w:rsid w:val="00E97D96"/>
    <w:rsid w:val="00EA08D5"/>
    <w:rsid w:val="00EA0A22"/>
    <w:rsid w:val="00EA2471"/>
    <w:rsid w:val="00EA3CE0"/>
    <w:rsid w:val="00EA3F7D"/>
    <w:rsid w:val="00EA40EC"/>
    <w:rsid w:val="00EA4678"/>
    <w:rsid w:val="00EA6392"/>
    <w:rsid w:val="00EA6703"/>
    <w:rsid w:val="00EA6F35"/>
    <w:rsid w:val="00EB10BF"/>
    <w:rsid w:val="00EB15AD"/>
    <w:rsid w:val="00EB174A"/>
    <w:rsid w:val="00EB1B03"/>
    <w:rsid w:val="00EB244B"/>
    <w:rsid w:val="00EB2808"/>
    <w:rsid w:val="00EB291C"/>
    <w:rsid w:val="00EB2B8D"/>
    <w:rsid w:val="00EB3025"/>
    <w:rsid w:val="00EB3B7C"/>
    <w:rsid w:val="00EB5147"/>
    <w:rsid w:val="00EB586A"/>
    <w:rsid w:val="00EB5AA5"/>
    <w:rsid w:val="00EB6C91"/>
    <w:rsid w:val="00EB732E"/>
    <w:rsid w:val="00EC010A"/>
    <w:rsid w:val="00EC095D"/>
    <w:rsid w:val="00EC172C"/>
    <w:rsid w:val="00EC25AD"/>
    <w:rsid w:val="00EC2DDA"/>
    <w:rsid w:val="00EC51F5"/>
    <w:rsid w:val="00EC56CC"/>
    <w:rsid w:val="00EC5720"/>
    <w:rsid w:val="00EC574F"/>
    <w:rsid w:val="00EC6F15"/>
    <w:rsid w:val="00EC75CA"/>
    <w:rsid w:val="00EC771C"/>
    <w:rsid w:val="00EC78E6"/>
    <w:rsid w:val="00ED1F88"/>
    <w:rsid w:val="00ED1F91"/>
    <w:rsid w:val="00ED2EBE"/>
    <w:rsid w:val="00ED30AC"/>
    <w:rsid w:val="00ED4AD6"/>
    <w:rsid w:val="00ED4CB7"/>
    <w:rsid w:val="00ED51EA"/>
    <w:rsid w:val="00ED6AC5"/>
    <w:rsid w:val="00ED6B42"/>
    <w:rsid w:val="00ED6C5F"/>
    <w:rsid w:val="00ED7828"/>
    <w:rsid w:val="00ED7FA6"/>
    <w:rsid w:val="00ED7FDE"/>
    <w:rsid w:val="00EE03FC"/>
    <w:rsid w:val="00EE226F"/>
    <w:rsid w:val="00EE2CB9"/>
    <w:rsid w:val="00EE397E"/>
    <w:rsid w:val="00EE3CB7"/>
    <w:rsid w:val="00EE3ECC"/>
    <w:rsid w:val="00EE49AD"/>
    <w:rsid w:val="00EE76FF"/>
    <w:rsid w:val="00EE7F20"/>
    <w:rsid w:val="00EF0A5A"/>
    <w:rsid w:val="00EF1A00"/>
    <w:rsid w:val="00EF1EDE"/>
    <w:rsid w:val="00EF1FA4"/>
    <w:rsid w:val="00EF3C14"/>
    <w:rsid w:val="00EF40AB"/>
    <w:rsid w:val="00EF4825"/>
    <w:rsid w:val="00EF4F4F"/>
    <w:rsid w:val="00EF6143"/>
    <w:rsid w:val="00EF6C29"/>
    <w:rsid w:val="00EF7CA2"/>
    <w:rsid w:val="00F00790"/>
    <w:rsid w:val="00F017A3"/>
    <w:rsid w:val="00F018D4"/>
    <w:rsid w:val="00F024C9"/>
    <w:rsid w:val="00F0313B"/>
    <w:rsid w:val="00F032D3"/>
    <w:rsid w:val="00F034F5"/>
    <w:rsid w:val="00F0401D"/>
    <w:rsid w:val="00F04C9E"/>
    <w:rsid w:val="00F06A7C"/>
    <w:rsid w:val="00F07EF9"/>
    <w:rsid w:val="00F11674"/>
    <w:rsid w:val="00F12CC6"/>
    <w:rsid w:val="00F12EF1"/>
    <w:rsid w:val="00F12FDF"/>
    <w:rsid w:val="00F1322D"/>
    <w:rsid w:val="00F13EDD"/>
    <w:rsid w:val="00F14D78"/>
    <w:rsid w:val="00F153EC"/>
    <w:rsid w:val="00F16298"/>
    <w:rsid w:val="00F17271"/>
    <w:rsid w:val="00F203D3"/>
    <w:rsid w:val="00F20AD9"/>
    <w:rsid w:val="00F21289"/>
    <w:rsid w:val="00F221DD"/>
    <w:rsid w:val="00F22201"/>
    <w:rsid w:val="00F229D6"/>
    <w:rsid w:val="00F23C03"/>
    <w:rsid w:val="00F25F7B"/>
    <w:rsid w:val="00F26C81"/>
    <w:rsid w:val="00F30306"/>
    <w:rsid w:val="00F30E62"/>
    <w:rsid w:val="00F319F2"/>
    <w:rsid w:val="00F31D24"/>
    <w:rsid w:val="00F32397"/>
    <w:rsid w:val="00F330DE"/>
    <w:rsid w:val="00F332D7"/>
    <w:rsid w:val="00F3330F"/>
    <w:rsid w:val="00F33763"/>
    <w:rsid w:val="00F33C00"/>
    <w:rsid w:val="00F353CC"/>
    <w:rsid w:val="00F356FD"/>
    <w:rsid w:val="00F359F7"/>
    <w:rsid w:val="00F36A44"/>
    <w:rsid w:val="00F36E2D"/>
    <w:rsid w:val="00F36F5A"/>
    <w:rsid w:val="00F41318"/>
    <w:rsid w:val="00F41E18"/>
    <w:rsid w:val="00F4543E"/>
    <w:rsid w:val="00F456F3"/>
    <w:rsid w:val="00F4584F"/>
    <w:rsid w:val="00F46239"/>
    <w:rsid w:val="00F46A4F"/>
    <w:rsid w:val="00F47F3E"/>
    <w:rsid w:val="00F5183C"/>
    <w:rsid w:val="00F51B33"/>
    <w:rsid w:val="00F523FE"/>
    <w:rsid w:val="00F53621"/>
    <w:rsid w:val="00F54098"/>
    <w:rsid w:val="00F5436F"/>
    <w:rsid w:val="00F5488C"/>
    <w:rsid w:val="00F54AC0"/>
    <w:rsid w:val="00F554C5"/>
    <w:rsid w:val="00F5680B"/>
    <w:rsid w:val="00F606F5"/>
    <w:rsid w:val="00F60CAE"/>
    <w:rsid w:val="00F62EEC"/>
    <w:rsid w:val="00F63503"/>
    <w:rsid w:val="00F63A42"/>
    <w:rsid w:val="00F65017"/>
    <w:rsid w:val="00F67124"/>
    <w:rsid w:val="00F67E6F"/>
    <w:rsid w:val="00F701BC"/>
    <w:rsid w:val="00F70405"/>
    <w:rsid w:val="00F708D5"/>
    <w:rsid w:val="00F70BD8"/>
    <w:rsid w:val="00F7127C"/>
    <w:rsid w:val="00F712A4"/>
    <w:rsid w:val="00F72B2B"/>
    <w:rsid w:val="00F733B3"/>
    <w:rsid w:val="00F73669"/>
    <w:rsid w:val="00F73A1B"/>
    <w:rsid w:val="00F755EB"/>
    <w:rsid w:val="00F758A4"/>
    <w:rsid w:val="00F8057F"/>
    <w:rsid w:val="00F80AA6"/>
    <w:rsid w:val="00F80B59"/>
    <w:rsid w:val="00F81646"/>
    <w:rsid w:val="00F8175E"/>
    <w:rsid w:val="00F817C1"/>
    <w:rsid w:val="00F819AC"/>
    <w:rsid w:val="00F822A9"/>
    <w:rsid w:val="00F8244B"/>
    <w:rsid w:val="00F83E15"/>
    <w:rsid w:val="00F84A90"/>
    <w:rsid w:val="00F84B5E"/>
    <w:rsid w:val="00F874D4"/>
    <w:rsid w:val="00F87EA8"/>
    <w:rsid w:val="00F90DF0"/>
    <w:rsid w:val="00F95097"/>
    <w:rsid w:val="00F97D45"/>
    <w:rsid w:val="00F97D46"/>
    <w:rsid w:val="00FA01CA"/>
    <w:rsid w:val="00FA060B"/>
    <w:rsid w:val="00FA0673"/>
    <w:rsid w:val="00FA0DEE"/>
    <w:rsid w:val="00FA1307"/>
    <w:rsid w:val="00FA156F"/>
    <w:rsid w:val="00FA191C"/>
    <w:rsid w:val="00FA239F"/>
    <w:rsid w:val="00FA2D49"/>
    <w:rsid w:val="00FA301F"/>
    <w:rsid w:val="00FA376E"/>
    <w:rsid w:val="00FA3B4E"/>
    <w:rsid w:val="00FA5092"/>
    <w:rsid w:val="00FA5398"/>
    <w:rsid w:val="00FA57DC"/>
    <w:rsid w:val="00FA5A6B"/>
    <w:rsid w:val="00FA5F51"/>
    <w:rsid w:val="00FA65E3"/>
    <w:rsid w:val="00FA6E01"/>
    <w:rsid w:val="00FA7399"/>
    <w:rsid w:val="00FA7632"/>
    <w:rsid w:val="00FB1203"/>
    <w:rsid w:val="00FB2151"/>
    <w:rsid w:val="00FB23A5"/>
    <w:rsid w:val="00FB249E"/>
    <w:rsid w:val="00FB29DE"/>
    <w:rsid w:val="00FB2E07"/>
    <w:rsid w:val="00FB4385"/>
    <w:rsid w:val="00FB5A8C"/>
    <w:rsid w:val="00FB5BAF"/>
    <w:rsid w:val="00FB6939"/>
    <w:rsid w:val="00FB7D48"/>
    <w:rsid w:val="00FC25D0"/>
    <w:rsid w:val="00FC40AB"/>
    <w:rsid w:val="00FC4504"/>
    <w:rsid w:val="00FC7ECB"/>
    <w:rsid w:val="00FD2C6E"/>
    <w:rsid w:val="00FD3340"/>
    <w:rsid w:val="00FD34B1"/>
    <w:rsid w:val="00FD5C9F"/>
    <w:rsid w:val="00FD63DF"/>
    <w:rsid w:val="00FD676B"/>
    <w:rsid w:val="00FD7018"/>
    <w:rsid w:val="00FD70CB"/>
    <w:rsid w:val="00FD7FB4"/>
    <w:rsid w:val="00FE033B"/>
    <w:rsid w:val="00FE0789"/>
    <w:rsid w:val="00FE0A46"/>
    <w:rsid w:val="00FE139D"/>
    <w:rsid w:val="00FE158A"/>
    <w:rsid w:val="00FE1BB2"/>
    <w:rsid w:val="00FE2794"/>
    <w:rsid w:val="00FE3AB8"/>
    <w:rsid w:val="00FE48C7"/>
    <w:rsid w:val="00FE4CDE"/>
    <w:rsid w:val="00FE5BD3"/>
    <w:rsid w:val="00FE5C17"/>
    <w:rsid w:val="00FE710B"/>
    <w:rsid w:val="00FE7155"/>
    <w:rsid w:val="00FF31F8"/>
    <w:rsid w:val="00FF34CA"/>
    <w:rsid w:val="00FF3823"/>
    <w:rsid w:val="00FF46F6"/>
    <w:rsid w:val="00FF4BA5"/>
    <w:rsid w:val="00FF5204"/>
    <w:rsid w:val="00FF59F1"/>
    <w:rsid w:val="00FF66C3"/>
    <w:rsid w:val="00FF77DA"/>
    <w:rsid w:val="00FF7F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AAE9F"/>
  <w15:docId w15:val="{648C48D9-BCA5-4378-B390-0ABA21262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9A7"/>
    <w:pPr>
      <w:spacing w:after="200" w:line="276" w:lineRule="auto"/>
    </w:pPr>
    <w:rPr>
      <w:sz w:val="22"/>
      <w:lang w:bidi="hi-IN"/>
    </w:rPr>
  </w:style>
  <w:style w:type="paragraph" w:styleId="Heading2">
    <w:name w:val="heading 2"/>
    <w:basedOn w:val="Normal"/>
    <w:link w:val="Heading2Char"/>
    <w:uiPriority w:val="9"/>
    <w:qFormat/>
    <w:rsid w:val="00F73669"/>
    <w:pPr>
      <w:spacing w:before="300" w:after="150" w:line="240" w:lineRule="auto"/>
      <w:outlineLvl w:val="1"/>
    </w:pPr>
    <w:rPr>
      <w:rFonts w:ascii="inherit" w:hAnsi="inherit" w:cs="Times New Roman"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2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73669"/>
    <w:rPr>
      <w:strike w:val="0"/>
      <w:dstrike w:val="0"/>
      <w:color w:val="337AB7"/>
      <w:u w:val="none"/>
      <w:effect w:val="none"/>
      <w:shd w:val="clear" w:color="auto" w:fill="auto"/>
    </w:rPr>
  </w:style>
  <w:style w:type="character" w:customStyle="1" w:styleId="element-invisible1">
    <w:name w:val="element-invisible1"/>
    <w:rsid w:val="00F73669"/>
    <w:rPr>
      <w:vanish/>
      <w:webHidden w:val="0"/>
      <w:specVanish w:val="0"/>
    </w:rPr>
  </w:style>
  <w:style w:type="character" w:customStyle="1" w:styleId="Heading2Char">
    <w:name w:val="Heading 2 Char"/>
    <w:link w:val="Heading2"/>
    <w:uiPriority w:val="9"/>
    <w:rsid w:val="00F73669"/>
    <w:rPr>
      <w:rFonts w:ascii="inherit" w:hAnsi="inherit" w:cs="Times New Roman"/>
      <w:sz w:val="45"/>
      <w:szCs w:val="45"/>
    </w:rPr>
  </w:style>
  <w:style w:type="character" w:styleId="Strong">
    <w:name w:val="Strong"/>
    <w:uiPriority w:val="22"/>
    <w:qFormat/>
    <w:rsid w:val="00F73669"/>
    <w:rPr>
      <w:b/>
      <w:bCs/>
    </w:rPr>
  </w:style>
  <w:style w:type="character" w:customStyle="1" w:styleId="Mention1">
    <w:name w:val="Mention1"/>
    <w:uiPriority w:val="99"/>
    <w:semiHidden/>
    <w:unhideWhenUsed/>
    <w:rsid w:val="00E47EC2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7E790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90B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790B"/>
    <w:rPr>
      <w:rFonts w:ascii="Segoe UI" w:hAnsi="Segoe UI"/>
      <w:sz w:val="18"/>
      <w:szCs w:val="16"/>
      <w:lang w:bidi="hi-IN"/>
    </w:rPr>
  </w:style>
  <w:style w:type="paragraph" w:styleId="ListParagraph">
    <w:name w:val="List Paragraph"/>
    <w:basedOn w:val="Normal"/>
    <w:link w:val="ListParagraphChar"/>
    <w:uiPriority w:val="34"/>
    <w:qFormat/>
    <w:rsid w:val="009850E6"/>
    <w:pPr>
      <w:ind w:left="720"/>
      <w:contextualSpacing/>
    </w:pPr>
    <w:rPr>
      <w:rFonts w:eastAsia="Calibri"/>
      <w:szCs w:val="22"/>
      <w:lang w:val="en-IN" w:bidi="ar-SA"/>
    </w:rPr>
  </w:style>
  <w:style w:type="character" w:customStyle="1" w:styleId="nodetext">
    <w:name w:val="nodetext"/>
    <w:rsid w:val="009850E6"/>
  </w:style>
  <w:style w:type="paragraph" w:styleId="ListBullet">
    <w:name w:val="List Bullet"/>
    <w:basedOn w:val="Normal"/>
    <w:uiPriority w:val="99"/>
    <w:unhideWhenUsed/>
    <w:rsid w:val="009850E6"/>
    <w:pPr>
      <w:numPr>
        <w:numId w:val="2"/>
      </w:numPr>
      <w:tabs>
        <w:tab w:val="clear" w:pos="360"/>
      </w:tabs>
      <w:ind w:left="1080"/>
      <w:contextualSpacing/>
    </w:pPr>
    <w:rPr>
      <w:rFonts w:eastAsia="Calibri"/>
      <w:szCs w:val="22"/>
      <w:lang w:val="en-IN" w:bidi="ar-SA"/>
    </w:rPr>
  </w:style>
  <w:style w:type="character" w:customStyle="1" w:styleId="apple-converted-space">
    <w:name w:val="apple-converted-space"/>
    <w:rsid w:val="009850E6"/>
  </w:style>
  <w:style w:type="paragraph" w:styleId="Header">
    <w:name w:val="header"/>
    <w:basedOn w:val="Normal"/>
    <w:link w:val="Head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HeaderChar">
    <w:name w:val="Header Char"/>
    <w:link w:val="Header"/>
    <w:uiPriority w:val="99"/>
    <w:rsid w:val="009850E6"/>
    <w:rPr>
      <w:rFonts w:eastAsia="Calibri"/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FooterChar">
    <w:name w:val="Footer Char"/>
    <w:link w:val="Footer"/>
    <w:uiPriority w:val="99"/>
    <w:rsid w:val="009850E6"/>
    <w:rPr>
      <w:rFonts w:eastAsia="Calibri"/>
      <w:sz w:val="22"/>
      <w:szCs w:val="22"/>
      <w:lang w:val="en-IN"/>
    </w:rPr>
  </w:style>
  <w:style w:type="character" w:customStyle="1" w:styleId="ListParagraphChar">
    <w:name w:val="List Paragraph Char"/>
    <w:link w:val="ListParagraph"/>
    <w:uiPriority w:val="34"/>
    <w:rsid w:val="00C532C5"/>
    <w:rPr>
      <w:rFonts w:eastAsia="Calibri"/>
      <w:sz w:val="22"/>
      <w:szCs w:val="22"/>
      <w:lang w:val="en-I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76D5A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76D5A"/>
    <w:rPr>
      <w:rFonts w:ascii="Tahoma" w:hAnsi="Tahoma"/>
      <w:sz w:val="16"/>
      <w:szCs w:val="1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7845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3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69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45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00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96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172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8406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484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3721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832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73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0121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0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76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706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9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426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51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499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065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215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244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396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830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21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9682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35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28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99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636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886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270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205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4020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5550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15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14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05960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647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566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969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427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577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69202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0787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0252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341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5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639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38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452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30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4668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59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192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097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1386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39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183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6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115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249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2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863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874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108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616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4025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9332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925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9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80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2682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34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892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401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774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7694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467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2333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033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44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4706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52585">
              <w:marLeft w:val="0"/>
              <w:marRight w:val="0"/>
              <w:marTop w:val="0"/>
              <w:marBottom w:val="0"/>
              <w:divBdr>
                <w:top w:val="single" w:sz="48" w:space="0" w:color="054B81"/>
                <w:left w:val="single" w:sz="48" w:space="0" w:color="054B81"/>
                <w:bottom w:val="single" w:sz="48" w:space="0" w:color="054B81"/>
                <w:right w:val="single" w:sz="48" w:space="0" w:color="054B81"/>
              </w:divBdr>
              <w:divsChild>
                <w:div w:id="6596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27474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51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272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5678701">
                                      <w:marLeft w:val="0"/>
                                      <w:marRight w:val="0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1173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5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73442</vt:lpwstr>
  </property>
  <property fmtid="{D5CDD505-2E9C-101B-9397-08002B2CF9AE}" pid="4" name="OptimizationTime">
    <vt:lpwstr>20230627_1642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7</TotalTime>
  <Pages>10</Pages>
  <Words>1927</Words>
  <Characters>1099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hit10.Singh@in.ey.com</dc:creator>
  <cp:lastModifiedBy>Rohit Kumar Singh</cp:lastModifiedBy>
  <cp:revision>393</cp:revision>
  <cp:lastPrinted>2023-04-05T07:11:00Z</cp:lastPrinted>
  <dcterms:created xsi:type="dcterms:W3CDTF">2022-07-04T10:04:00Z</dcterms:created>
  <dcterms:modified xsi:type="dcterms:W3CDTF">2023-06-09T06:22:00Z</dcterms:modified>
</cp:coreProperties>
</file>